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CFBAAE" w14:textId="0F7EA131" w:rsidR="00643707" w:rsidRDefault="00B40F5B" w:rsidP="00B40F5B">
      <w:pPr>
        <w:pStyle w:val="Heading1"/>
        <w:bidi/>
        <w:spacing w:before="0" w:after="0"/>
        <w:jc w:val="center"/>
        <w:rPr>
          <w:rFonts w:asciiTheme="minorHAnsi" w:hAnsiTheme="minorHAnsi" w:cstheme="minorHAnsi"/>
          <w:sz w:val="44"/>
          <w:szCs w:val="44"/>
        </w:rPr>
      </w:pPr>
      <w:r>
        <w:rPr>
          <w:rFonts w:asciiTheme="minorHAnsi" w:hAnsiTheme="minorHAnsi" w:cstheme="minorHAnsi" w:hint="cs"/>
          <w:sz w:val="44"/>
          <w:szCs w:val="44"/>
          <w:rtl/>
          <w:lang w:val="en-US"/>
        </w:rPr>
        <w:t>تغيير</w:t>
      </w:r>
      <w:r w:rsidR="003C3762">
        <w:rPr>
          <w:rFonts w:asciiTheme="minorHAnsi" w:hAnsiTheme="minorHAnsi" w:cstheme="minorHAnsi" w:hint="cs"/>
          <w:sz w:val="44"/>
          <w:szCs w:val="44"/>
          <w:rtl/>
          <w:lang w:val="en-US"/>
        </w:rPr>
        <w:t xml:space="preserve"> </w:t>
      </w:r>
      <w:r>
        <w:rPr>
          <w:rFonts w:asciiTheme="minorHAnsi" w:hAnsiTheme="minorHAnsi" w:cstheme="minorHAnsi" w:hint="cs"/>
          <w:sz w:val="44"/>
          <w:szCs w:val="44"/>
          <w:rtl/>
          <w:lang w:val="en-US"/>
        </w:rPr>
        <w:t>مالك العقار ل</w:t>
      </w:r>
      <w:r w:rsidR="003C3762">
        <w:rPr>
          <w:rFonts w:asciiTheme="minorHAnsi" w:hAnsiTheme="minorHAnsi" w:cstheme="minorHAnsi" w:hint="cs"/>
          <w:sz w:val="44"/>
          <w:szCs w:val="44"/>
          <w:rtl/>
          <w:lang w:val="en-US"/>
        </w:rPr>
        <w:t xml:space="preserve">يصبح </w:t>
      </w:r>
      <w:r>
        <w:rPr>
          <w:rFonts w:asciiTheme="minorHAnsi" w:hAnsiTheme="minorHAnsi" w:cstheme="minorHAnsi" w:hint="cs"/>
          <w:sz w:val="44"/>
          <w:szCs w:val="44"/>
          <w:rtl/>
          <w:lang w:val="en-US"/>
        </w:rPr>
        <w:t xml:space="preserve">شركة </w:t>
      </w:r>
      <w:proofErr w:type="spellStart"/>
      <w:r w:rsidRPr="003D743E">
        <w:rPr>
          <w:rFonts w:asciiTheme="minorHAnsi" w:hAnsiTheme="minorHAnsi" w:cstheme="minorHAnsi"/>
          <w:sz w:val="44"/>
          <w:szCs w:val="44"/>
        </w:rPr>
        <w:t>Te</w:t>
      </w:r>
      <w:proofErr w:type="spellEnd"/>
      <w:r w:rsidRPr="00B40F5B">
        <w:rPr>
          <w:rFonts w:asciiTheme="minorHAnsi" w:hAnsiTheme="minorHAnsi" w:cstheme="minorHAnsi"/>
          <w:sz w:val="44"/>
          <w:szCs w:val="44"/>
        </w:rPr>
        <w:t xml:space="preserve"> Toi </w:t>
      </w:r>
      <w:proofErr w:type="spellStart"/>
      <w:r w:rsidRPr="00B40F5B">
        <w:rPr>
          <w:rFonts w:asciiTheme="minorHAnsi" w:hAnsiTheme="minorHAnsi" w:cstheme="minorHAnsi"/>
          <w:sz w:val="44"/>
          <w:szCs w:val="44"/>
        </w:rPr>
        <w:t>Mahana</w:t>
      </w:r>
      <w:proofErr w:type="spellEnd"/>
    </w:p>
    <w:p w14:paraId="6BCD0736" w14:textId="17BD87A3" w:rsidR="008D5BA8" w:rsidRPr="003D743E" w:rsidRDefault="00B40F5B" w:rsidP="00B40F5B">
      <w:pPr>
        <w:pStyle w:val="Heading1"/>
        <w:bidi/>
        <w:spacing w:before="0" w:after="0"/>
        <w:jc w:val="center"/>
        <w:rPr>
          <w:rFonts w:cs="Arial"/>
          <w:b w:val="0"/>
          <w:sz w:val="44"/>
          <w:szCs w:val="44"/>
        </w:rPr>
      </w:pPr>
      <w:r>
        <w:rPr>
          <w:rFonts w:asciiTheme="minorHAnsi" w:hAnsiTheme="minorHAnsi" w:cstheme="minorHAnsi" w:hint="cs"/>
          <w:sz w:val="44"/>
          <w:szCs w:val="44"/>
          <w:rtl/>
        </w:rPr>
        <w:t>(مقدم خدمة إسكان مجتمعي)</w:t>
      </w:r>
    </w:p>
    <w:p w14:paraId="6DEF1D62" w14:textId="0BBFDA79" w:rsidR="00C87853" w:rsidRPr="00E25C30" w:rsidRDefault="00342B10" w:rsidP="00E25C30">
      <w:pPr>
        <w:pStyle w:val="Heading1"/>
        <w:bidi/>
        <w:spacing w:before="0" w:after="0"/>
        <w:jc w:val="center"/>
        <w:rPr>
          <w:rFonts w:asciiTheme="minorHAnsi" w:hAnsiTheme="minorHAnsi" w:cstheme="minorHAnsi"/>
          <w:sz w:val="44"/>
          <w:szCs w:val="44"/>
        </w:rPr>
      </w:pPr>
      <w:r>
        <w:rPr>
          <w:rFonts w:asciiTheme="minorHAnsi" w:hAnsiTheme="minorHAnsi" w:cstheme="minorHAnsi" w:hint="cs"/>
          <w:sz w:val="44"/>
          <w:szCs w:val="44"/>
          <w:rtl/>
        </w:rPr>
        <w:t>صحيفة معلومات المستأجر (ي</w:t>
      </w:r>
      <w:r w:rsidR="002E200F">
        <w:rPr>
          <w:rFonts w:asciiTheme="minorHAnsi" w:hAnsiTheme="minorHAnsi" w:cstheme="minorHAnsi" w:hint="cs"/>
          <w:sz w:val="44"/>
          <w:szCs w:val="44"/>
          <w:rtl/>
          <w:lang w:val="en-US"/>
        </w:rPr>
        <w:t>وليو</w:t>
      </w:r>
      <w:r>
        <w:rPr>
          <w:rFonts w:asciiTheme="minorHAnsi" w:hAnsiTheme="minorHAnsi" w:cstheme="minorHAnsi" w:hint="cs"/>
          <w:sz w:val="44"/>
          <w:szCs w:val="44"/>
          <w:rtl/>
        </w:rPr>
        <w:t xml:space="preserve"> 2023)</w:t>
      </w:r>
    </w:p>
    <w:p w14:paraId="29A19803" w14:textId="77777777" w:rsidR="002037CB" w:rsidRPr="002037CB" w:rsidRDefault="002037CB" w:rsidP="00B63D08">
      <w:pPr>
        <w:spacing w:after="0"/>
        <w:rPr>
          <w:rFonts w:asciiTheme="minorBidi" w:hAnsiTheme="minorBidi"/>
          <w:sz w:val="24"/>
          <w:szCs w:val="24"/>
        </w:rPr>
      </w:pPr>
    </w:p>
    <w:p w14:paraId="184A1DF3" w14:textId="2336F449" w:rsidR="002037CB" w:rsidRPr="002037CB" w:rsidRDefault="002037CB" w:rsidP="002037C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Fonts w:asciiTheme="minorBidi" w:eastAsia="Times New Roman" w:hAnsiTheme="minorBidi"/>
          <w:sz w:val="24"/>
          <w:szCs w:val="24"/>
          <w:lang w:val="en-AU" w:eastAsia="en-AU"/>
        </w:rPr>
      </w:pPr>
      <w:r w:rsidRPr="002037CB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>اعتبارًا من 1</w:t>
      </w:r>
      <w:r w:rsidR="002E200F">
        <w:rPr>
          <w:rFonts w:asciiTheme="minorBidi" w:eastAsia="Times New Roman" w:hAnsiTheme="minorBidi" w:hint="cs"/>
          <w:sz w:val="24"/>
          <w:szCs w:val="24"/>
          <w:rtl/>
          <w:lang w:val="en-AU" w:eastAsia="en-AU" w:bidi="ar"/>
        </w:rPr>
        <w:t>أغسطس</w:t>
      </w:r>
      <w:r w:rsidRPr="002037CB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 xml:space="preserve"> 2023، ستصبح</w:t>
      </w:r>
      <w:r>
        <w:rPr>
          <w:rFonts w:asciiTheme="minorBidi" w:eastAsia="Times New Roman" w:hAnsiTheme="minorBidi" w:hint="cs"/>
          <w:sz w:val="24"/>
          <w:szCs w:val="24"/>
          <w:rtl/>
          <w:lang w:val="en-AU" w:eastAsia="en-AU"/>
        </w:rPr>
        <w:t xml:space="preserve"> </w:t>
      </w:r>
      <w:r w:rsidR="00AE121E">
        <w:rPr>
          <w:rFonts w:asciiTheme="minorBidi" w:eastAsia="Times New Roman" w:hAnsiTheme="minorBidi" w:hint="cs"/>
          <w:sz w:val="24"/>
          <w:szCs w:val="24"/>
          <w:rtl/>
          <w:lang w:val="en-AU" w:eastAsia="en-AU"/>
        </w:rPr>
        <w:t xml:space="preserve">شركة </w:t>
      </w:r>
      <w:proofErr w:type="spellStart"/>
      <w:r w:rsidR="00AE121E" w:rsidRPr="002037CB">
        <w:rPr>
          <w:rFonts w:asciiTheme="minorBidi" w:eastAsia="Times New Roman" w:hAnsiTheme="minorBidi" w:hint="cs"/>
          <w:sz w:val="24"/>
          <w:szCs w:val="24"/>
          <w:lang w:val="en-AU" w:eastAsia="en-AU" w:bidi="ar"/>
        </w:rPr>
        <w:t>Te</w:t>
      </w:r>
      <w:proofErr w:type="spellEnd"/>
      <w:r w:rsidRPr="002037CB">
        <w:rPr>
          <w:rFonts w:asciiTheme="minorBidi" w:eastAsia="Times New Roman" w:hAnsiTheme="minorBidi"/>
          <w:sz w:val="24"/>
          <w:szCs w:val="24"/>
          <w:lang w:val="en-AU" w:eastAsia="en-AU" w:bidi="ar"/>
        </w:rPr>
        <w:t xml:space="preserve"> Toi </w:t>
      </w:r>
      <w:proofErr w:type="spellStart"/>
      <w:r w:rsidR="00AE121E" w:rsidRPr="002037CB">
        <w:rPr>
          <w:rFonts w:asciiTheme="minorBidi" w:eastAsia="Times New Roman" w:hAnsiTheme="minorBidi"/>
          <w:sz w:val="24"/>
          <w:szCs w:val="24"/>
          <w:lang w:val="en-AU" w:eastAsia="en-AU" w:bidi="ar"/>
        </w:rPr>
        <w:t>Mahana</w:t>
      </w:r>
      <w:proofErr w:type="spellEnd"/>
      <w:r w:rsidR="00AE121E" w:rsidRPr="002037CB">
        <w:rPr>
          <w:rFonts w:asciiTheme="minorBidi" w:eastAsia="Times New Roman" w:hAnsiTheme="minorBidi" w:hint="cs"/>
          <w:sz w:val="24"/>
          <w:szCs w:val="24"/>
          <w:rtl/>
          <w:lang w:val="en-AU" w:eastAsia="en-AU" w:bidi="ar"/>
        </w:rPr>
        <w:t>،</w:t>
      </w:r>
      <w:r w:rsidRPr="002037CB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 xml:space="preserve"> م</w:t>
      </w:r>
      <w:r>
        <w:rPr>
          <w:rFonts w:asciiTheme="minorBidi" w:eastAsia="Times New Roman" w:hAnsiTheme="minorBidi" w:hint="cs"/>
          <w:sz w:val="24"/>
          <w:szCs w:val="24"/>
          <w:rtl/>
          <w:lang w:val="en-AU" w:eastAsia="en-AU" w:bidi="ar"/>
        </w:rPr>
        <w:t>قدم</w:t>
      </w:r>
      <w:r w:rsidRPr="002037CB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 xml:space="preserve"> </w:t>
      </w:r>
      <w:r w:rsidR="003D4666">
        <w:rPr>
          <w:rFonts w:asciiTheme="minorBidi" w:eastAsia="Times New Roman" w:hAnsiTheme="minorBidi" w:hint="cs"/>
          <w:sz w:val="24"/>
          <w:szCs w:val="24"/>
          <w:rtl/>
          <w:lang w:val="en-AU" w:eastAsia="en-AU" w:bidi="ar"/>
        </w:rPr>
        <w:t xml:space="preserve">خدمة </w:t>
      </w:r>
      <w:r w:rsidRPr="002037CB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>الإسكان المجتمعي الجديد، مالك العقار. إليك بعض المعلومات المهمة حول هذا التغيير.</w:t>
      </w:r>
    </w:p>
    <w:p w14:paraId="4904D3C5" w14:textId="77777777" w:rsidR="003E4B7B" w:rsidRDefault="003E4B7B" w:rsidP="00B63D08">
      <w:pPr>
        <w:spacing w:after="0"/>
        <w:rPr>
          <w:rFonts w:ascii="Arial" w:hAnsi="Arial" w:cs="Arial"/>
          <w:sz w:val="24"/>
          <w:szCs w:val="24"/>
        </w:rPr>
      </w:pPr>
    </w:p>
    <w:p w14:paraId="617A060E" w14:textId="217B1EB6" w:rsidR="002037CB" w:rsidRPr="002037CB" w:rsidRDefault="002037CB" w:rsidP="002037C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Fonts w:asciiTheme="minorBidi" w:eastAsia="Times New Roman" w:hAnsiTheme="minorBidi"/>
          <w:b/>
          <w:bCs/>
          <w:sz w:val="24"/>
          <w:szCs w:val="24"/>
          <w:rtl/>
          <w:lang w:val="en-AU" w:eastAsia="en-AU" w:bidi="ar"/>
        </w:rPr>
      </w:pPr>
      <w:r w:rsidRPr="002037CB">
        <w:rPr>
          <w:rFonts w:asciiTheme="minorBidi" w:eastAsia="Times New Roman" w:hAnsiTheme="minorBidi"/>
          <w:b/>
          <w:bCs/>
          <w:sz w:val="24"/>
          <w:szCs w:val="24"/>
          <w:rtl/>
          <w:lang w:val="en-AU" w:eastAsia="en-AU" w:bidi="ar"/>
        </w:rPr>
        <w:t>هل س</w:t>
      </w:r>
      <w:r w:rsidRPr="008F0C99">
        <w:rPr>
          <w:rFonts w:asciiTheme="minorBidi" w:eastAsia="Times New Roman" w:hAnsiTheme="minorBidi"/>
          <w:b/>
          <w:bCs/>
          <w:sz w:val="24"/>
          <w:szCs w:val="24"/>
          <w:rtl/>
          <w:lang w:val="en-AU" w:eastAsia="en-AU" w:bidi="ar"/>
        </w:rPr>
        <w:t>ي</w:t>
      </w:r>
      <w:r w:rsidRPr="002037CB">
        <w:rPr>
          <w:rFonts w:asciiTheme="minorBidi" w:eastAsia="Times New Roman" w:hAnsiTheme="minorBidi"/>
          <w:b/>
          <w:bCs/>
          <w:sz w:val="24"/>
          <w:szCs w:val="24"/>
          <w:rtl/>
          <w:lang w:val="en-AU" w:eastAsia="en-AU" w:bidi="ar"/>
        </w:rPr>
        <w:t xml:space="preserve">تغير </w:t>
      </w:r>
      <w:r w:rsidRPr="008F0C99">
        <w:rPr>
          <w:rFonts w:asciiTheme="minorBidi" w:eastAsia="Times New Roman" w:hAnsiTheme="minorBidi"/>
          <w:b/>
          <w:bCs/>
          <w:sz w:val="24"/>
          <w:szCs w:val="24"/>
          <w:rtl/>
          <w:lang w:val="en-AU" w:eastAsia="en-AU" w:bidi="ar"/>
        </w:rPr>
        <w:t>عقد</w:t>
      </w:r>
      <w:r w:rsidRPr="002037CB">
        <w:rPr>
          <w:rFonts w:asciiTheme="minorBidi" w:eastAsia="Times New Roman" w:hAnsiTheme="minorBidi"/>
          <w:b/>
          <w:bCs/>
          <w:sz w:val="24"/>
          <w:szCs w:val="24"/>
          <w:rtl/>
          <w:lang w:val="en-AU" w:eastAsia="en-AU" w:bidi="ar"/>
        </w:rPr>
        <w:t xml:space="preserve"> الإيجار الخاص بي؟</w:t>
      </w:r>
    </w:p>
    <w:p w14:paraId="06883CCA" w14:textId="2EF936DD" w:rsidR="002037CB" w:rsidRPr="00E25C30" w:rsidRDefault="002037CB" w:rsidP="00E25C3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Fonts w:asciiTheme="minorBidi" w:eastAsia="Times New Roman" w:hAnsiTheme="minorBidi"/>
          <w:sz w:val="24"/>
          <w:szCs w:val="24"/>
          <w:lang w:val="en-AU" w:eastAsia="en-AU"/>
        </w:rPr>
      </w:pPr>
      <w:r w:rsidRPr="008F0C99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>لا،</w:t>
      </w:r>
      <w:r w:rsidRPr="002037CB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 xml:space="preserve"> سيتم نقل عقد الإيجار الخاص بك من مجلس مدينة ويلين</w:t>
      </w:r>
      <w:r w:rsidR="009C21FE">
        <w:rPr>
          <w:rFonts w:asciiTheme="minorBidi" w:eastAsia="Times New Roman" w:hAnsiTheme="minorBidi" w:hint="cs"/>
          <w:sz w:val="24"/>
          <w:szCs w:val="24"/>
          <w:rtl/>
          <w:lang w:val="en-AU" w:eastAsia="en-AU" w:bidi="ar"/>
        </w:rPr>
        <w:t>غ</w:t>
      </w:r>
      <w:r w:rsidRPr="002037CB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>تون إلى</w:t>
      </w:r>
      <w:r w:rsidRPr="008F0C99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 xml:space="preserve"> شركة</w:t>
      </w:r>
      <w:r w:rsidRPr="002037CB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 xml:space="preserve"> </w:t>
      </w:r>
      <w:proofErr w:type="spellStart"/>
      <w:r w:rsidRPr="002037CB">
        <w:rPr>
          <w:rFonts w:asciiTheme="minorBidi" w:eastAsia="Times New Roman" w:hAnsiTheme="minorBidi"/>
          <w:sz w:val="24"/>
          <w:szCs w:val="24"/>
          <w:lang w:val="en-AU" w:eastAsia="en-AU" w:bidi="ar"/>
        </w:rPr>
        <w:t>Te</w:t>
      </w:r>
      <w:proofErr w:type="spellEnd"/>
      <w:r w:rsidRPr="002037CB">
        <w:rPr>
          <w:rFonts w:asciiTheme="minorBidi" w:eastAsia="Times New Roman" w:hAnsiTheme="minorBidi"/>
          <w:sz w:val="24"/>
          <w:szCs w:val="24"/>
          <w:lang w:val="en-AU" w:eastAsia="en-AU" w:bidi="ar"/>
        </w:rPr>
        <w:t xml:space="preserve"> Toi </w:t>
      </w:r>
      <w:proofErr w:type="spellStart"/>
      <w:r w:rsidRPr="002037CB">
        <w:rPr>
          <w:rFonts w:asciiTheme="minorBidi" w:eastAsia="Times New Roman" w:hAnsiTheme="minorBidi"/>
          <w:sz w:val="24"/>
          <w:szCs w:val="24"/>
          <w:lang w:val="en-AU" w:eastAsia="en-AU" w:bidi="ar"/>
        </w:rPr>
        <w:t>Mahana</w:t>
      </w:r>
      <w:proofErr w:type="spellEnd"/>
      <w:r w:rsidRPr="002037CB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 xml:space="preserve">. </w:t>
      </w:r>
      <w:r w:rsidR="00DA6935" w:rsidRPr="00DA6935">
        <w:rPr>
          <w:rFonts w:asciiTheme="minorBidi" w:eastAsia="Times New Roman" w:hAnsiTheme="minorBidi" w:hint="cs"/>
          <w:sz w:val="24"/>
          <w:szCs w:val="24"/>
          <w:rtl/>
          <w:lang w:val="en-AU" w:eastAsia="en-AU" w:bidi="ar"/>
        </w:rPr>
        <w:t>بقيمة</w:t>
      </w:r>
      <w:r w:rsidRPr="002037CB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 xml:space="preserve"> الإيجار</w:t>
      </w:r>
      <w:r w:rsidR="00DA6935">
        <w:rPr>
          <w:rFonts w:asciiTheme="minorBidi" w:eastAsia="Times New Roman" w:hAnsiTheme="minorBidi" w:hint="cs"/>
          <w:sz w:val="24"/>
          <w:szCs w:val="24"/>
          <w:rtl/>
          <w:lang w:val="en-AU" w:eastAsia="en-AU" w:bidi="ar"/>
        </w:rPr>
        <w:t xml:space="preserve"> </w:t>
      </w:r>
      <w:r w:rsidR="00DA6935" w:rsidRPr="00DA6935">
        <w:rPr>
          <w:rFonts w:asciiTheme="minorBidi" w:eastAsia="Times New Roman" w:hAnsiTheme="minorBidi" w:hint="cs"/>
          <w:sz w:val="24"/>
          <w:szCs w:val="24"/>
          <w:rtl/>
          <w:lang w:val="en-AU" w:eastAsia="en-AU" w:bidi="ar"/>
        </w:rPr>
        <w:t>ذاتها</w:t>
      </w:r>
      <w:r w:rsidRPr="002037CB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 xml:space="preserve"> ونفس شروط الإيجار. س</w:t>
      </w:r>
      <w:r w:rsidR="00DA6935" w:rsidRPr="00C20CEF">
        <w:rPr>
          <w:rFonts w:asciiTheme="minorBidi" w:eastAsia="Times New Roman" w:hAnsiTheme="minorBidi" w:hint="cs"/>
          <w:sz w:val="24"/>
          <w:szCs w:val="24"/>
          <w:rtl/>
          <w:lang w:val="en-AU" w:eastAsia="en-AU" w:bidi="ar"/>
        </w:rPr>
        <w:t>ن</w:t>
      </w:r>
      <w:r w:rsidR="00C20CEF" w:rsidRPr="00C20CEF">
        <w:rPr>
          <w:rFonts w:asciiTheme="minorBidi" w:eastAsia="Times New Roman" w:hAnsiTheme="minorBidi" w:hint="cs"/>
          <w:sz w:val="24"/>
          <w:szCs w:val="24"/>
          <w:rtl/>
          <w:lang w:val="en-AU" w:eastAsia="en-AU" w:bidi="ar"/>
        </w:rPr>
        <w:t xml:space="preserve">رسل إليك </w:t>
      </w:r>
      <w:r w:rsidR="00C30D64">
        <w:rPr>
          <w:rFonts w:asciiTheme="minorBidi" w:eastAsia="Times New Roman" w:hAnsiTheme="minorBidi" w:hint="cs"/>
          <w:sz w:val="24"/>
          <w:szCs w:val="24"/>
          <w:rtl/>
          <w:lang w:val="en-US" w:eastAsia="en-AU"/>
        </w:rPr>
        <w:t>إخطاراً</w:t>
      </w:r>
      <w:r w:rsidR="00C20CEF" w:rsidRPr="00C20CEF">
        <w:rPr>
          <w:rFonts w:asciiTheme="minorBidi" w:eastAsia="Times New Roman" w:hAnsiTheme="minorBidi" w:hint="cs"/>
          <w:sz w:val="24"/>
          <w:szCs w:val="24"/>
          <w:rtl/>
          <w:lang w:val="en-AU" w:eastAsia="en-AU" w:bidi="ar"/>
        </w:rPr>
        <w:t xml:space="preserve"> </w:t>
      </w:r>
      <w:r w:rsidRPr="002037CB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 xml:space="preserve">في </w:t>
      </w:r>
      <w:r w:rsidR="00C20CEF" w:rsidRPr="00C20CEF">
        <w:rPr>
          <w:rFonts w:asciiTheme="minorBidi" w:eastAsia="Times New Roman" w:hAnsiTheme="minorBidi" w:hint="cs"/>
          <w:sz w:val="24"/>
          <w:szCs w:val="24"/>
          <w:rtl/>
          <w:lang w:val="en-AU" w:eastAsia="en-AU" w:bidi="ar"/>
        </w:rPr>
        <w:t xml:space="preserve">شهر </w:t>
      </w:r>
      <w:r w:rsidR="002E200F" w:rsidRPr="002E200F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>يوليو</w:t>
      </w:r>
      <w:r w:rsidRPr="002037CB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 xml:space="preserve"> </w:t>
      </w:r>
      <w:r w:rsidR="00DA6935" w:rsidRPr="00C20CEF">
        <w:rPr>
          <w:rFonts w:asciiTheme="minorBidi" w:eastAsia="Times New Roman" w:hAnsiTheme="minorBidi" w:hint="cs"/>
          <w:sz w:val="24"/>
          <w:szCs w:val="24"/>
          <w:rtl/>
          <w:lang w:val="en-AU" w:eastAsia="en-AU" w:bidi="ar"/>
        </w:rPr>
        <w:t xml:space="preserve">من أجل </w:t>
      </w:r>
      <w:r w:rsidR="00FA0F4C" w:rsidRPr="00C20CEF">
        <w:rPr>
          <w:rFonts w:asciiTheme="minorBidi" w:eastAsia="Times New Roman" w:hAnsiTheme="minorBidi" w:hint="cs"/>
          <w:sz w:val="24"/>
          <w:szCs w:val="24"/>
          <w:rtl/>
          <w:lang w:val="en-AU" w:eastAsia="en-AU" w:bidi="ar"/>
        </w:rPr>
        <w:t>التوثيق</w:t>
      </w:r>
      <w:r w:rsidRPr="002037CB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 xml:space="preserve"> </w:t>
      </w:r>
      <w:r w:rsidR="00C20CEF" w:rsidRPr="00C20CEF">
        <w:rPr>
          <w:rFonts w:asciiTheme="minorBidi" w:eastAsia="Times New Roman" w:hAnsiTheme="minorBidi" w:hint="cs"/>
          <w:sz w:val="24"/>
          <w:szCs w:val="24"/>
          <w:rtl/>
          <w:lang w:val="en-AU" w:eastAsia="en-AU" w:bidi="ar"/>
        </w:rPr>
        <w:t>القانوني لذلك</w:t>
      </w:r>
      <w:r w:rsidRPr="002037CB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>. لن تحتاج إلى توقيع عقد إيجار جديد. عقد الإيجار الخاص بك آمن</w:t>
      </w:r>
      <w:r w:rsidR="001112AF" w:rsidRPr="008F0C99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>.</w:t>
      </w:r>
    </w:p>
    <w:p w14:paraId="402F94AD" w14:textId="77777777" w:rsidR="001112AF" w:rsidRDefault="001112AF" w:rsidP="003457A0">
      <w:pPr>
        <w:spacing w:after="0"/>
        <w:rPr>
          <w:rFonts w:ascii="Arial" w:hAnsi="Arial" w:cs="Arial"/>
          <w:b/>
          <w:bCs/>
          <w:sz w:val="24"/>
          <w:szCs w:val="24"/>
          <w:rtl/>
        </w:rPr>
      </w:pPr>
    </w:p>
    <w:p w14:paraId="7090894C" w14:textId="61E1A2E9" w:rsidR="001112AF" w:rsidRPr="001112AF" w:rsidRDefault="001112AF" w:rsidP="009239C8">
      <w:pPr>
        <w:bidi/>
        <w:spacing w:after="0"/>
        <w:rPr>
          <w:rFonts w:ascii="Arial" w:hAnsi="Arial" w:cs="Arial"/>
          <w:b/>
          <w:bCs/>
          <w:sz w:val="24"/>
          <w:szCs w:val="24"/>
          <w:rtl/>
        </w:rPr>
      </w:pPr>
      <w:r w:rsidRPr="005E0BDC">
        <w:rPr>
          <w:rFonts w:asciiTheme="minorBidi" w:eastAsia="Times New Roman" w:hAnsiTheme="minorBidi"/>
          <w:b/>
          <w:bCs/>
          <w:sz w:val="24"/>
          <w:szCs w:val="24"/>
          <w:rtl/>
          <w:lang w:val="en-AU" w:eastAsia="en-AU" w:bidi="ar"/>
        </w:rPr>
        <w:t>لمن سأدفع الإيجار بعد</w:t>
      </w:r>
      <w:r w:rsidRPr="001112AF">
        <w:rPr>
          <w:rFonts w:ascii="Arial" w:hAnsi="Arial" w:cs="Arial"/>
          <w:b/>
          <w:bCs/>
          <w:sz w:val="24"/>
          <w:szCs w:val="24"/>
          <w:rtl/>
        </w:rPr>
        <w:t xml:space="preserve"> 1 </w:t>
      </w:r>
      <w:r w:rsidR="002E200F" w:rsidRPr="005E0BDC">
        <w:rPr>
          <w:rFonts w:ascii="Arial" w:hAnsi="Arial" w:cs="Arial" w:hint="cs"/>
          <w:b/>
          <w:bCs/>
          <w:sz w:val="24"/>
          <w:szCs w:val="24"/>
          <w:rtl/>
        </w:rPr>
        <w:t>أ</w:t>
      </w:r>
      <w:r w:rsidR="002E200F" w:rsidRPr="005E0BDC">
        <w:rPr>
          <w:rFonts w:asciiTheme="minorBidi" w:eastAsia="Times New Roman" w:hAnsiTheme="minorBidi" w:hint="cs"/>
          <w:b/>
          <w:bCs/>
          <w:sz w:val="24"/>
          <w:szCs w:val="24"/>
          <w:rtl/>
          <w:lang w:val="en-AU" w:eastAsia="en-AU" w:bidi="ar"/>
        </w:rPr>
        <w:t>غسطس</w:t>
      </w:r>
      <w:r w:rsidR="002E200F" w:rsidRPr="001112AF">
        <w:rPr>
          <w:rFonts w:ascii="Arial" w:hAnsi="Arial" w:cs="Arial" w:hint="cs"/>
          <w:b/>
          <w:bCs/>
          <w:sz w:val="24"/>
          <w:szCs w:val="24"/>
          <w:rtl/>
        </w:rPr>
        <w:t>؟</w:t>
      </w:r>
    </w:p>
    <w:p w14:paraId="2D039F4F" w14:textId="58B6BAE7" w:rsidR="001112AF" w:rsidRDefault="001112AF" w:rsidP="009239C8">
      <w:pPr>
        <w:bidi/>
        <w:spacing w:after="0"/>
        <w:rPr>
          <w:rFonts w:ascii="Arial" w:hAnsi="Arial" w:cs="Arial"/>
          <w:sz w:val="24"/>
          <w:szCs w:val="24"/>
          <w:rtl/>
        </w:rPr>
      </w:pPr>
      <w:r w:rsidRPr="001112AF">
        <w:rPr>
          <w:rFonts w:ascii="Arial" w:hAnsi="Arial" w:cs="Arial"/>
          <w:sz w:val="24"/>
          <w:szCs w:val="24"/>
          <w:rtl/>
        </w:rPr>
        <w:t xml:space="preserve">بعد 1 </w:t>
      </w:r>
      <w:r w:rsidR="002E200F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>أغسطس</w:t>
      </w:r>
      <w:r w:rsidRPr="001112AF">
        <w:rPr>
          <w:rFonts w:ascii="Arial" w:hAnsi="Arial" w:cs="Arial" w:hint="cs"/>
          <w:sz w:val="24"/>
          <w:szCs w:val="24"/>
          <w:rtl/>
        </w:rPr>
        <w:t>،</w:t>
      </w:r>
      <w:r w:rsidRPr="001112AF">
        <w:rPr>
          <w:rFonts w:ascii="Arial" w:hAnsi="Arial" w:cs="Arial"/>
          <w:sz w:val="24"/>
          <w:szCs w:val="24"/>
          <w:rtl/>
        </w:rPr>
        <w:t xml:space="preserve"> يتعين عليك دفع الإيجار إلى</w:t>
      </w:r>
      <w:r>
        <w:rPr>
          <w:rFonts w:ascii="Arial" w:hAnsi="Arial" w:cs="Arial" w:hint="cs"/>
          <w:sz w:val="24"/>
          <w:szCs w:val="24"/>
          <w:rtl/>
        </w:rPr>
        <w:t xml:space="preserve"> شركة</w:t>
      </w:r>
      <w:r w:rsidRPr="001112AF">
        <w:rPr>
          <w:rFonts w:ascii="Arial" w:hAnsi="Arial" w:cs="Arial"/>
          <w:sz w:val="24"/>
          <w:szCs w:val="24"/>
          <w:rtl/>
        </w:rPr>
        <w:t xml:space="preserve"> </w:t>
      </w:r>
      <w:proofErr w:type="spellStart"/>
      <w:r w:rsidRPr="001112AF">
        <w:rPr>
          <w:rFonts w:ascii="Arial" w:hAnsi="Arial" w:cs="Arial"/>
          <w:sz w:val="24"/>
          <w:szCs w:val="24"/>
        </w:rPr>
        <w:t>Te</w:t>
      </w:r>
      <w:proofErr w:type="spellEnd"/>
      <w:r w:rsidRPr="001112AF">
        <w:rPr>
          <w:rFonts w:ascii="Arial" w:hAnsi="Arial" w:cs="Arial"/>
          <w:sz w:val="24"/>
          <w:szCs w:val="24"/>
        </w:rPr>
        <w:t xml:space="preserve"> Toi </w:t>
      </w:r>
      <w:proofErr w:type="spellStart"/>
      <w:r w:rsidRPr="001112AF">
        <w:rPr>
          <w:rFonts w:ascii="Arial" w:hAnsi="Arial" w:cs="Arial"/>
          <w:sz w:val="24"/>
          <w:szCs w:val="24"/>
        </w:rPr>
        <w:t>Mahana</w:t>
      </w:r>
      <w:proofErr w:type="spellEnd"/>
      <w:r w:rsidRPr="001112AF">
        <w:rPr>
          <w:rFonts w:ascii="Arial" w:hAnsi="Arial" w:cs="Arial"/>
          <w:sz w:val="24"/>
          <w:szCs w:val="24"/>
          <w:rtl/>
        </w:rPr>
        <w:t>. ستحتاج إلى تحديث رقم الحساب المصرفي الذي تدفع</w:t>
      </w:r>
      <w:r w:rsidR="00D83560">
        <w:rPr>
          <w:rFonts w:ascii="Arial" w:hAnsi="Arial" w:cs="Arial" w:hint="cs"/>
          <w:sz w:val="24"/>
          <w:szCs w:val="24"/>
          <w:rtl/>
        </w:rPr>
        <w:t xml:space="preserve"> له</w:t>
      </w:r>
      <w:r w:rsidRPr="001112AF">
        <w:rPr>
          <w:rFonts w:ascii="Arial" w:hAnsi="Arial" w:cs="Arial"/>
          <w:sz w:val="24"/>
          <w:szCs w:val="24"/>
          <w:rtl/>
        </w:rPr>
        <w:t xml:space="preserve"> الإيجار. يجب </w:t>
      </w:r>
      <w:r w:rsidR="00433CC5">
        <w:rPr>
          <w:rFonts w:ascii="Arial" w:hAnsi="Arial" w:cs="Arial" w:hint="cs"/>
          <w:sz w:val="24"/>
          <w:szCs w:val="24"/>
          <w:rtl/>
          <w:lang w:val="en-US"/>
        </w:rPr>
        <w:t>إ</w:t>
      </w:r>
      <w:r w:rsidR="009239C8">
        <w:rPr>
          <w:rFonts w:ascii="Arial" w:hAnsi="Arial" w:cs="Arial" w:hint="cs"/>
          <w:sz w:val="24"/>
          <w:szCs w:val="24"/>
          <w:rtl/>
        </w:rPr>
        <w:t>يداع</w:t>
      </w:r>
      <w:r w:rsidR="0009736B">
        <w:rPr>
          <w:rFonts w:ascii="Arial" w:hAnsi="Arial" w:cs="Arial" w:hint="cs"/>
          <w:sz w:val="24"/>
          <w:szCs w:val="24"/>
          <w:rtl/>
        </w:rPr>
        <w:t xml:space="preserve"> مدفوعات</w:t>
      </w:r>
      <w:r w:rsidRPr="001112AF">
        <w:rPr>
          <w:rFonts w:ascii="Arial" w:hAnsi="Arial" w:cs="Arial"/>
          <w:sz w:val="24"/>
          <w:szCs w:val="24"/>
          <w:rtl/>
        </w:rPr>
        <w:t xml:space="preserve"> الإيجار بعد 1 </w:t>
      </w:r>
      <w:r w:rsidR="002E200F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>أغسطس</w:t>
      </w:r>
      <w:r w:rsidRPr="001112AF">
        <w:rPr>
          <w:rFonts w:ascii="Arial" w:hAnsi="Arial" w:cs="Arial"/>
          <w:sz w:val="24"/>
          <w:szCs w:val="24"/>
          <w:rtl/>
        </w:rPr>
        <w:t xml:space="preserve"> </w:t>
      </w:r>
      <w:r w:rsidR="009239C8">
        <w:rPr>
          <w:rFonts w:ascii="Arial" w:hAnsi="Arial" w:cs="Arial" w:hint="cs"/>
          <w:sz w:val="24"/>
          <w:szCs w:val="24"/>
          <w:rtl/>
        </w:rPr>
        <w:t>في</w:t>
      </w:r>
      <w:r w:rsidRPr="001112AF">
        <w:rPr>
          <w:rFonts w:ascii="Arial" w:hAnsi="Arial" w:cs="Arial"/>
          <w:sz w:val="24"/>
          <w:szCs w:val="24"/>
          <w:rtl/>
        </w:rPr>
        <w:t>:</w:t>
      </w:r>
    </w:p>
    <w:p w14:paraId="761991DF" w14:textId="611D208B" w:rsidR="001112AF" w:rsidRPr="001112AF" w:rsidRDefault="001112AF" w:rsidP="001112AF">
      <w:pPr>
        <w:bidi/>
        <w:spacing w:after="0"/>
        <w:ind w:firstLine="720"/>
        <w:rPr>
          <w:rFonts w:ascii="Arial" w:hAnsi="Arial" w:cs="Arial"/>
          <w:sz w:val="24"/>
          <w:szCs w:val="24"/>
          <w:rtl/>
          <w:lang w:val="en-US"/>
        </w:rPr>
      </w:pPr>
      <w:r>
        <w:rPr>
          <w:rFonts w:ascii="Arial" w:hAnsi="Arial" w:cs="Arial" w:hint="cs"/>
          <w:sz w:val="24"/>
          <w:szCs w:val="24"/>
          <w:rtl/>
        </w:rPr>
        <w:t xml:space="preserve">حساب </w:t>
      </w:r>
      <w:proofErr w:type="spellStart"/>
      <w:r w:rsidRPr="001112AF">
        <w:rPr>
          <w:rFonts w:ascii="Arial" w:hAnsi="Arial" w:cs="Arial"/>
          <w:sz w:val="24"/>
          <w:szCs w:val="24"/>
        </w:rPr>
        <w:t>Te</w:t>
      </w:r>
      <w:proofErr w:type="spellEnd"/>
      <w:r w:rsidRPr="001112AF">
        <w:rPr>
          <w:rFonts w:ascii="Arial" w:hAnsi="Arial" w:cs="Arial"/>
          <w:sz w:val="24"/>
          <w:szCs w:val="24"/>
        </w:rPr>
        <w:t xml:space="preserve"> Toi </w:t>
      </w:r>
      <w:proofErr w:type="spellStart"/>
      <w:r w:rsidRPr="001112AF">
        <w:rPr>
          <w:rFonts w:ascii="Arial" w:hAnsi="Arial" w:cs="Arial"/>
          <w:sz w:val="24"/>
          <w:szCs w:val="24"/>
        </w:rPr>
        <w:t>Mahana</w:t>
      </w:r>
      <w:proofErr w:type="spellEnd"/>
      <w:r>
        <w:rPr>
          <w:rFonts w:ascii="Arial" w:hAnsi="Arial" w:cs="Arial"/>
          <w:sz w:val="24"/>
          <w:szCs w:val="24"/>
          <w:lang w:val="en-AU"/>
        </w:rPr>
        <w:t xml:space="preserve"> </w:t>
      </w:r>
      <w:r>
        <w:rPr>
          <w:rFonts w:ascii="Arial" w:hAnsi="Arial" w:cs="Arial" w:hint="cs"/>
          <w:sz w:val="24"/>
          <w:szCs w:val="24"/>
          <w:rtl/>
          <w:lang w:val="en-US"/>
        </w:rPr>
        <w:t xml:space="preserve">: </w:t>
      </w:r>
      <w:r w:rsidRPr="00AE3585">
        <w:rPr>
          <w:rFonts w:ascii="Arial" w:hAnsi="Arial" w:cs="Arial"/>
          <w:b/>
          <w:bCs/>
          <w:sz w:val="24"/>
          <w:szCs w:val="24"/>
        </w:rPr>
        <w:t xml:space="preserve">01 - 1839 - 0947157 </w:t>
      </w:r>
      <w:r>
        <w:rPr>
          <w:rFonts w:ascii="Arial" w:hAnsi="Arial" w:cs="Arial"/>
          <w:b/>
          <w:bCs/>
          <w:sz w:val="24"/>
          <w:szCs w:val="24"/>
        </w:rPr>
        <w:t>–</w:t>
      </w:r>
      <w:r w:rsidRPr="00AE3585">
        <w:rPr>
          <w:rFonts w:ascii="Arial" w:hAnsi="Arial" w:cs="Arial"/>
          <w:b/>
          <w:bCs/>
          <w:sz w:val="24"/>
          <w:szCs w:val="24"/>
        </w:rPr>
        <w:t xml:space="preserve"> 02</w:t>
      </w:r>
    </w:p>
    <w:p w14:paraId="45C0A5A5" w14:textId="77777777" w:rsidR="002B4A20" w:rsidRDefault="002B4A20" w:rsidP="00B63D08">
      <w:pPr>
        <w:spacing w:after="0"/>
        <w:rPr>
          <w:rFonts w:ascii="Arial" w:hAnsi="Arial" w:cs="Arial"/>
          <w:sz w:val="24"/>
          <w:szCs w:val="24"/>
        </w:rPr>
      </w:pPr>
    </w:p>
    <w:p w14:paraId="02F5E4BD" w14:textId="2123408E" w:rsidR="00E941BE" w:rsidRPr="00E941BE" w:rsidRDefault="00E941BE" w:rsidP="00E941B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Fonts w:asciiTheme="minorBidi" w:eastAsia="Times New Roman" w:hAnsiTheme="minorBidi"/>
          <w:b/>
          <w:bCs/>
          <w:sz w:val="24"/>
          <w:szCs w:val="24"/>
          <w:rtl/>
          <w:lang w:val="en-AU" w:eastAsia="en-AU" w:bidi="ar"/>
        </w:rPr>
      </w:pPr>
      <w:r w:rsidRPr="00E941BE">
        <w:rPr>
          <w:rFonts w:asciiTheme="minorBidi" w:eastAsia="Times New Roman" w:hAnsiTheme="minorBidi"/>
          <w:b/>
          <w:bCs/>
          <w:sz w:val="24"/>
          <w:szCs w:val="24"/>
          <w:rtl/>
          <w:lang w:val="en-AU" w:eastAsia="en-AU" w:bidi="ar"/>
        </w:rPr>
        <w:t xml:space="preserve">ماذا سيحدث </w:t>
      </w:r>
      <w:r w:rsidRPr="00537832">
        <w:rPr>
          <w:rFonts w:asciiTheme="minorBidi" w:eastAsia="Times New Roman" w:hAnsiTheme="minorBidi"/>
          <w:b/>
          <w:bCs/>
          <w:sz w:val="24"/>
          <w:szCs w:val="24"/>
          <w:rtl/>
          <w:lang w:val="en-AU" w:eastAsia="en-AU" w:bidi="ar"/>
        </w:rPr>
        <w:t>لمبل</w:t>
      </w:r>
      <w:r w:rsidR="0031725F">
        <w:rPr>
          <w:rFonts w:asciiTheme="minorBidi" w:eastAsia="Times New Roman" w:hAnsiTheme="minorBidi" w:hint="cs"/>
          <w:b/>
          <w:bCs/>
          <w:sz w:val="24"/>
          <w:szCs w:val="24"/>
          <w:rtl/>
          <w:lang w:val="en-AU" w:eastAsia="en-AU" w:bidi="ar"/>
        </w:rPr>
        <w:t>غ</w:t>
      </w:r>
      <w:r w:rsidRPr="00537832">
        <w:rPr>
          <w:rFonts w:asciiTheme="minorBidi" w:eastAsia="Times New Roman" w:hAnsiTheme="minorBidi"/>
          <w:b/>
          <w:bCs/>
          <w:sz w:val="24"/>
          <w:szCs w:val="24"/>
          <w:rtl/>
          <w:lang w:val="en-AU" w:eastAsia="en-AU" w:bidi="ar"/>
        </w:rPr>
        <w:t xml:space="preserve"> تأمين</w:t>
      </w:r>
      <w:r w:rsidRPr="00E941BE">
        <w:rPr>
          <w:rFonts w:asciiTheme="minorBidi" w:eastAsia="Times New Roman" w:hAnsiTheme="minorBidi"/>
          <w:b/>
          <w:bCs/>
          <w:sz w:val="24"/>
          <w:szCs w:val="24"/>
          <w:rtl/>
          <w:lang w:val="en-AU" w:eastAsia="en-AU" w:bidi="ar"/>
        </w:rPr>
        <w:t xml:space="preserve"> الإيجار الخاص بي؟</w:t>
      </w:r>
    </w:p>
    <w:p w14:paraId="2E54D9C3" w14:textId="1C2431AF" w:rsidR="00E941BE" w:rsidRPr="00E941BE" w:rsidRDefault="00E941BE" w:rsidP="00E941B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rFonts w:asciiTheme="minorBidi" w:eastAsia="Times New Roman" w:hAnsiTheme="minorBidi"/>
          <w:sz w:val="24"/>
          <w:szCs w:val="24"/>
          <w:lang w:val="en-AU" w:eastAsia="en-AU"/>
        </w:rPr>
      </w:pPr>
      <w:r w:rsidRPr="00E941BE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 xml:space="preserve">سيتم تحويل </w:t>
      </w:r>
      <w:r w:rsidR="00B8349F" w:rsidRPr="008966F7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>مبلغ</w:t>
      </w:r>
      <w:r w:rsidRPr="008966F7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 xml:space="preserve"> التأمين</w:t>
      </w:r>
      <w:r w:rsidRPr="00E941BE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 xml:space="preserve"> من</w:t>
      </w:r>
      <w:r w:rsidR="00B8349F" w:rsidRPr="008966F7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 xml:space="preserve"> </w:t>
      </w:r>
      <w:r w:rsidR="00657A86" w:rsidRPr="008966F7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 xml:space="preserve">هيئة </w:t>
      </w:r>
      <w:r w:rsidR="00F81953">
        <w:rPr>
          <w:rFonts w:asciiTheme="minorBidi" w:eastAsia="Times New Roman" w:hAnsiTheme="minorBidi" w:hint="cs"/>
          <w:sz w:val="24"/>
          <w:szCs w:val="24"/>
          <w:rtl/>
          <w:lang w:val="en-US" w:eastAsia="en-AU"/>
        </w:rPr>
        <w:t>الإسكان الاجتماعي</w:t>
      </w:r>
      <w:r w:rsidR="00B8349F" w:rsidRPr="008966F7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 xml:space="preserve"> (</w:t>
      </w:r>
      <w:r w:rsidR="00B8349F" w:rsidRPr="008966F7">
        <w:rPr>
          <w:rFonts w:asciiTheme="minorBidi" w:eastAsia="Times New Roman" w:hAnsiTheme="minorBidi"/>
          <w:sz w:val="24"/>
          <w:szCs w:val="24"/>
          <w:lang w:val="en-AU" w:eastAsia="en-AU" w:bidi="ar"/>
        </w:rPr>
        <w:t>(</w:t>
      </w:r>
      <w:r w:rsidRPr="00E941BE">
        <w:rPr>
          <w:rFonts w:asciiTheme="minorBidi" w:eastAsia="Times New Roman" w:hAnsiTheme="minorBidi"/>
          <w:sz w:val="24"/>
          <w:szCs w:val="24"/>
          <w:lang w:val="en-AU" w:eastAsia="en-AU" w:bidi="ar"/>
        </w:rPr>
        <w:t>City Housing</w:t>
      </w:r>
      <w:r w:rsidRPr="00E941BE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 xml:space="preserve"> إلى</w:t>
      </w:r>
      <w:r w:rsidR="00B8349F" w:rsidRPr="008966F7">
        <w:rPr>
          <w:rFonts w:asciiTheme="minorBidi" w:eastAsia="Times New Roman" w:hAnsiTheme="minorBidi"/>
          <w:sz w:val="24"/>
          <w:szCs w:val="24"/>
          <w:lang w:val="en-US" w:eastAsia="en-AU" w:bidi="ar"/>
        </w:rPr>
        <w:t xml:space="preserve"> </w:t>
      </w:r>
      <w:r w:rsidR="00B8349F" w:rsidRPr="008966F7">
        <w:rPr>
          <w:rFonts w:asciiTheme="minorBidi" w:eastAsia="Times New Roman" w:hAnsiTheme="minorBidi"/>
          <w:sz w:val="24"/>
          <w:szCs w:val="24"/>
          <w:rtl/>
          <w:lang w:val="en-US" w:eastAsia="en-AU"/>
        </w:rPr>
        <w:t>شركة</w:t>
      </w:r>
      <w:r w:rsidRPr="00E941BE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 xml:space="preserve"> </w:t>
      </w:r>
      <w:proofErr w:type="spellStart"/>
      <w:r w:rsidRPr="00E941BE">
        <w:rPr>
          <w:rFonts w:asciiTheme="minorBidi" w:eastAsia="Times New Roman" w:hAnsiTheme="minorBidi"/>
          <w:sz w:val="24"/>
          <w:szCs w:val="24"/>
          <w:lang w:val="en-AU" w:eastAsia="en-AU" w:bidi="ar"/>
        </w:rPr>
        <w:t>Te</w:t>
      </w:r>
      <w:proofErr w:type="spellEnd"/>
      <w:r w:rsidRPr="00E941BE">
        <w:rPr>
          <w:rFonts w:asciiTheme="minorBidi" w:eastAsia="Times New Roman" w:hAnsiTheme="minorBidi"/>
          <w:sz w:val="24"/>
          <w:szCs w:val="24"/>
          <w:lang w:val="en-AU" w:eastAsia="en-AU" w:bidi="ar"/>
        </w:rPr>
        <w:t xml:space="preserve"> Toi </w:t>
      </w:r>
      <w:proofErr w:type="spellStart"/>
      <w:r w:rsidRPr="00E941BE">
        <w:rPr>
          <w:rFonts w:asciiTheme="minorBidi" w:eastAsia="Times New Roman" w:hAnsiTheme="minorBidi"/>
          <w:sz w:val="24"/>
          <w:szCs w:val="24"/>
          <w:lang w:val="en-AU" w:eastAsia="en-AU" w:bidi="ar"/>
        </w:rPr>
        <w:t>Mahana</w:t>
      </w:r>
      <w:proofErr w:type="spellEnd"/>
      <w:r w:rsidRPr="00E941BE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 xml:space="preserve">. لا داعي لفعل أي شيء. ستظل جميع </w:t>
      </w:r>
      <w:r w:rsidR="00B8349F" w:rsidRPr="008966F7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>مبال</w:t>
      </w:r>
      <w:r w:rsidR="00EC7188">
        <w:rPr>
          <w:rFonts w:asciiTheme="minorBidi" w:eastAsia="Times New Roman" w:hAnsiTheme="minorBidi" w:hint="cs"/>
          <w:sz w:val="24"/>
          <w:szCs w:val="24"/>
          <w:rtl/>
          <w:lang w:val="en-AU" w:eastAsia="en-AU" w:bidi="ar"/>
        </w:rPr>
        <w:t>غ</w:t>
      </w:r>
      <w:r w:rsidR="00B8349F" w:rsidRPr="008966F7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 xml:space="preserve"> التأمين</w:t>
      </w:r>
      <w:r w:rsidRPr="00E941BE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 xml:space="preserve"> </w:t>
      </w:r>
      <w:r w:rsidR="003976AE" w:rsidRPr="008966F7">
        <w:rPr>
          <w:rFonts w:asciiTheme="minorBidi" w:eastAsia="Times New Roman" w:hAnsiTheme="minorBidi"/>
          <w:sz w:val="24"/>
          <w:szCs w:val="24"/>
          <w:rtl/>
          <w:lang w:val="en-US" w:eastAsia="en-AU"/>
        </w:rPr>
        <w:t xml:space="preserve">في حوزة </w:t>
      </w:r>
      <w:r w:rsidRPr="00E941BE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>شركة</w:t>
      </w:r>
      <w:r w:rsidR="00B8349F" w:rsidRPr="008966F7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 xml:space="preserve"> خدمات ال</w:t>
      </w:r>
      <w:r w:rsidR="00EC7188">
        <w:rPr>
          <w:rFonts w:asciiTheme="minorBidi" w:eastAsia="Times New Roman" w:hAnsiTheme="minorBidi" w:hint="cs"/>
          <w:sz w:val="24"/>
          <w:szCs w:val="24"/>
          <w:rtl/>
          <w:lang w:val="en-AU" w:eastAsia="en-AU" w:bidi="ar"/>
        </w:rPr>
        <w:t>إ</w:t>
      </w:r>
      <w:r w:rsidR="00B8349F" w:rsidRPr="008966F7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 xml:space="preserve">يجار </w:t>
      </w:r>
      <w:r w:rsidR="005A5F63" w:rsidRPr="008966F7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>(</w:t>
      </w:r>
      <w:r w:rsidR="005A5F63" w:rsidRPr="008966F7">
        <w:rPr>
          <w:rFonts w:asciiTheme="minorBidi" w:eastAsia="Times New Roman" w:hAnsiTheme="minorBidi"/>
          <w:sz w:val="24"/>
          <w:szCs w:val="24"/>
          <w:lang w:val="en-AU" w:eastAsia="en-AU" w:bidi="ar"/>
        </w:rPr>
        <w:t>Tenancy</w:t>
      </w:r>
      <w:r w:rsidRPr="00E941BE">
        <w:rPr>
          <w:rFonts w:asciiTheme="minorBidi" w:eastAsia="Times New Roman" w:hAnsiTheme="minorBidi"/>
          <w:sz w:val="24"/>
          <w:szCs w:val="24"/>
          <w:lang w:val="en-AU" w:eastAsia="en-AU" w:bidi="ar"/>
        </w:rPr>
        <w:t xml:space="preserve"> Services</w:t>
      </w:r>
      <w:r w:rsidR="00B8349F" w:rsidRPr="008966F7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>)</w:t>
      </w:r>
      <w:r w:rsidRPr="00E941BE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>.</w:t>
      </w:r>
    </w:p>
    <w:p w14:paraId="6C0D6763" w14:textId="77777777" w:rsidR="000D281D" w:rsidRDefault="000D281D" w:rsidP="00B63D08">
      <w:pPr>
        <w:spacing w:after="0"/>
        <w:rPr>
          <w:rFonts w:ascii="Arial" w:hAnsi="Arial" w:cs="Arial"/>
          <w:sz w:val="24"/>
          <w:szCs w:val="24"/>
          <w:rtl/>
        </w:rPr>
      </w:pPr>
    </w:p>
    <w:p w14:paraId="14836E42" w14:textId="77777777" w:rsidR="000D281D" w:rsidRPr="000D281D" w:rsidRDefault="000D281D" w:rsidP="000D281D">
      <w:pPr>
        <w:bidi/>
        <w:spacing w:after="0"/>
        <w:rPr>
          <w:rStyle w:val="rynqvb"/>
          <w:b/>
          <w:bCs/>
          <w:rtl/>
          <w:lang w:bidi="ar"/>
        </w:rPr>
      </w:pPr>
      <w:r w:rsidRPr="000D281D">
        <w:rPr>
          <w:rStyle w:val="rynqvb"/>
          <w:rFonts w:hint="cs"/>
          <w:b/>
          <w:bCs/>
          <w:rtl/>
          <w:lang w:bidi="ar"/>
        </w:rPr>
        <w:t>هل ستكون هناك زيادة في الإيجار؟</w:t>
      </w:r>
    </w:p>
    <w:p w14:paraId="27548519" w14:textId="4C9E0D8F" w:rsidR="000D281D" w:rsidRPr="005A75F4" w:rsidRDefault="000D281D" w:rsidP="00BF4CAA">
      <w:pPr>
        <w:bidi/>
        <w:spacing w:after="0"/>
        <w:rPr>
          <w:rFonts w:ascii="Arial" w:hAnsi="Arial" w:cs="Arial"/>
          <w:sz w:val="24"/>
          <w:szCs w:val="24"/>
        </w:rPr>
      </w:pPr>
      <w:r>
        <w:rPr>
          <w:rStyle w:val="rynqvb"/>
          <w:rFonts w:hint="cs"/>
          <w:rtl/>
          <w:lang w:bidi="ar"/>
        </w:rPr>
        <w:t xml:space="preserve"> سيظل تجميد الإيجار الحالي ساريًا حتى سبتمبر 2023. وأي تغيير في الإيجار بعد ذلك سيكون قرار شركة</w:t>
      </w:r>
      <w:r w:rsidR="00BF4CAA">
        <w:rPr>
          <w:rStyle w:val="rynqvb"/>
          <w:rFonts w:hint="cs"/>
          <w:rtl/>
          <w:lang w:bidi="ar"/>
        </w:rPr>
        <w:t xml:space="preserve"> </w:t>
      </w:r>
      <w:proofErr w:type="spellStart"/>
      <w:r w:rsidR="00BF4CAA" w:rsidRPr="00BF4CAA">
        <w:rPr>
          <w:rStyle w:val="rynqvb"/>
          <w:lang w:bidi="ar"/>
        </w:rPr>
        <w:t>Te</w:t>
      </w:r>
      <w:proofErr w:type="spellEnd"/>
      <w:r w:rsidR="00BF4CAA" w:rsidRPr="00BF4CAA">
        <w:rPr>
          <w:rStyle w:val="rynqvb"/>
          <w:lang w:bidi="ar"/>
        </w:rPr>
        <w:t xml:space="preserve"> Toi </w:t>
      </w:r>
      <w:proofErr w:type="spellStart"/>
      <w:r w:rsidR="00BF4CAA" w:rsidRPr="00BF4CAA">
        <w:rPr>
          <w:rStyle w:val="rynqvb"/>
          <w:lang w:bidi="ar"/>
        </w:rPr>
        <w:t>Mahana</w:t>
      </w:r>
      <w:proofErr w:type="spellEnd"/>
      <w:r w:rsidR="00BF4CAA">
        <w:rPr>
          <w:rStyle w:val="rynqvb"/>
          <w:rFonts w:hint="cs"/>
          <w:rtl/>
          <w:lang w:bidi="ar"/>
        </w:rPr>
        <w:t>.</w:t>
      </w:r>
      <w:r>
        <w:rPr>
          <w:rStyle w:val="hwtze"/>
          <w:rFonts w:hint="cs"/>
          <w:rtl/>
          <w:lang w:bidi="ar"/>
        </w:rPr>
        <w:t xml:space="preserve"> </w:t>
      </w:r>
      <w:r>
        <w:rPr>
          <w:rStyle w:val="rynqvb"/>
          <w:rFonts w:hint="cs"/>
          <w:rtl/>
          <w:lang w:bidi="ar"/>
        </w:rPr>
        <w:t xml:space="preserve">إذا </w:t>
      </w:r>
      <w:r w:rsidR="00634F15">
        <w:rPr>
          <w:rStyle w:val="rynqvb"/>
          <w:rFonts w:hint="cs"/>
          <w:rtl/>
          <w:lang w:bidi="ar"/>
        </w:rPr>
        <w:t xml:space="preserve">حدث </w:t>
      </w:r>
      <w:r>
        <w:rPr>
          <w:rStyle w:val="rynqvb"/>
          <w:rFonts w:hint="cs"/>
          <w:rtl/>
          <w:lang w:bidi="ar"/>
        </w:rPr>
        <w:t>تغير</w:t>
      </w:r>
      <w:r w:rsidR="00634F15">
        <w:rPr>
          <w:rStyle w:val="rynqvb"/>
          <w:rFonts w:hint="cs"/>
          <w:rtl/>
          <w:lang w:bidi="ar"/>
        </w:rPr>
        <w:t xml:space="preserve"> في</w:t>
      </w:r>
      <w:r>
        <w:rPr>
          <w:rStyle w:val="rynqvb"/>
          <w:rFonts w:hint="cs"/>
          <w:rtl/>
          <w:lang w:bidi="ar"/>
        </w:rPr>
        <w:t xml:space="preserve"> إيجارك، فسيتم </w:t>
      </w:r>
      <w:r w:rsidR="00E05929">
        <w:rPr>
          <w:rStyle w:val="rynqvb"/>
          <w:rFonts w:hint="cs"/>
          <w:rtl/>
          <w:lang w:bidi="ar"/>
        </w:rPr>
        <w:t xml:space="preserve">اخطارك </w:t>
      </w:r>
      <w:r w:rsidR="00E05929" w:rsidRPr="00E05929">
        <w:rPr>
          <w:rStyle w:val="rynqvb"/>
          <w:rFonts w:hint="cs"/>
          <w:rtl/>
          <w:lang w:bidi="ar"/>
        </w:rPr>
        <w:t>بذلك</w:t>
      </w:r>
      <w:r w:rsidR="00225395" w:rsidRPr="00E05929">
        <w:rPr>
          <w:rStyle w:val="rynqvb"/>
          <w:rFonts w:hint="cs"/>
          <w:rtl/>
          <w:lang w:bidi="ar"/>
        </w:rPr>
        <w:t xml:space="preserve"> </w:t>
      </w:r>
      <w:r w:rsidRPr="00E05929">
        <w:rPr>
          <w:rStyle w:val="rynqvb"/>
          <w:rFonts w:hint="cs"/>
          <w:rtl/>
          <w:lang w:bidi="ar"/>
        </w:rPr>
        <w:t>قبل ثلاثة أشهر على الأقل</w:t>
      </w:r>
      <w:r w:rsidR="00861474">
        <w:rPr>
          <w:rStyle w:val="rynqvb"/>
          <w:rFonts w:hint="cs"/>
          <w:rtl/>
          <w:lang w:bidi="ar"/>
        </w:rPr>
        <w:t>.</w:t>
      </w:r>
    </w:p>
    <w:p w14:paraId="606831D1" w14:textId="77777777" w:rsidR="00036E91" w:rsidRPr="00BF4CAA" w:rsidRDefault="00036E91" w:rsidP="00984D15">
      <w:pPr>
        <w:bidi/>
        <w:spacing w:after="0"/>
        <w:rPr>
          <w:rFonts w:ascii="Arial" w:hAnsi="Arial" w:cs="Arial"/>
          <w:sz w:val="24"/>
          <w:szCs w:val="24"/>
          <w:rtl/>
        </w:rPr>
      </w:pPr>
    </w:p>
    <w:p w14:paraId="34C9FBF4" w14:textId="2EA8280F" w:rsidR="00984D15" w:rsidRPr="00661B5B" w:rsidRDefault="00984D15" w:rsidP="00984D15">
      <w:pPr>
        <w:bidi/>
        <w:spacing w:after="0"/>
        <w:rPr>
          <w:rStyle w:val="rynqvb"/>
          <w:b/>
          <w:bCs/>
          <w:rtl/>
          <w:lang w:bidi="ar"/>
        </w:rPr>
      </w:pPr>
      <w:r w:rsidRPr="00661B5B">
        <w:rPr>
          <w:rStyle w:val="rynqvb"/>
          <w:rFonts w:hint="cs"/>
          <w:b/>
          <w:bCs/>
          <w:rtl/>
          <w:lang w:bidi="ar"/>
        </w:rPr>
        <w:t>هل س</w:t>
      </w:r>
      <w:r w:rsidR="00B23D81" w:rsidRPr="00661B5B">
        <w:rPr>
          <w:rStyle w:val="rynqvb"/>
          <w:rFonts w:hint="cs"/>
          <w:b/>
          <w:bCs/>
          <w:rtl/>
        </w:rPr>
        <w:t>ي</w:t>
      </w:r>
      <w:r w:rsidR="008B0976" w:rsidRPr="00661B5B">
        <w:rPr>
          <w:rStyle w:val="rynqvb"/>
          <w:rFonts w:hint="cs"/>
          <w:b/>
          <w:bCs/>
          <w:rtl/>
          <w:lang w:val="en-US"/>
        </w:rPr>
        <w:t xml:space="preserve">ستمر </w:t>
      </w:r>
      <w:r w:rsidR="008B2586" w:rsidRPr="00661B5B">
        <w:rPr>
          <w:rStyle w:val="rynqvb"/>
          <w:rFonts w:hint="cs"/>
          <w:b/>
          <w:bCs/>
          <w:rtl/>
          <w:lang w:val="en-US"/>
        </w:rPr>
        <w:t>خيار</w:t>
      </w:r>
      <w:r w:rsidR="008B2586" w:rsidRPr="00661B5B">
        <w:rPr>
          <w:rStyle w:val="rynqvb"/>
          <w:rFonts w:hint="cs"/>
          <w:b/>
          <w:bCs/>
          <w:rtl/>
          <w:lang w:bidi="ar"/>
        </w:rPr>
        <w:t xml:space="preserve"> تجميد</w:t>
      </w:r>
      <w:r w:rsidRPr="00661B5B">
        <w:rPr>
          <w:rStyle w:val="rynqvb"/>
          <w:rFonts w:hint="cs"/>
          <w:b/>
          <w:bCs/>
          <w:rtl/>
          <w:lang w:bidi="ar"/>
        </w:rPr>
        <w:t xml:space="preserve"> </w:t>
      </w:r>
      <w:r w:rsidR="00C83EC0">
        <w:rPr>
          <w:rStyle w:val="rynqvb"/>
          <w:rFonts w:hint="cs"/>
          <w:b/>
          <w:bCs/>
          <w:rtl/>
          <w:lang w:bidi="ar"/>
        </w:rPr>
        <w:t xml:space="preserve">قيمة </w:t>
      </w:r>
      <w:r w:rsidRPr="00661B5B">
        <w:rPr>
          <w:rStyle w:val="rynqvb"/>
          <w:rFonts w:hint="cs"/>
          <w:b/>
          <w:bCs/>
          <w:rtl/>
          <w:lang w:bidi="ar"/>
        </w:rPr>
        <w:t>الإيجا</w:t>
      </w:r>
      <w:r w:rsidR="00F5353F">
        <w:rPr>
          <w:rStyle w:val="rynqvb"/>
          <w:rFonts w:hint="cs"/>
          <w:b/>
          <w:bCs/>
          <w:rtl/>
          <w:lang w:bidi="ar"/>
        </w:rPr>
        <w:t xml:space="preserve">ر لمن عمره </w:t>
      </w:r>
      <w:r w:rsidR="00BF2D68" w:rsidRPr="00661B5B">
        <w:rPr>
          <w:rStyle w:val="rynqvb"/>
          <w:rFonts w:hint="cs"/>
          <w:b/>
          <w:bCs/>
          <w:rtl/>
          <w:lang w:bidi="ar"/>
        </w:rPr>
        <w:t>80</w:t>
      </w:r>
      <w:r w:rsidR="00F5353F">
        <w:rPr>
          <w:rStyle w:val="rynqvb"/>
          <w:b/>
          <w:bCs/>
          <w:lang w:val="en-AU" w:bidi="ar"/>
        </w:rPr>
        <w:t xml:space="preserve"> </w:t>
      </w:r>
      <w:r w:rsidR="00380ADF">
        <w:rPr>
          <w:rStyle w:val="rynqvb"/>
          <w:rFonts w:hint="cs"/>
          <w:b/>
          <w:bCs/>
          <w:rtl/>
          <w:lang w:val="en-AU"/>
        </w:rPr>
        <w:t>فأكثر</w:t>
      </w:r>
      <w:r w:rsidRPr="00661B5B">
        <w:rPr>
          <w:rStyle w:val="rynqvb"/>
          <w:rFonts w:hint="cs"/>
          <w:b/>
          <w:bCs/>
          <w:rtl/>
          <w:lang w:bidi="ar"/>
        </w:rPr>
        <w:t xml:space="preserve"> و</w:t>
      </w:r>
      <w:r w:rsidR="00D317A0" w:rsidRPr="00661B5B">
        <w:rPr>
          <w:rStyle w:val="rynqvb"/>
          <w:rFonts w:hint="cs"/>
          <w:b/>
          <w:bCs/>
          <w:rtl/>
          <w:lang w:bidi="ar"/>
        </w:rPr>
        <w:t>خيارات</w:t>
      </w:r>
      <w:r w:rsidRPr="00661B5B">
        <w:rPr>
          <w:rStyle w:val="rynqvb"/>
          <w:rFonts w:hint="cs"/>
          <w:b/>
          <w:bCs/>
          <w:rtl/>
          <w:lang w:bidi="ar"/>
        </w:rPr>
        <w:t xml:space="preserve"> الإيجار الأخرى؟ </w:t>
      </w:r>
    </w:p>
    <w:p w14:paraId="1E8C2AF5" w14:textId="0CE79A10" w:rsidR="00984D15" w:rsidRDefault="00984D15" w:rsidP="00984D15">
      <w:pPr>
        <w:bidi/>
        <w:spacing w:after="0"/>
        <w:rPr>
          <w:rStyle w:val="rynqvb"/>
          <w:rtl/>
          <w:lang w:bidi="ar"/>
        </w:rPr>
      </w:pPr>
      <w:r w:rsidRPr="00661B5B">
        <w:rPr>
          <w:rStyle w:val="rynqvb"/>
          <w:rFonts w:hint="cs"/>
          <w:rtl/>
          <w:lang w:bidi="ar"/>
        </w:rPr>
        <w:t>نعم</w:t>
      </w:r>
      <w:r w:rsidRPr="00661B5B">
        <w:rPr>
          <w:rStyle w:val="rynqvb"/>
          <w:rFonts w:hint="cs"/>
          <w:lang w:bidi="ar"/>
        </w:rPr>
        <w:t>.</w:t>
      </w:r>
      <w:r w:rsidRPr="00661B5B">
        <w:rPr>
          <w:rStyle w:val="hwtze"/>
          <w:rFonts w:hint="cs"/>
          <w:lang w:bidi="ar"/>
        </w:rPr>
        <w:t xml:space="preserve"> </w:t>
      </w:r>
      <w:r w:rsidR="00661B5B" w:rsidRPr="00661B5B">
        <w:rPr>
          <w:rStyle w:val="hwtze"/>
          <w:rFonts w:hint="cs"/>
          <w:rtl/>
          <w:lang w:bidi="ar"/>
        </w:rPr>
        <w:t xml:space="preserve"> </w:t>
      </w:r>
      <w:r w:rsidRPr="00661B5B">
        <w:rPr>
          <w:rStyle w:val="rynqvb"/>
          <w:rFonts w:hint="cs"/>
          <w:rtl/>
          <w:lang w:bidi="ar"/>
        </w:rPr>
        <w:t xml:space="preserve">سيتم تحويل دعم حد الإيجار </w:t>
      </w:r>
      <w:r w:rsidR="008B2586" w:rsidRPr="00661B5B">
        <w:rPr>
          <w:rStyle w:val="rynqvb"/>
          <w:rFonts w:hint="cs"/>
          <w:rtl/>
          <w:lang w:bidi="ar"/>
        </w:rPr>
        <w:t xml:space="preserve">الميسور </w:t>
      </w:r>
      <w:r w:rsidR="008B2586" w:rsidRPr="00661B5B">
        <w:rPr>
          <w:rStyle w:val="rynqvb"/>
          <w:rtl/>
          <w:lang w:bidi="ar"/>
        </w:rPr>
        <w:t>(</w:t>
      </w:r>
      <w:r w:rsidR="00B62E6F" w:rsidRPr="00661B5B">
        <w:rPr>
          <w:rFonts w:ascii="Arial" w:hAnsi="Arial" w:cs="Arial"/>
          <w:sz w:val="24"/>
          <w:szCs w:val="24"/>
        </w:rPr>
        <w:t xml:space="preserve">Affordable Rent Limit </w:t>
      </w:r>
      <w:r w:rsidR="008B2586" w:rsidRPr="00661B5B">
        <w:rPr>
          <w:rFonts w:ascii="Arial" w:hAnsi="Arial" w:cs="Arial"/>
          <w:sz w:val="24"/>
          <w:szCs w:val="24"/>
        </w:rPr>
        <w:t>subsidy</w:t>
      </w:r>
      <w:r w:rsidR="008B2586" w:rsidRPr="00661B5B">
        <w:rPr>
          <w:rStyle w:val="rynqvb"/>
          <w:rFonts w:hint="cs"/>
          <w:rtl/>
          <w:lang w:bidi="ar"/>
        </w:rPr>
        <w:t>)</w:t>
      </w:r>
      <w:r w:rsidRPr="00661B5B">
        <w:rPr>
          <w:rStyle w:val="rynqvb"/>
          <w:rFonts w:hint="cs"/>
          <w:rtl/>
          <w:lang w:bidi="ar"/>
        </w:rPr>
        <w:t xml:space="preserve">، </w:t>
      </w:r>
      <w:r w:rsidR="00661B5B" w:rsidRPr="00661B5B">
        <w:rPr>
          <w:rStyle w:val="rynqvb"/>
          <w:rFonts w:hint="cs"/>
          <w:rtl/>
          <w:lang w:bidi="ar"/>
        </w:rPr>
        <w:t>و</w:t>
      </w:r>
      <w:r w:rsidR="00661B5B" w:rsidRPr="00661B5B">
        <w:rPr>
          <w:rStyle w:val="rynqvb"/>
          <w:rtl/>
          <w:lang w:bidi="ar"/>
        </w:rPr>
        <w:t>الحد</w:t>
      </w:r>
      <w:r w:rsidR="00661B5B" w:rsidRPr="00661B5B">
        <w:rPr>
          <w:rStyle w:val="rynqvb"/>
          <w:rFonts w:hint="cs"/>
          <w:rtl/>
        </w:rPr>
        <w:t xml:space="preserve"> الأقصى </w:t>
      </w:r>
      <w:r w:rsidR="00661B5B" w:rsidRPr="00661B5B">
        <w:rPr>
          <w:rStyle w:val="rynqvb"/>
          <w:rFonts w:hint="cs"/>
          <w:rtl/>
          <w:lang w:bidi="ar"/>
        </w:rPr>
        <w:t>ل</w:t>
      </w:r>
      <w:r w:rsidR="008B2586" w:rsidRPr="00661B5B">
        <w:rPr>
          <w:rStyle w:val="rynqvb"/>
          <w:rFonts w:hint="cs"/>
          <w:rtl/>
          <w:lang w:bidi="ar"/>
        </w:rPr>
        <w:t xml:space="preserve">لإيجار </w:t>
      </w:r>
      <w:r w:rsidR="008B2586" w:rsidRPr="00661B5B">
        <w:rPr>
          <w:rStyle w:val="rynqvb"/>
          <w:rtl/>
          <w:lang w:bidi="ar"/>
        </w:rPr>
        <w:t>(</w:t>
      </w:r>
      <w:r w:rsidR="00B62E6F" w:rsidRPr="00661B5B">
        <w:rPr>
          <w:rFonts w:ascii="Arial" w:hAnsi="Arial" w:cs="Arial"/>
          <w:sz w:val="24"/>
          <w:szCs w:val="24"/>
        </w:rPr>
        <w:t xml:space="preserve">rent </w:t>
      </w:r>
      <w:r w:rsidR="008B2586" w:rsidRPr="00661B5B">
        <w:rPr>
          <w:rFonts w:ascii="Arial" w:hAnsi="Arial" w:cs="Arial"/>
          <w:sz w:val="24"/>
          <w:szCs w:val="24"/>
        </w:rPr>
        <w:t>caps</w:t>
      </w:r>
      <w:r w:rsidR="008B2586" w:rsidRPr="00661B5B">
        <w:rPr>
          <w:rStyle w:val="rynqvb"/>
          <w:rFonts w:hint="cs"/>
          <w:rtl/>
          <w:lang w:bidi="ar"/>
        </w:rPr>
        <w:t>)</w:t>
      </w:r>
      <w:r w:rsidRPr="00661B5B">
        <w:rPr>
          <w:rStyle w:val="rynqvb"/>
          <w:rFonts w:hint="cs"/>
          <w:rtl/>
          <w:lang w:bidi="ar"/>
        </w:rPr>
        <w:t>، وتجميد</w:t>
      </w:r>
      <w:r w:rsidR="00C83EC0">
        <w:rPr>
          <w:rStyle w:val="rynqvb"/>
          <w:rFonts w:hint="cs"/>
          <w:rtl/>
          <w:lang w:bidi="ar"/>
        </w:rPr>
        <w:t xml:space="preserve"> قيمة</w:t>
      </w:r>
      <w:r w:rsidRPr="00661B5B">
        <w:rPr>
          <w:rStyle w:val="rynqvb"/>
          <w:rFonts w:hint="cs"/>
          <w:rtl/>
          <w:lang w:bidi="ar"/>
        </w:rPr>
        <w:t xml:space="preserve"> الإيجار </w:t>
      </w:r>
      <w:r w:rsidR="00380ADF" w:rsidRPr="00380ADF">
        <w:rPr>
          <w:rStyle w:val="rynqvb"/>
          <w:rFonts w:cs="Arial"/>
          <w:rtl/>
          <w:lang w:bidi="ar"/>
        </w:rPr>
        <w:t xml:space="preserve">لمن عمره 80 فأكثر </w:t>
      </w:r>
      <w:r w:rsidR="008B2586" w:rsidRPr="00661B5B">
        <w:rPr>
          <w:rStyle w:val="rynqvb"/>
          <w:rFonts w:hint="cs"/>
          <w:rtl/>
          <w:lang w:bidi="ar"/>
        </w:rPr>
        <w:t>(</w:t>
      </w:r>
      <w:r w:rsidR="00661B5B">
        <w:rPr>
          <w:rStyle w:val="rynqvb"/>
          <w:lang w:val="en-AU" w:bidi="ar"/>
        </w:rPr>
        <w:t>80</w:t>
      </w:r>
      <w:r w:rsidR="00B62E6F" w:rsidRPr="00661B5B">
        <w:rPr>
          <w:rFonts w:ascii="Arial" w:hAnsi="Arial" w:cs="Arial"/>
          <w:sz w:val="24"/>
          <w:szCs w:val="24"/>
        </w:rPr>
        <w:t xml:space="preserve">+rent </w:t>
      </w:r>
      <w:r w:rsidR="008B2586" w:rsidRPr="00661B5B">
        <w:rPr>
          <w:rFonts w:ascii="Arial" w:hAnsi="Arial" w:cs="Arial"/>
          <w:sz w:val="24"/>
          <w:szCs w:val="24"/>
        </w:rPr>
        <w:t>freeze</w:t>
      </w:r>
      <w:r w:rsidR="008B2586" w:rsidRPr="00661B5B">
        <w:rPr>
          <w:rFonts w:ascii="Arial" w:hAnsi="Arial" w:cs="Arial" w:hint="cs"/>
          <w:sz w:val="24"/>
          <w:szCs w:val="24"/>
          <w:rtl/>
        </w:rPr>
        <w:t xml:space="preserve">) </w:t>
      </w:r>
      <w:r w:rsidR="008B2586" w:rsidRPr="00661B5B">
        <w:rPr>
          <w:rStyle w:val="rynqvb"/>
          <w:rFonts w:hint="cs"/>
          <w:rtl/>
          <w:lang w:bidi="ar"/>
        </w:rPr>
        <w:t>إلى</w:t>
      </w:r>
      <w:r w:rsidR="00B23D81" w:rsidRPr="00661B5B">
        <w:rPr>
          <w:rStyle w:val="rynqvb"/>
          <w:rFonts w:hint="cs"/>
          <w:rtl/>
          <w:lang w:bidi="ar"/>
        </w:rPr>
        <w:t xml:space="preserve"> شركة </w:t>
      </w:r>
      <w:proofErr w:type="spellStart"/>
      <w:r w:rsidR="00B23D81" w:rsidRPr="00661B5B">
        <w:rPr>
          <w:rStyle w:val="rynqvb"/>
          <w:rFonts w:hint="cs"/>
          <w:lang w:bidi="ar"/>
        </w:rPr>
        <w:t>Te</w:t>
      </w:r>
      <w:proofErr w:type="spellEnd"/>
      <w:r w:rsidR="00B23D81" w:rsidRPr="00661B5B">
        <w:rPr>
          <w:rStyle w:val="rynqvb"/>
          <w:rFonts w:hint="cs"/>
          <w:lang w:bidi="ar"/>
        </w:rPr>
        <w:t xml:space="preserve"> Toi </w:t>
      </w:r>
      <w:proofErr w:type="spellStart"/>
      <w:r w:rsidR="00B23D81" w:rsidRPr="00661B5B">
        <w:rPr>
          <w:rStyle w:val="rynqvb"/>
          <w:rFonts w:hint="cs"/>
          <w:lang w:bidi="ar"/>
        </w:rPr>
        <w:t>Mahana</w:t>
      </w:r>
      <w:proofErr w:type="spellEnd"/>
      <w:r w:rsidR="00B23D81" w:rsidRPr="00661B5B">
        <w:rPr>
          <w:rStyle w:val="rynqvb"/>
          <w:rFonts w:hint="cs"/>
          <w:rtl/>
          <w:lang w:bidi="ar"/>
        </w:rPr>
        <w:t>.</w:t>
      </w:r>
    </w:p>
    <w:p w14:paraId="4059BE7C" w14:textId="77777777" w:rsidR="00982BE2" w:rsidRPr="00850C70" w:rsidRDefault="00982BE2" w:rsidP="00E25C30">
      <w:pPr>
        <w:bidi/>
        <w:spacing w:after="0"/>
        <w:rPr>
          <w:rFonts w:ascii="Arial" w:hAnsi="Arial" w:cs="Arial"/>
          <w:b/>
          <w:bCs/>
          <w:sz w:val="24"/>
          <w:szCs w:val="24"/>
          <w:rtl/>
        </w:rPr>
      </w:pPr>
    </w:p>
    <w:p w14:paraId="385D13C3" w14:textId="2C560D69" w:rsidR="00982BE2" w:rsidRPr="00982BE2" w:rsidRDefault="00982BE2" w:rsidP="00982BE2">
      <w:pPr>
        <w:bidi/>
        <w:spacing w:after="0"/>
        <w:ind w:left="1276" w:hanging="1276"/>
        <w:rPr>
          <w:rFonts w:ascii="Arial" w:hAnsi="Arial" w:cs="Arial"/>
          <w:b/>
          <w:bCs/>
          <w:sz w:val="24"/>
          <w:szCs w:val="24"/>
          <w:rtl/>
        </w:rPr>
      </w:pPr>
      <w:r w:rsidRPr="00982BE2">
        <w:rPr>
          <w:rFonts w:ascii="Arial" w:hAnsi="Arial" w:cs="Arial"/>
          <w:b/>
          <w:bCs/>
          <w:sz w:val="24"/>
          <w:szCs w:val="24"/>
          <w:rtl/>
        </w:rPr>
        <w:t xml:space="preserve">كيف أتصل </w:t>
      </w:r>
      <w:r w:rsidRPr="00982BE2">
        <w:rPr>
          <w:rFonts w:ascii="Arial" w:hAnsi="Arial" w:cs="Arial" w:hint="cs"/>
          <w:b/>
          <w:bCs/>
          <w:sz w:val="24"/>
          <w:szCs w:val="24"/>
          <w:rtl/>
        </w:rPr>
        <w:t xml:space="preserve">بشركة </w:t>
      </w:r>
      <w:proofErr w:type="spellStart"/>
      <w:r w:rsidRPr="00850C70">
        <w:rPr>
          <w:rFonts w:ascii="Arial" w:hAnsi="Arial" w:cs="Arial"/>
          <w:b/>
          <w:bCs/>
          <w:sz w:val="24"/>
          <w:szCs w:val="24"/>
        </w:rPr>
        <w:t>Te</w:t>
      </w:r>
      <w:proofErr w:type="spellEnd"/>
      <w:r w:rsidRPr="00850C70">
        <w:rPr>
          <w:rFonts w:ascii="Arial" w:hAnsi="Arial" w:cs="Arial"/>
          <w:b/>
          <w:bCs/>
          <w:sz w:val="24"/>
          <w:szCs w:val="24"/>
        </w:rPr>
        <w:t xml:space="preserve"> Toi </w:t>
      </w:r>
      <w:proofErr w:type="spellStart"/>
      <w:r w:rsidRPr="00850C70">
        <w:rPr>
          <w:rFonts w:ascii="Arial" w:hAnsi="Arial" w:cs="Arial"/>
          <w:b/>
          <w:bCs/>
          <w:sz w:val="24"/>
          <w:szCs w:val="24"/>
        </w:rPr>
        <w:t>Mahana</w:t>
      </w:r>
      <w:proofErr w:type="spellEnd"/>
      <w:r w:rsidRPr="00850C70">
        <w:rPr>
          <w:rFonts w:ascii="Arial" w:hAnsi="Arial" w:cs="Arial"/>
          <w:b/>
          <w:bCs/>
          <w:sz w:val="24"/>
          <w:szCs w:val="24"/>
          <w:rtl/>
        </w:rPr>
        <w:t>؟</w:t>
      </w:r>
    </w:p>
    <w:p w14:paraId="5BF92054" w14:textId="5414B449" w:rsidR="00116F29" w:rsidRPr="00116F29" w:rsidRDefault="00116F29" w:rsidP="00982BE2">
      <w:pPr>
        <w:bidi/>
        <w:spacing w:after="0"/>
        <w:ind w:left="1276" w:hanging="1276"/>
        <w:rPr>
          <w:rFonts w:ascii="Arial" w:hAnsi="Arial" w:cs="Arial"/>
          <w:sz w:val="24"/>
          <w:szCs w:val="24"/>
          <w:rtl/>
          <w:lang w:val="en-US"/>
        </w:rPr>
      </w:pPr>
      <w:r>
        <w:rPr>
          <w:rFonts w:ascii="Arial" w:hAnsi="Arial" w:cs="Arial" w:hint="cs"/>
          <w:sz w:val="24"/>
          <w:szCs w:val="24"/>
          <w:rtl/>
        </w:rPr>
        <w:t xml:space="preserve">بدءاً من 1 أغسطس يمكنك الاتصال بشركة </w:t>
      </w:r>
      <w:proofErr w:type="spellStart"/>
      <w:r w:rsidRPr="00116F29">
        <w:rPr>
          <w:rFonts w:ascii="Arial" w:hAnsi="Arial" w:cs="Arial"/>
          <w:sz w:val="24"/>
          <w:szCs w:val="24"/>
        </w:rPr>
        <w:t>Te</w:t>
      </w:r>
      <w:proofErr w:type="spellEnd"/>
      <w:r w:rsidRPr="00116F29">
        <w:rPr>
          <w:rFonts w:ascii="Arial" w:hAnsi="Arial" w:cs="Arial"/>
          <w:sz w:val="24"/>
          <w:szCs w:val="24"/>
        </w:rPr>
        <w:t xml:space="preserve"> Toi </w:t>
      </w:r>
      <w:proofErr w:type="spellStart"/>
      <w:r w:rsidRPr="00116F29">
        <w:rPr>
          <w:rFonts w:ascii="Arial" w:hAnsi="Arial" w:cs="Arial"/>
          <w:sz w:val="24"/>
          <w:szCs w:val="24"/>
        </w:rPr>
        <w:t>Mahana</w:t>
      </w:r>
      <w:proofErr w:type="spellEnd"/>
      <w:r w:rsidRPr="00116F29">
        <w:rPr>
          <w:rFonts w:ascii="Arial" w:hAnsi="Arial" w:cs="Arial" w:hint="cs"/>
          <w:sz w:val="24"/>
          <w:szCs w:val="24"/>
          <w:rtl/>
          <w:lang w:val="en-US"/>
        </w:rPr>
        <w:t xml:space="preserve"> على</w:t>
      </w:r>
      <w:r w:rsidR="00A5042D">
        <w:rPr>
          <w:rFonts w:ascii="Arial" w:hAnsi="Arial" w:cs="Arial" w:hint="cs"/>
          <w:sz w:val="24"/>
          <w:szCs w:val="24"/>
          <w:rtl/>
          <w:lang w:val="en-US"/>
        </w:rPr>
        <w:t>:</w:t>
      </w:r>
    </w:p>
    <w:p w14:paraId="65CBE3A6" w14:textId="761C9DB1" w:rsidR="00982BE2" w:rsidRPr="00982BE2" w:rsidRDefault="00982BE2" w:rsidP="00116F29">
      <w:pPr>
        <w:bidi/>
        <w:spacing w:after="0"/>
        <w:ind w:left="1276" w:hanging="1276"/>
        <w:rPr>
          <w:rFonts w:ascii="Arial" w:hAnsi="Arial" w:cs="Arial"/>
          <w:sz w:val="24"/>
          <w:szCs w:val="24"/>
          <w:rtl/>
        </w:rPr>
      </w:pPr>
      <w:r w:rsidRPr="00982BE2">
        <w:rPr>
          <w:rFonts w:ascii="Arial" w:hAnsi="Arial" w:cs="Arial"/>
          <w:sz w:val="24"/>
          <w:szCs w:val="24"/>
          <w:rtl/>
        </w:rPr>
        <w:t>هاتف:</w:t>
      </w:r>
      <w:r>
        <w:rPr>
          <w:rFonts w:ascii="Arial" w:hAnsi="Arial" w:cs="Arial"/>
          <w:sz w:val="24"/>
          <w:szCs w:val="24"/>
          <w:rtl/>
        </w:rPr>
        <w:tab/>
      </w:r>
      <w:r w:rsidRPr="00982BE2">
        <w:rPr>
          <w:rFonts w:ascii="Arial" w:hAnsi="Arial" w:cs="Arial"/>
          <w:sz w:val="24"/>
          <w:szCs w:val="24"/>
          <w:rtl/>
        </w:rPr>
        <w:t>0800248944</w:t>
      </w:r>
    </w:p>
    <w:p w14:paraId="59E93FE7" w14:textId="42DA925A" w:rsidR="00982BE2" w:rsidRPr="00982BE2" w:rsidRDefault="00982BE2" w:rsidP="00982BE2">
      <w:pPr>
        <w:bidi/>
        <w:spacing w:after="0"/>
        <w:ind w:left="1276" w:hanging="1276"/>
        <w:rPr>
          <w:rFonts w:ascii="Arial" w:hAnsi="Arial" w:cs="Arial"/>
          <w:sz w:val="24"/>
          <w:szCs w:val="24"/>
          <w:rtl/>
        </w:rPr>
      </w:pPr>
      <w:r w:rsidRPr="00982BE2">
        <w:rPr>
          <w:rFonts w:ascii="Arial" w:hAnsi="Arial" w:cs="Arial"/>
          <w:sz w:val="24"/>
          <w:szCs w:val="24"/>
          <w:rtl/>
        </w:rPr>
        <w:t>بريد إلكتروني</w:t>
      </w:r>
      <w:r>
        <w:rPr>
          <w:rFonts w:ascii="Arial" w:hAnsi="Arial" w:cs="Arial" w:hint="cs"/>
          <w:sz w:val="24"/>
          <w:szCs w:val="24"/>
          <w:rtl/>
        </w:rPr>
        <w:t>:</w:t>
      </w:r>
      <w:r>
        <w:rPr>
          <w:rFonts w:ascii="Arial" w:hAnsi="Arial" w:cs="Arial"/>
          <w:sz w:val="24"/>
          <w:szCs w:val="24"/>
          <w:rtl/>
        </w:rPr>
        <w:tab/>
      </w:r>
      <w:r w:rsidRPr="00982BE2">
        <w:rPr>
          <w:rFonts w:ascii="Arial" w:hAnsi="Arial" w:cs="Arial"/>
          <w:sz w:val="24"/>
          <w:szCs w:val="24"/>
        </w:rPr>
        <w:t>info@tetoimahana.org.nz</w:t>
      </w:r>
    </w:p>
    <w:p w14:paraId="644570A2" w14:textId="24170DE0" w:rsidR="00982BE2" w:rsidRPr="00982BE2" w:rsidRDefault="00982BE2" w:rsidP="00982BE2">
      <w:pPr>
        <w:bidi/>
        <w:spacing w:after="0"/>
        <w:ind w:left="1276" w:hanging="1276"/>
        <w:rPr>
          <w:rFonts w:ascii="Arial" w:hAnsi="Arial" w:cs="Arial"/>
          <w:sz w:val="24"/>
          <w:szCs w:val="24"/>
          <w:rtl/>
        </w:rPr>
      </w:pPr>
      <w:r w:rsidRPr="00982BE2">
        <w:rPr>
          <w:rFonts w:ascii="Arial" w:hAnsi="Arial" w:cs="Arial"/>
          <w:sz w:val="24"/>
          <w:szCs w:val="24"/>
          <w:rtl/>
        </w:rPr>
        <w:t>موقع</w:t>
      </w:r>
      <w:r>
        <w:rPr>
          <w:rFonts w:ascii="Arial" w:hAnsi="Arial" w:cs="Arial" w:hint="cs"/>
          <w:sz w:val="24"/>
          <w:szCs w:val="24"/>
          <w:rtl/>
        </w:rPr>
        <w:t xml:space="preserve"> الانترنت:</w:t>
      </w:r>
      <w:r w:rsidR="00FD4352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>www.tetoimahana.org.nz</w:t>
      </w:r>
    </w:p>
    <w:p w14:paraId="2BA13403" w14:textId="1774264E" w:rsidR="00751140" w:rsidRDefault="00982BE2" w:rsidP="00E25C30">
      <w:pPr>
        <w:bidi/>
        <w:spacing w:after="0"/>
        <w:ind w:left="1276" w:hanging="1276"/>
        <w:rPr>
          <w:rFonts w:ascii="Arial" w:hAnsi="Arial" w:cs="Arial"/>
          <w:sz w:val="24"/>
          <w:szCs w:val="24"/>
        </w:rPr>
      </w:pPr>
      <w:r w:rsidRPr="00982BE2">
        <w:rPr>
          <w:rFonts w:ascii="Arial" w:hAnsi="Arial" w:cs="Arial"/>
          <w:sz w:val="24"/>
          <w:szCs w:val="24"/>
          <w:rtl/>
        </w:rPr>
        <w:t xml:space="preserve">العنوان: </w:t>
      </w:r>
      <w:r>
        <w:rPr>
          <w:rFonts w:ascii="Arial" w:hAnsi="Arial" w:cs="Arial"/>
          <w:sz w:val="24"/>
          <w:szCs w:val="24"/>
          <w:rtl/>
        </w:rPr>
        <w:tab/>
      </w:r>
      <w:proofErr w:type="spellStart"/>
      <w:r w:rsidR="00A5042D" w:rsidRPr="00A5042D">
        <w:rPr>
          <w:rStyle w:val="rynqvb"/>
          <w:lang w:bidi="ar"/>
        </w:rPr>
        <w:t>T</w:t>
      </w:r>
      <w:r w:rsidR="00A5042D" w:rsidRPr="001313EB">
        <w:rPr>
          <w:rStyle w:val="rynqvb"/>
          <w:lang w:bidi="ar"/>
        </w:rPr>
        <w:t>e</w:t>
      </w:r>
      <w:proofErr w:type="spellEnd"/>
      <w:r w:rsidR="00A5042D" w:rsidRPr="001313EB">
        <w:rPr>
          <w:rStyle w:val="rynqvb"/>
          <w:lang w:bidi="ar"/>
        </w:rPr>
        <w:t xml:space="preserve"> Toi </w:t>
      </w:r>
      <w:proofErr w:type="spellStart"/>
      <w:r w:rsidR="00A5042D" w:rsidRPr="001313EB">
        <w:rPr>
          <w:rStyle w:val="rynqvb"/>
          <w:lang w:bidi="ar"/>
        </w:rPr>
        <w:t>Mahana</w:t>
      </w:r>
      <w:proofErr w:type="spellEnd"/>
      <w:r w:rsidR="00A5042D" w:rsidRPr="001313EB">
        <w:rPr>
          <w:rStyle w:val="rynqvb"/>
          <w:lang w:bidi="ar"/>
        </w:rPr>
        <w:t>, DX Mail SP2550, Wellington, 6011</w:t>
      </w:r>
    </w:p>
    <w:p w14:paraId="5DB84BF4" w14:textId="77777777" w:rsidR="006A37FC" w:rsidRDefault="006A37FC" w:rsidP="00B63D08">
      <w:pPr>
        <w:spacing w:after="0"/>
        <w:rPr>
          <w:rFonts w:ascii="Arial" w:hAnsi="Arial" w:cs="Arial"/>
          <w:sz w:val="24"/>
          <w:szCs w:val="24"/>
          <w:rtl/>
        </w:rPr>
      </w:pPr>
    </w:p>
    <w:p w14:paraId="28E60DAC" w14:textId="31FC8A2E" w:rsidR="006A37FC" w:rsidRDefault="006A37FC" w:rsidP="006A37FC">
      <w:pPr>
        <w:bidi/>
        <w:spacing w:after="0"/>
        <w:rPr>
          <w:rStyle w:val="rynqvb"/>
          <w:rtl/>
          <w:lang w:bidi="ar"/>
        </w:rPr>
      </w:pPr>
      <w:r w:rsidRPr="006A37FC">
        <w:rPr>
          <w:rStyle w:val="rynqvb"/>
          <w:rFonts w:hint="cs"/>
          <w:b/>
          <w:bCs/>
          <w:rtl/>
          <w:lang w:bidi="ar"/>
        </w:rPr>
        <w:t xml:space="preserve">هل </w:t>
      </w:r>
      <w:r w:rsidR="00F55300" w:rsidRPr="006A37FC">
        <w:rPr>
          <w:rStyle w:val="rynqvb"/>
          <w:rFonts w:hint="cs"/>
          <w:b/>
          <w:bCs/>
          <w:rtl/>
          <w:lang w:bidi="ar"/>
        </w:rPr>
        <w:t xml:space="preserve">ستتأثر </w:t>
      </w:r>
      <w:r w:rsidR="00F55300">
        <w:rPr>
          <w:rStyle w:val="rynqvb"/>
          <w:rFonts w:hint="cs"/>
          <w:b/>
          <w:bCs/>
          <w:rtl/>
          <w:lang w:bidi="ar"/>
        </w:rPr>
        <w:t>مساعدة المسكن المالية الخاصة</w:t>
      </w:r>
      <w:r>
        <w:rPr>
          <w:rStyle w:val="rynqvb"/>
          <w:rFonts w:hint="cs"/>
          <w:b/>
          <w:bCs/>
          <w:rtl/>
          <w:lang w:bidi="ar"/>
        </w:rPr>
        <w:t xml:space="preserve"> </w:t>
      </w:r>
      <w:r w:rsidR="00F55300">
        <w:rPr>
          <w:rStyle w:val="rynqvb"/>
          <w:rFonts w:hint="cs"/>
          <w:b/>
          <w:bCs/>
          <w:rtl/>
          <w:lang w:bidi="ar"/>
        </w:rPr>
        <w:t>ب</w:t>
      </w:r>
      <w:r w:rsidR="00AD4798">
        <w:rPr>
          <w:rStyle w:val="rynqvb"/>
          <w:rFonts w:hint="cs"/>
          <w:b/>
          <w:bCs/>
          <w:rtl/>
          <w:lang w:bidi="ar"/>
        </w:rPr>
        <w:t xml:space="preserve">إدارة </w:t>
      </w:r>
      <w:r w:rsidRPr="006A37FC">
        <w:rPr>
          <w:rStyle w:val="rynqvb"/>
          <w:rFonts w:hint="cs"/>
          <w:b/>
          <w:bCs/>
          <w:rtl/>
          <w:lang w:bidi="ar"/>
        </w:rPr>
        <w:t>العمل والدخل ب</w:t>
      </w:r>
      <w:r w:rsidR="00274652">
        <w:rPr>
          <w:rStyle w:val="rynqvb"/>
          <w:rFonts w:hint="cs"/>
          <w:b/>
          <w:bCs/>
          <w:rtl/>
          <w:lang w:bidi="ar"/>
        </w:rPr>
        <w:t xml:space="preserve">سبب </w:t>
      </w:r>
      <w:r w:rsidRPr="006A37FC">
        <w:rPr>
          <w:rStyle w:val="rynqvb"/>
          <w:rFonts w:hint="cs"/>
          <w:b/>
          <w:bCs/>
          <w:rtl/>
          <w:lang w:bidi="ar"/>
        </w:rPr>
        <w:t>ال</w:t>
      </w:r>
      <w:r>
        <w:rPr>
          <w:rStyle w:val="rynqvb"/>
          <w:rFonts w:hint="cs"/>
          <w:b/>
          <w:bCs/>
          <w:rtl/>
          <w:lang w:bidi="ar"/>
        </w:rPr>
        <w:t>انتقال</w:t>
      </w:r>
      <w:r w:rsidRPr="006A37FC">
        <w:rPr>
          <w:rStyle w:val="rynqvb"/>
          <w:rFonts w:hint="cs"/>
          <w:b/>
          <w:bCs/>
          <w:rtl/>
          <w:lang w:bidi="ar"/>
        </w:rPr>
        <w:t xml:space="preserve"> إل</w:t>
      </w:r>
      <w:r>
        <w:rPr>
          <w:rStyle w:val="rynqvb"/>
          <w:rFonts w:hint="cs"/>
          <w:b/>
          <w:bCs/>
          <w:rtl/>
          <w:lang w:bidi="ar"/>
        </w:rPr>
        <w:t xml:space="preserve">ى </w:t>
      </w:r>
      <w:r w:rsidR="00274652">
        <w:rPr>
          <w:rStyle w:val="rynqvb"/>
          <w:rFonts w:hint="cs"/>
          <w:b/>
          <w:bCs/>
          <w:rtl/>
          <w:lang w:bidi="ar"/>
        </w:rPr>
        <w:t xml:space="preserve">شركة </w:t>
      </w:r>
      <w:proofErr w:type="spellStart"/>
      <w:r w:rsidR="00274652" w:rsidRPr="006A37FC">
        <w:rPr>
          <w:rStyle w:val="rynqvb"/>
          <w:b/>
          <w:bCs/>
          <w:lang w:bidi="ar"/>
        </w:rPr>
        <w:t>Te</w:t>
      </w:r>
      <w:proofErr w:type="spellEnd"/>
      <w:r w:rsidRPr="006A37FC">
        <w:rPr>
          <w:rStyle w:val="rynqvb"/>
          <w:rFonts w:hint="cs"/>
          <w:b/>
          <w:bCs/>
          <w:lang w:bidi="ar"/>
        </w:rPr>
        <w:t xml:space="preserve"> Toi </w:t>
      </w:r>
      <w:proofErr w:type="spellStart"/>
      <w:r w:rsidRPr="006A37FC">
        <w:rPr>
          <w:rStyle w:val="rynqvb"/>
          <w:rFonts w:hint="cs"/>
          <w:b/>
          <w:bCs/>
          <w:lang w:bidi="ar"/>
        </w:rPr>
        <w:t>Mahana</w:t>
      </w:r>
      <w:proofErr w:type="spellEnd"/>
      <w:r w:rsidRPr="006A37FC">
        <w:rPr>
          <w:rStyle w:val="rynqvb"/>
          <w:rFonts w:hint="cs"/>
          <w:b/>
          <w:bCs/>
          <w:rtl/>
          <w:lang w:bidi="ar"/>
        </w:rPr>
        <w:t>؟</w:t>
      </w:r>
      <w:r>
        <w:rPr>
          <w:rStyle w:val="rynqvb"/>
          <w:rFonts w:hint="cs"/>
          <w:rtl/>
          <w:lang w:bidi="ar"/>
        </w:rPr>
        <w:t xml:space="preserve"> </w:t>
      </w:r>
    </w:p>
    <w:p w14:paraId="6D1CD721" w14:textId="7418190B" w:rsidR="006A37FC" w:rsidRDefault="006A37FC" w:rsidP="006A37FC">
      <w:pPr>
        <w:bidi/>
        <w:spacing w:after="0"/>
        <w:rPr>
          <w:rFonts w:ascii="Arial" w:hAnsi="Arial" w:cs="Arial"/>
          <w:sz w:val="24"/>
          <w:szCs w:val="24"/>
        </w:rPr>
      </w:pPr>
      <w:r>
        <w:rPr>
          <w:rStyle w:val="rynqvb"/>
          <w:rFonts w:hint="cs"/>
          <w:rtl/>
          <w:lang w:bidi="ar"/>
        </w:rPr>
        <w:t xml:space="preserve">لا. ستحتاج إلى </w:t>
      </w:r>
      <w:r w:rsidR="00F55300">
        <w:rPr>
          <w:rStyle w:val="rynqvb"/>
          <w:rFonts w:hint="cs"/>
          <w:rtl/>
          <w:lang w:bidi="ar"/>
        </w:rPr>
        <w:t xml:space="preserve">إفادة </w:t>
      </w:r>
      <w:r w:rsidR="00274652">
        <w:rPr>
          <w:rStyle w:val="rynqvb"/>
          <w:rFonts w:hint="cs"/>
          <w:rtl/>
          <w:lang w:bidi="ar"/>
        </w:rPr>
        <w:t>إدارة العمل</w:t>
      </w:r>
      <w:r>
        <w:rPr>
          <w:rStyle w:val="rynqvb"/>
          <w:rFonts w:hint="cs"/>
          <w:rtl/>
          <w:lang w:bidi="ar"/>
        </w:rPr>
        <w:t xml:space="preserve"> والدخل</w:t>
      </w:r>
      <w:r>
        <w:rPr>
          <w:rStyle w:val="rynqvb"/>
          <w:rFonts w:hint="cs"/>
          <w:lang w:bidi="ar"/>
        </w:rPr>
        <w:t xml:space="preserve">  MSD</w:t>
      </w:r>
      <w:r w:rsidR="005E177C">
        <w:rPr>
          <w:rStyle w:val="rynqvb"/>
          <w:lang w:val="en-AU" w:bidi="ar"/>
        </w:rPr>
        <w:t>/</w:t>
      </w:r>
      <w:r>
        <w:rPr>
          <w:rStyle w:val="rynqvb"/>
          <w:rFonts w:hint="cs"/>
          <w:lang w:bidi="ar"/>
        </w:rPr>
        <w:t xml:space="preserve"> </w:t>
      </w:r>
      <w:r w:rsidR="00F55300">
        <w:rPr>
          <w:rStyle w:val="rynqvb"/>
          <w:rFonts w:hint="cs"/>
          <w:rtl/>
          <w:lang w:bidi="ar"/>
        </w:rPr>
        <w:t>بما هو جديد لتضمن</w:t>
      </w:r>
      <w:r>
        <w:rPr>
          <w:rStyle w:val="rynqvb"/>
          <w:rFonts w:hint="cs"/>
          <w:rtl/>
          <w:lang w:bidi="ar"/>
        </w:rPr>
        <w:t xml:space="preserve"> </w:t>
      </w:r>
      <w:r w:rsidR="005E177C">
        <w:rPr>
          <w:rStyle w:val="rynqvb"/>
          <w:rFonts w:hint="cs"/>
          <w:rtl/>
          <w:lang w:val="en-US"/>
        </w:rPr>
        <w:t>الح</w:t>
      </w:r>
      <w:r>
        <w:rPr>
          <w:rStyle w:val="rynqvb"/>
          <w:rFonts w:hint="cs"/>
          <w:rtl/>
          <w:lang w:bidi="ar"/>
        </w:rPr>
        <w:t>صول على الم</w:t>
      </w:r>
      <w:r w:rsidR="00F55300">
        <w:rPr>
          <w:rStyle w:val="rynqvb"/>
          <w:rFonts w:hint="cs"/>
          <w:rtl/>
          <w:lang w:bidi="ar"/>
        </w:rPr>
        <w:t>عدل</w:t>
      </w:r>
      <w:r>
        <w:rPr>
          <w:rStyle w:val="rynqvb"/>
          <w:rFonts w:hint="cs"/>
          <w:rtl/>
          <w:lang w:bidi="ar"/>
        </w:rPr>
        <w:t xml:space="preserve"> الصحيح من الدعم لتكاليف السكن الخاصة بك</w:t>
      </w:r>
      <w:r>
        <w:rPr>
          <w:rStyle w:val="rynqvb"/>
          <w:rFonts w:hint="cs"/>
          <w:lang w:bidi="ar"/>
        </w:rPr>
        <w:t>.</w:t>
      </w:r>
    </w:p>
    <w:p w14:paraId="1ED33295" w14:textId="77777777" w:rsidR="001F27F9" w:rsidRDefault="001F27F9" w:rsidP="00B63D08">
      <w:pPr>
        <w:spacing w:after="0"/>
        <w:rPr>
          <w:rFonts w:ascii="Arial" w:hAnsi="Arial" w:cs="Arial"/>
          <w:sz w:val="24"/>
          <w:szCs w:val="24"/>
        </w:rPr>
      </w:pPr>
    </w:p>
    <w:p w14:paraId="0D4BD9A4" w14:textId="296A1F8B" w:rsidR="00927657" w:rsidRPr="00927657" w:rsidRDefault="00927657" w:rsidP="00927657">
      <w:pPr>
        <w:bidi/>
        <w:spacing w:after="0"/>
        <w:rPr>
          <w:rStyle w:val="rynqvb"/>
          <w:b/>
          <w:bCs/>
          <w:lang w:bidi="ar"/>
        </w:rPr>
      </w:pPr>
      <w:r w:rsidRPr="00927657">
        <w:rPr>
          <w:rStyle w:val="rynqvb"/>
          <w:rFonts w:hint="cs"/>
          <w:b/>
          <w:bCs/>
          <w:rtl/>
          <w:lang w:bidi="ar"/>
        </w:rPr>
        <w:t>هل سأظل قادرًا على استخدام مركز خدمة مجلس مدينة ويلين</w:t>
      </w:r>
      <w:r>
        <w:rPr>
          <w:rStyle w:val="rynqvb"/>
          <w:rFonts w:hint="cs"/>
          <w:b/>
          <w:bCs/>
          <w:rtl/>
        </w:rPr>
        <w:t>غ</w:t>
      </w:r>
      <w:r w:rsidRPr="00927657">
        <w:rPr>
          <w:rStyle w:val="rynqvb"/>
          <w:rFonts w:hint="cs"/>
          <w:b/>
          <w:bCs/>
          <w:rtl/>
          <w:lang w:bidi="ar"/>
        </w:rPr>
        <w:t>تون في شارع مانرز؟</w:t>
      </w:r>
    </w:p>
    <w:p w14:paraId="6EBEC7AD" w14:textId="6020C158" w:rsidR="00927657" w:rsidRPr="00927657" w:rsidRDefault="00927657" w:rsidP="00927657">
      <w:pPr>
        <w:bidi/>
        <w:spacing w:after="0"/>
        <w:rPr>
          <w:rFonts w:ascii="Arial" w:hAnsi="Arial" w:cs="Arial"/>
          <w:sz w:val="24"/>
          <w:szCs w:val="24"/>
          <w:lang w:val="en-US"/>
        </w:rPr>
      </w:pPr>
      <w:r>
        <w:rPr>
          <w:rStyle w:val="rynqvb"/>
          <w:rFonts w:hint="cs"/>
          <w:rtl/>
          <w:lang w:bidi="ar"/>
        </w:rPr>
        <w:t xml:space="preserve"> نعم، حتى إشعار</w:t>
      </w:r>
      <w:r w:rsidR="00EC7188">
        <w:rPr>
          <w:rStyle w:val="rynqvb"/>
          <w:rFonts w:hint="cs"/>
          <w:rtl/>
        </w:rPr>
        <w:t>اً</w:t>
      </w:r>
      <w:r>
        <w:rPr>
          <w:rStyle w:val="rynqvb"/>
          <w:rFonts w:hint="cs"/>
          <w:rtl/>
          <w:lang w:bidi="ar"/>
        </w:rPr>
        <w:t xml:space="preserve"> آخر.</w:t>
      </w:r>
      <w:r>
        <w:rPr>
          <w:rStyle w:val="hwtze"/>
          <w:rFonts w:hint="cs"/>
          <w:lang w:bidi="ar"/>
        </w:rPr>
        <w:t xml:space="preserve"> </w:t>
      </w:r>
      <w:r>
        <w:rPr>
          <w:rStyle w:val="rynqvb"/>
          <w:rFonts w:hint="cs"/>
          <w:rtl/>
          <w:lang w:bidi="ar"/>
        </w:rPr>
        <w:t xml:space="preserve">ستكون قادرًا على دفع الإيجار إلى </w:t>
      </w:r>
      <w:r w:rsidR="00AA6D0E">
        <w:rPr>
          <w:rStyle w:val="rynqvb"/>
          <w:rFonts w:hint="cs"/>
          <w:rtl/>
          <w:lang w:bidi="ar"/>
        </w:rPr>
        <w:t xml:space="preserve">شركة </w:t>
      </w:r>
      <w:proofErr w:type="spellStart"/>
      <w:r w:rsidR="00AA6D0E">
        <w:rPr>
          <w:rStyle w:val="rynqvb"/>
          <w:lang w:bidi="ar"/>
        </w:rPr>
        <w:t>Te</w:t>
      </w:r>
      <w:proofErr w:type="spellEnd"/>
      <w:r>
        <w:rPr>
          <w:rStyle w:val="rynqvb"/>
          <w:rFonts w:hint="cs"/>
          <w:lang w:bidi="ar"/>
        </w:rPr>
        <w:t xml:space="preserve"> Toi </w:t>
      </w:r>
      <w:proofErr w:type="spellStart"/>
      <w:r>
        <w:rPr>
          <w:rStyle w:val="rynqvb"/>
          <w:rFonts w:hint="cs"/>
          <w:lang w:bidi="ar"/>
        </w:rPr>
        <w:t>Mahana</w:t>
      </w:r>
      <w:proofErr w:type="spellEnd"/>
      <w:r>
        <w:rPr>
          <w:rStyle w:val="rynqvb"/>
          <w:rFonts w:hint="cs"/>
          <w:lang w:bidi="ar"/>
        </w:rPr>
        <w:t xml:space="preserve"> </w:t>
      </w:r>
      <w:r>
        <w:rPr>
          <w:rStyle w:val="rynqvb"/>
          <w:rFonts w:hint="cs"/>
          <w:rtl/>
          <w:lang w:bidi="ar"/>
        </w:rPr>
        <w:t xml:space="preserve">، أو </w:t>
      </w:r>
      <w:r w:rsidRPr="00FE0584">
        <w:rPr>
          <w:rStyle w:val="rynqvb"/>
          <w:rFonts w:hint="cs"/>
          <w:rtl/>
          <w:lang w:bidi="ar"/>
        </w:rPr>
        <w:t>ترتيب</w:t>
      </w:r>
      <w:r w:rsidR="00AA6D0E">
        <w:rPr>
          <w:rStyle w:val="rynqvb"/>
          <w:rFonts w:hint="cs"/>
          <w:rtl/>
          <w:lang w:bidi="ar"/>
        </w:rPr>
        <w:t xml:space="preserve"> الحصول على </w:t>
      </w:r>
      <w:r w:rsidRPr="00FE0584">
        <w:rPr>
          <w:rStyle w:val="rynqvb"/>
          <w:rFonts w:hint="cs"/>
          <w:rtl/>
          <w:lang w:bidi="ar"/>
        </w:rPr>
        <w:t xml:space="preserve"> ت</w:t>
      </w:r>
      <w:r>
        <w:rPr>
          <w:rStyle w:val="rynqvb"/>
          <w:rFonts w:hint="cs"/>
          <w:rtl/>
          <w:lang w:bidi="ar"/>
        </w:rPr>
        <w:t>صريح</w:t>
      </w:r>
      <w:r w:rsidR="00FE0584">
        <w:rPr>
          <w:rStyle w:val="rynqvb"/>
          <w:lang w:bidi="ar"/>
        </w:rPr>
        <w:t xml:space="preserve"> </w:t>
      </w:r>
      <w:r w:rsidR="00FE0584">
        <w:rPr>
          <w:rStyle w:val="rynqvb"/>
          <w:lang w:val="en-US" w:bidi="ar"/>
        </w:rPr>
        <w:t xml:space="preserve"> </w:t>
      </w:r>
      <w:r w:rsidR="00FE0584">
        <w:rPr>
          <w:rStyle w:val="rynqvb"/>
          <w:rFonts w:hint="cs"/>
          <w:rtl/>
          <w:lang w:val="en-US"/>
        </w:rPr>
        <w:t>انتظار</w:t>
      </w:r>
      <w:r>
        <w:rPr>
          <w:rStyle w:val="rynqvb"/>
          <w:rFonts w:hint="cs"/>
          <w:rtl/>
          <w:lang w:bidi="ar"/>
        </w:rPr>
        <w:t xml:space="preserve"> السيارات، أو إجراء استفسار في مركز خدمة مجلس مدينة </w:t>
      </w:r>
      <w:r>
        <w:rPr>
          <w:rStyle w:val="rynqvb"/>
          <w:rFonts w:hint="cs"/>
          <w:lang w:bidi="ar"/>
        </w:rPr>
        <w:t xml:space="preserve"> </w:t>
      </w:r>
      <w:r w:rsidRPr="00927657">
        <w:rPr>
          <w:rStyle w:val="rynqvb"/>
          <w:rFonts w:cs="Arial"/>
          <w:rtl/>
          <w:lang w:bidi="ar"/>
        </w:rPr>
        <w:t>ويلينغتون</w:t>
      </w:r>
      <w:r>
        <w:rPr>
          <w:rStyle w:val="rynqvb"/>
          <w:rFonts w:cs="Arial" w:hint="cs"/>
          <w:rtl/>
          <w:lang w:bidi="ar"/>
        </w:rPr>
        <w:t>.</w:t>
      </w:r>
    </w:p>
    <w:p w14:paraId="155F668A" w14:textId="77777777" w:rsidR="00C0029D" w:rsidRDefault="00C0029D" w:rsidP="00B63D08">
      <w:pPr>
        <w:spacing w:after="0"/>
        <w:rPr>
          <w:rFonts w:ascii="Arial" w:hAnsi="Arial" w:cs="Arial"/>
          <w:b/>
          <w:bCs/>
          <w:sz w:val="24"/>
          <w:szCs w:val="24"/>
          <w:rtl/>
        </w:rPr>
      </w:pPr>
    </w:p>
    <w:p w14:paraId="64DBE97F" w14:textId="22DCD35E" w:rsidR="00E220D4" w:rsidRPr="009746D1" w:rsidRDefault="00E220D4" w:rsidP="00E220D4">
      <w:pPr>
        <w:bidi/>
        <w:spacing w:after="0"/>
        <w:rPr>
          <w:rFonts w:ascii="Arial" w:hAnsi="Arial" w:cs="Arial"/>
          <w:b/>
          <w:bCs/>
          <w:sz w:val="24"/>
          <w:szCs w:val="24"/>
          <w:rtl/>
        </w:rPr>
      </w:pPr>
      <w:r w:rsidRPr="009746D1">
        <w:rPr>
          <w:rFonts w:ascii="Arial" w:hAnsi="Arial" w:cs="Arial"/>
          <w:b/>
          <w:bCs/>
          <w:sz w:val="24"/>
          <w:szCs w:val="24"/>
          <w:rtl/>
        </w:rPr>
        <w:t xml:space="preserve">كيف يمكنني </w:t>
      </w:r>
      <w:r w:rsidR="00C820B2">
        <w:rPr>
          <w:rFonts w:ascii="Arial" w:hAnsi="Arial" w:cs="Arial" w:hint="cs"/>
          <w:b/>
          <w:bCs/>
          <w:sz w:val="24"/>
          <w:szCs w:val="24"/>
          <w:rtl/>
        </w:rPr>
        <w:t>طلب</w:t>
      </w:r>
      <w:r w:rsidRPr="009746D1">
        <w:rPr>
          <w:rFonts w:ascii="Arial" w:hAnsi="Arial" w:cs="Arial"/>
          <w:b/>
          <w:bCs/>
          <w:sz w:val="24"/>
          <w:szCs w:val="24"/>
          <w:rtl/>
        </w:rPr>
        <w:t xml:space="preserve"> مهمة صيانة؟</w:t>
      </w:r>
    </w:p>
    <w:p w14:paraId="6399A7B8" w14:textId="765C5391" w:rsidR="00E220D4" w:rsidRPr="006A2D69" w:rsidRDefault="00E220D4" w:rsidP="00E220D4">
      <w:pPr>
        <w:bidi/>
        <w:spacing w:after="0"/>
        <w:rPr>
          <w:rFonts w:ascii="Arial" w:hAnsi="Arial" w:cs="Arial"/>
          <w:b/>
          <w:bCs/>
          <w:i/>
          <w:iCs/>
          <w:sz w:val="24"/>
          <w:szCs w:val="24"/>
          <w:rtl/>
        </w:rPr>
      </w:pPr>
      <w:r w:rsidRPr="00E0745B">
        <w:rPr>
          <w:rFonts w:ascii="Arial" w:hAnsi="Arial" w:cs="Arial"/>
          <w:b/>
          <w:bCs/>
          <w:i/>
          <w:iCs/>
          <w:sz w:val="24"/>
          <w:szCs w:val="24"/>
          <w:rtl/>
        </w:rPr>
        <w:t>حتى</w:t>
      </w:r>
      <w:r w:rsidR="001565DB">
        <w:rPr>
          <w:rFonts w:ascii="Arial" w:hAnsi="Arial" w:cs="Arial" w:hint="cs"/>
          <w:b/>
          <w:bCs/>
          <w:i/>
          <w:iCs/>
          <w:sz w:val="24"/>
          <w:szCs w:val="24"/>
          <w:rtl/>
        </w:rPr>
        <w:t xml:space="preserve"> </w:t>
      </w:r>
      <w:r w:rsidR="002E200F">
        <w:rPr>
          <w:rFonts w:ascii="Arial" w:hAnsi="Arial" w:cs="Arial" w:hint="cs"/>
          <w:b/>
          <w:bCs/>
          <w:i/>
          <w:iCs/>
          <w:sz w:val="24"/>
          <w:szCs w:val="24"/>
          <w:rtl/>
          <w:lang w:val="en-AU"/>
        </w:rPr>
        <w:t>31</w:t>
      </w:r>
      <w:r w:rsidRPr="00E0745B">
        <w:rPr>
          <w:rFonts w:ascii="Arial" w:hAnsi="Arial" w:cs="Arial"/>
          <w:b/>
          <w:bCs/>
          <w:i/>
          <w:iCs/>
          <w:sz w:val="24"/>
          <w:szCs w:val="24"/>
          <w:rtl/>
        </w:rPr>
        <w:t xml:space="preserve"> يو</w:t>
      </w:r>
      <w:r w:rsidR="002E200F">
        <w:rPr>
          <w:rFonts w:ascii="Arial" w:hAnsi="Arial" w:cs="Arial" w:hint="cs"/>
          <w:b/>
          <w:bCs/>
          <w:i/>
          <w:iCs/>
          <w:sz w:val="24"/>
          <w:szCs w:val="24"/>
          <w:rtl/>
        </w:rPr>
        <w:t>ليو</w:t>
      </w:r>
      <w:r w:rsidRPr="006A2D69">
        <w:rPr>
          <w:rFonts w:ascii="Arial" w:hAnsi="Arial" w:cs="Arial"/>
          <w:b/>
          <w:bCs/>
          <w:i/>
          <w:iCs/>
          <w:sz w:val="24"/>
          <w:szCs w:val="24"/>
          <w:rtl/>
        </w:rPr>
        <w:t xml:space="preserve"> 2023</w:t>
      </w:r>
    </w:p>
    <w:p w14:paraId="18C41DFB" w14:textId="2993BB4C" w:rsidR="00E220D4" w:rsidRPr="00E220D4" w:rsidRDefault="00E220D4" w:rsidP="00E220D4">
      <w:pPr>
        <w:bidi/>
        <w:spacing w:after="0"/>
        <w:rPr>
          <w:rFonts w:ascii="Arial" w:hAnsi="Arial" w:cs="Arial"/>
          <w:sz w:val="24"/>
          <w:szCs w:val="24"/>
          <w:rtl/>
        </w:rPr>
      </w:pPr>
      <w:r w:rsidRPr="00E220D4">
        <w:rPr>
          <w:rFonts w:ascii="Arial" w:hAnsi="Arial" w:cs="Arial"/>
          <w:sz w:val="24"/>
          <w:szCs w:val="24"/>
        </w:rPr>
        <w:t>•</w:t>
      </w:r>
      <w:r w:rsidRPr="00E220D4">
        <w:rPr>
          <w:rFonts w:ascii="Arial" w:hAnsi="Arial" w:cs="Arial" w:hint="cs"/>
          <w:sz w:val="24"/>
          <w:szCs w:val="24"/>
          <w:rtl/>
        </w:rPr>
        <w:t xml:space="preserve">  </w:t>
      </w:r>
      <w:r w:rsidR="00C820B2">
        <w:rPr>
          <w:rFonts w:ascii="Arial" w:hAnsi="Arial" w:cs="Arial" w:hint="cs"/>
          <w:sz w:val="24"/>
          <w:szCs w:val="24"/>
          <w:rtl/>
        </w:rPr>
        <w:t xml:space="preserve">اتصل </w:t>
      </w:r>
      <w:r w:rsidR="00C820B2" w:rsidRPr="00E220D4">
        <w:rPr>
          <w:rFonts w:ascii="Arial" w:hAnsi="Arial" w:cs="Arial" w:hint="cs"/>
          <w:sz w:val="24"/>
          <w:szCs w:val="24"/>
          <w:rtl/>
        </w:rPr>
        <w:t>بالمجلس</w:t>
      </w:r>
      <w:r w:rsidR="00C820B2">
        <w:rPr>
          <w:rFonts w:ascii="Arial" w:hAnsi="Arial" w:cs="Arial" w:hint="cs"/>
          <w:sz w:val="24"/>
          <w:szCs w:val="24"/>
          <w:rtl/>
        </w:rPr>
        <w:t xml:space="preserve"> المحلي</w:t>
      </w:r>
      <w:r w:rsidRPr="00E220D4">
        <w:rPr>
          <w:rFonts w:ascii="Arial" w:hAnsi="Arial" w:cs="Arial"/>
          <w:sz w:val="24"/>
          <w:szCs w:val="24"/>
          <w:rtl/>
        </w:rPr>
        <w:t xml:space="preserve"> </w:t>
      </w:r>
      <w:r w:rsidR="002F750A" w:rsidRPr="00E220D4">
        <w:rPr>
          <w:rFonts w:ascii="Arial" w:hAnsi="Arial" w:cs="Arial" w:hint="cs"/>
          <w:sz w:val="24"/>
          <w:szCs w:val="24"/>
          <w:rtl/>
        </w:rPr>
        <w:t>على</w:t>
      </w:r>
      <w:r w:rsidR="002F750A">
        <w:rPr>
          <w:rFonts w:ascii="Arial" w:hAnsi="Arial" w:cs="Arial" w:hint="cs"/>
          <w:sz w:val="24"/>
          <w:szCs w:val="24"/>
          <w:rtl/>
        </w:rPr>
        <w:t xml:space="preserve"> 044994444</w:t>
      </w:r>
      <w:r w:rsidR="002F750A">
        <w:rPr>
          <w:rFonts w:ascii="Arial" w:hAnsi="Arial" w:cs="Arial"/>
          <w:sz w:val="24"/>
          <w:szCs w:val="24"/>
          <w:lang w:val="en-US"/>
        </w:rPr>
        <w:t xml:space="preserve"> </w:t>
      </w:r>
      <w:r w:rsidR="002F750A" w:rsidRPr="00E220D4">
        <w:rPr>
          <w:rFonts w:ascii="Arial" w:hAnsi="Arial" w:cs="Arial" w:hint="cs"/>
          <w:sz w:val="24"/>
          <w:szCs w:val="24"/>
          <w:rtl/>
        </w:rPr>
        <w:t>،</w:t>
      </w:r>
      <w:r w:rsidRPr="00E220D4">
        <w:rPr>
          <w:rFonts w:ascii="Arial" w:hAnsi="Arial" w:cs="Arial"/>
          <w:sz w:val="24"/>
          <w:szCs w:val="24"/>
          <w:rtl/>
        </w:rPr>
        <w:t xml:space="preserve"> أو</w:t>
      </w:r>
    </w:p>
    <w:p w14:paraId="36BEDB62" w14:textId="47A18D59" w:rsidR="00E220D4" w:rsidRPr="00E220D4" w:rsidRDefault="00E220D4" w:rsidP="00E220D4">
      <w:pPr>
        <w:bidi/>
        <w:spacing w:after="0"/>
        <w:rPr>
          <w:rFonts w:ascii="Arial" w:hAnsi="Arial" w:cs="Arial"/>
          <w:sz w:val="24"/>
          <w:szCs w:val="24"/>
          <w:rtl/>
        </w:rPr>
      </w:pPr>
      <w:r w:rsidRPr="00E220D4">
        <w:rPr>
          <w:rFonts w:ascii="Arial" w:hAnsi="Arial" w:cs="Arial"/>
          <w:sz w:val="24"/>
          <w:szCs w:val="24"/>
        </w:rPr>
        <w:lastRenderedPageBreak/>
        <w:t>•</w:t>
      </w:r>
      <w:r w:rsidRPr="00E220D4">
        <w:rPr>
          <w:rFonts w:ascii="Arial" w:hAnsi="Arial" w:cs="Arial" w:hint="cs"/>
          <w:sz w:val="24"/>
          <w:szCs w:val="24"/>
          <w:rtl/>
        </w:rPr>
        <w:t xml:space="preserve">  </w:t>
      </w:r>
      <w:r w:rsidR="005B1419">
        <w:rPr>
          <w:rFonts w:ascii="Arial" w:hAnsi="Arial" w:cs="Arial"/>
          <w:sz w:val="24"/>
          <w:szCs w:val="24"/>
        </w:rPr>
        <w:t xml:space="preserve"> </w:t>
      </w:r>
      <w:r w:rsidRPr="00E220D4">
        <w:rPr>
          <w:rFonts w:ascii="Arial" w:hAnsi="Arial" w:cs="Arial"/>
          <w:sz w:val="24"/>
          <w:szCs w:val="24"/>
          <w:rtl/>
        </w:rPr>
        <w:t>استخدم نموذج مجلس مدينة</w:t>
      </w:r>
      <w:r w:rsidR="00C820B2">
        <w:rPr>
          <w:rFonts w:ascii="Arial" w:hAnsi="Arial" w:cs="Arial" w:hint="cs"/>
          <w:sz w:val="24"/>
          <w:szCs w:val="24"/>
          <w:rtl/>
          <w:lang w:val="en-US"/>
        </w:rPr>
        <w:t xml:space="preserve"> ويلينغتون</w:t>
      </w:r>
      <w:r w:rsidRPr="00E220D4">
        <w:rPr>
          <w:rFonts w:ascii="Arial" w:hAnsi="Arial" w:cs="Arial"/>
          <w:sz w:val="24"/>
          <w:szCs w:val="24"/>
        </w:rPr>
        <w:t xml:space="preserve"> </w:t>
      </w:r>
      <w:r w:rsidRPr="00E220D4">
        <w:rPr>
          <w:rFonts w:ascii="Arial" w:hAnsi="Arial" w:cs="Arial"/>
          <w:sz w:val="24"/>
          <w:szCs w:val="24"/>
          <w:rtl/>
        </w:rPr>
        <w:t xml:space="preserve">على </w:t>
      </w:r>
      <w:r w:rsidR="00C820B2">
        <w:rPr>
          <w:rFonts w:ascii="Arial" w:hAnsi="Arial" w:cs="Arial" w:hint="cs"/>
          <w:sz w:val="24"/>
          <w:szCs w:val="24"/>
          <w:rtl/>
        </w:rPr>
        <w:t xml:space="preserve">موقع الانترنت </w:t>
      </w:r>
      <w:r w:rsidR="00C820B2" w:rsidRPr="00E220D4">
        <w:rPr>
          <w:rFonts w:ascii="Arial" w:hAnsi="Arial" w:cs="Arial"/>
          <w:sz w:val="24"/>
          <w:szCs w:val="24"/>
        </w:rPr>
        <w:t>wellington.govt.nz</w:t>
      </w:r>
      <w:r w:rsidRPr="00E220D4">
        <w:rPr>
          <w:rFonts w:ascii="Arial" w:hAnsi="Arial" w:cs="Arial"/>
          <w:sz w:val="24"/>
          <w:szCs w:val="24"/>
        </w:rPr>
        <w:t xml:space="preserve">/report-a-problem </w:t>
      </w:r>
      <w:r w:rsidRPr="00E220D4">
        <w:rPr>
          <w:rFonts w:ascii="Arial" w:hAnsi="Arial" w:cs="Arial"/>
          <w:sz w:val="24"/>
          <w:szCs w:val="24"/>
          <w:rtl/>
        </w:rPr>
        <w:t>، أو</w:t>
      </w:r>
    </w:p>
    <w:p w14:paraId="52F31717" w14:textId="6A7FE5D8" w:rsidR="00E220D4" w:rsidRPr="00E220D4" w:rsidRDefault="00E220D4" w:rsidP="00E220D4">
      <w:pPr>
        <w:bidi/>
        <w:spacing w:after="0"/>
        <w:rPr>
          <w:rFonts w:ascii="Arial" w:hAnsi="Arial" w:cs="Arial"/>
          <w:sz w:val="24"/>
          <w:szCs w:val="24"/>
          <w:rtl/>
        </w:rPr>
      </w:pPr>
      <w:r w:rsidRPr="00E220D4">
        <w:rPr>
          <w:rFonts w:ascii="Arial" w:hAnsi="Arial" w:cs="Arial"/>
          <w:sz w:val="24"/>
          <w:szCs w:val="24"/>
        </w:rPr>
        <w:t>•</w:t>
      </w:r>
      <w:r w:rsidRPr="00E220D4">
        <w:rPr>
          <w:rFonts w:ascii="Arial" w:hAnsi="Arial" w:cs="Arial" w:hint="cs"/>
          <w:sz w:val="24"/>
          <w:szCs w:val="24"/>
          <w:rtl/>
        </w:rPr>
        <w:t xml:space="preserve">  </w:t>
      </w:r>
      <w:r w:rsidR="005B1419">
        <w:rPr>
          <w:rFonts w:ascii="Arial" w:hAnsi="Arial" w:cs="Arial"/>
          <w:sz w:val="24"/>
          <w:szCs w:val="24"/>
        </w:rPr>
        <w:t xml:space="preserve"> </w:t>
      </w:r>
      <w:r w:rsidR="00C820B2">
        <w:rPr>
          <w:rFonts w:ascii="Arial" w:hAnsi="Arial" w:cs="Arial" w:hint="cs"/>
          <w:sz w:val="24"/>
          <w:szCs w:val="24"/>
          <w:rtl/>
        </w:rPr>
        <w:t>قم ب</w:t>
      </w:r>
      <w:r w:rsidRPr="00E220D4">
        <w:rPr>
          <w:rFonts w:ascii="Arial" w:hAnsi="Arial" w:cs="Arial"/>
          <w:sz w:val="24"/>
          <w:szCs w:val="24"/>
          <w:rtl/>
        </w:rPr>
        <w:t xml:space="preserve">تسجيل </w:t>
      </w:r>
      <w:r w:rsidR="00C820B2">
        <w:rPr>
          <w:rFonts w:ascii="Arial" w:hAnsi="Arial" w:cs="Arial" w:hint="cs"/>
          <w:sz w:val="24"/>
          <w:szCs w:val="24"/>
          <w:rtl/>
        </w:rPr>
        <w:t>ال</w:t>
      </w:r>
      <w:r w:rsidRPr="00E220D4">
        <w:rPr>
          <w:rFonts w:ascii="Arial" w:hAnsi="Arial" w:cs="Arial"/>
          <w:sz w:val="24"/>
          <w:szCs w:val="24"/>
          <w:rtl/>
        </w:rPr>
        <w:t>وظيفة</w:t>
      </w:r>
      <w:r w:rsidR="00C820B2">
        <w:rPr>
          <w:rFonts w:ascii="Arial" w:hAnsi="Arial" w:cs="Arial" w:hint="cs"/>
          <w:sz w:val="24"/>
          <w:szCs w:val="24"/>
          <w:rtl/>
        </w:rPr>
        <w:t xml:space="preserve"> المطلوبة</w:t>
      </w:r>
      <w:r w:rsidRPr="00E220D4">
        <w:rPr>
          <w:rFonts w:ascii="Arial" w:hAnsi="Arial" w:cs="Arial"/>
          <w:sz w:val="24"/>
          <w:szCs w:val="24"/>
          <w:rtl/>
        </w:rPr>
        <w:t xml:space="preserve"> في تطبيق</w:t>
      </w:r>
      <w:r w:rsidRPr="00E220D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220D4">
        <w:rPr>
          <w:rFonts w:ascii="Arial" w:hAnsi="Arial" w:cs="Arial"/>
          <w:sz w:val="24"/>
          <w:szCs w:val="24"/>
        </w:rPr>
        <w:t>FIXiT</w:t>
      </w:r>
      <w:proofErr w:type="spellEnd"/>
    </w:p>
    <w:p w14:paraId="52C9BB0D" w14:textId="5C65A400" w:rsidR="00E220D4" w:rsidRPr="006A2D69" w:rsidRDefault="00E220D4" w:rsidP="00E220D4">
      <w:pPr>
        <w:bidi/>
        <w:spacing w:after="0"/>
        <w:rPr>
          <w:rFonts w:ascii="Arial" w:hAnsi="Arial" w:cs="Arial"/>
          <w:b/>
          <w:bCs/>
          <w:i/>
          <w:iCs/>
          <w:sz w:val="24"/>
          <w:szCs w:val="24"/>
          <w:rtl/>
        </w:rPr>
      </w:pPr>
      <w:r w:rsidRPr="006A2D69">
        <w:rPr>
          <w:rFonts w:ascii="Arial" w:hAnsi="Arial" w:cs="Arial" w:hint="cs"/>
          <w:b/>
          <w:bCs/>
          <w:i/>
          <w:iCs/>
          <w:sz w:val="24"/>
          <w:szCs w:val="24"/>
          <w:rtl/>
        </w:rPr>
        <w:t xml:space="preserve">بدءاً </w:t>
      </w:r>
      <w:r w:rsidRPr="006A2D69">
        <w:rPr>
          <w:rFonts w:ascii="Arial" w:hAnsi="Arial" w:cs="Arial"/>
          <w:b/>
          <w:bCs/>
          <w:i/>
          <w:iCs/>
          <w:sz w:val="24"/>
          <w:szCs w:val="24"/>
          <w:rtl/>
        </w:rPr>
        <w:t>من 1</w:t>
      </w:r>
      <w:r w:rsidR="002E200F" w:rsidRPr="002E200F">
        <w:rPr>
          <w:rFonts w:asciiTheme="minorBidi" w:eastAsia="Times New Roman" w:hAnsiTheme="minorBidi"/>
          <w:i/>
          <w:iCs/>
          <w:sz w:val="24"/>
          <w:szCs w:val="24"/>
          <w:rtl/>
          <w:lang w:val="en-AU" w:eastAsia="en-AU" w:bidi="ar"/>
        </w:rPr>
        <w:t xml:space="preserve"> </w:t>
      </w:r>
      <w:r w:rsidR="002E200F">
        <w:rPr>
          <w:rFonts w:asciiTheme="minorBidi" w:eastAsia="Times New Roman" w:hAnsiTheme="minorBidi" w:hint="cs"/>
          <w:b/>
          <w:bCs/>
          <w:i/>
          <w:iCs/>
          <w:sz w:val="24"/>
          <w:szCs w:val="24"/>
          <w:rtl/>
          <w:lang w:val="en-AU" w:eastAsia="en-AU" w:bidi="ar"/>
        </w:rPr>
        <w:t>أ</w:t>
      </w:r>
      <w:r w:rsidR="002E200F" w:rsidRPr="002E200F">
        <w:rPr>
          <w:rFonts w:asciiTheme="minorBidi" w:eastAsia="Times New Roman" w:hAnsiTheme="minorBidi"/>
          <w:b/>
          <w:bCs/>
          <w:i/>
          <w:iCs/>
          <w:sz w:val="24"/>
          <w:szCs w:val="24"/>
          <w:rtl/>
          <w:lang w:val="en-AU" w:eastAsia="en-AU" w:bidi="ar"/>
        </w:rPr>
        <w:t>غسطس</w:t>
      </w:r>
      <w:r w:rsidR="002E200F" w:rsidRPr="006A2D69">
        <w:rPr>
          <w:rFonts w:ascii="Arial" w:hAnsi="Arial" w:cs="Arial"/>
          <w:b/>
          <w:bCs/>
          <w:i/>
          <w:iCs/>
          <w:sz w:val="24"/>
          <w:szCs w:val="24"/>
          <w:rtl/>
        </w:rPr>
        <w:t xml:space="preserve"> </w:t>
      </w:r>
      <w:r w:rsidRPr="006A2D69">
        <w:rPr>
          <w:rFonts w:ascii="Arial" w:hAnsi="Arial" w:cs="Arial"/>
          <w:b/>
          <w:bCs/>
          <w:i/>
          <w:iCs/>
          <w:sz w:val="24"/>
          <w:szCs w:val="24"/>
          <w:rtl/>
        </w:rPr>
        <w:t>2023</w:t>
      </w:r>
    </w:p>
    <w:p w14:paraId="2019B891" w14:textId="3B6A2D1E" w:rsidR="00E220D4" w:rsidRPr="00E220D4" w:rsidRDefault="00E220D4" w:rsidP="00E220D4">
      <w:pPr>
        <w:bidi/>
        <w:spacing w:after="0"/>
        <w:rPr>
          <w:rFonts w:ascii="Arial" w:hAnsi="Arial" w:cs="Arial"/>
          <w:sz w:val="24"/>
          <w:szCs w:val="24"/>
          <w:rtl/>
        </w:rPr>
      </w:pPr>
      <w:r w:rsidRPr="00E220D4">
        <w:rPr>
          <w:rFonts w:ascii="Arial" w:hAnsi="Arial" w:cs="Arial"/>
          <w:sz w:val="24"/>
          <w:szCs w:val="24"/>
        </w:rPr>
        <w:t>•</w:t>
      </w:r>
      <w:r w:rsidRPr="00E220D4">
        <w:rPr>
          <w:rFonts w:ascii="Arial" w:hAnsi="Arial" w:cs="Arial" w:hint="cs"/>
          <w:sz w:val="24"/>
          <w:szCs w:val="24"/>
          <w:rtl/>
        </w:rPr>
        <w:t xml:space="preserve">   </w:t>
      </w:r>
      <w:r w:rsidRPr="00E220D4">
        <w:rPr>
          <w:rFonts w:ascii="Arial" w:hAnsi="Arial" w:cs="Arial"/>
          <w:sz w:val="24"/>
          <w:szCs w:val="24"/>
          <w:rtl/>
        </w:rPr>
        <w:t>ا</w:t>
      </w:r>
      <w:r w:rsidR="00EC6834">
        <w:rPr>
          <w:rFonts w:ascii="Arial" w:hAnsi="Arial" w:cs="Arial" w:hint="cs"/>
          <w:sz w:val="24"/>
          <w:szCs w:val="24"/>
          <w:rtl/>
        </w:rPr>
        <w:t>تصل هاتفيا</w:t>
      </w:r>
      <w:r w:rsidRPr="00E220D4">
        <w:rPr>
          <w:rFonts w:ascii="Arial" w:hAnsi="Arial" w:cs="Arial"/>
          <w:sz w:val="24"/>
          <w:szCs w:val="24"/>
          <w:rtl/>
        </w:rPr>
        <w:t xml:space="preserve"> أو </w:t>
      </w:r>
      <w:r w:rsidR="00EC6834">
        <w:rPr>
          <w:rFonts w:ascii="Arial" w:hAnsi="Arial" w:cs="Arial" w:hint="cs"/>
          <w:sz w:val="24"/>
          <w:szCs w:val="24"/>
          <w:rtl/>
        </w:rPr>
        <w:t xml:space="preserve">أرسل </w:t>
      </w:r>
      <w:r w:rsidRPr="00E220D4">
        <w:rPr>
          <w:rFonts w:ascii="Arial" w:hAnsi="Arial" w:cs="Arial"/>
          <w:sz w:val="24"/>
          <w:szCs w:val="24"/>
          <w:rtl/>
        </w:rPr>
        <w:t>بريد</w:t>
      </w:r>
      <w:r w:rsidR="005924CB">
        <w:rPr>
          <w:rFonts w:ascii="Arial" w:hAnsi="Arial" w:cs="Arial" w:hint="cs"/>
          <w:sz w:val="24"/>
          <w:szCs w:val="24"/>
          <w:rtl/>
        </w:rPr>
        <w:t>اً</w:t>
      </w:r>
      <w:r w:rsidRPr="00E220D4">
        <w:rPr>
          <w:rFonts w:ascii="Arial" w:hAnsi="Arial" w:cs="Arial"/>
          <w:sz w:val="24"/>
          <w:szCs w:val="24"/>
          <w:rtl/>
        </w:rPr>
        <w:t xml:space="preserve"> إلكترون</w:t>
      </w:r>
      <w:r w:rsidR="009225D3">
        <w:rPr>
          <w:rFonts w:ascii="Arial" w:hAnsi="Arial" w:cs="Arial" w:hint="cs"/>
          <w:sz w:val="24"/>
          <w:szCs w:val="24"/>
          <w:rtl/>
        </w:rPr>
        <w:t>ي</w:t>
      </w:r>
      <w:r w:rsidR="005924CB">
        <w:rPr>
          <w:rFonts w:ascii="Arial" w:hAnsi="Arial" w:cs="Arial" w:hint="cs"/>
          <w:sz w:val="24"/>
          <w:szCs w:val="24"/>
          <w:rtl/>
        </w:rPr>
        <w:t>اً</w:t>
      </w:r>
      <w:r w:rsidR="009225D3">
        <w:rPr>
          <w:rFonts w:ascii="Arial" w:hAnsi="Arial" w:cs="Arial" w:hint="cs"/>
          <w:sz w:val="24"/>
          <w:szCs w:val="24"/>
          <w:rtl/>
        </w:rPr>
        <w:t xml:space="preserve"> إلى </w:t>
      </w:r>
      <w:proofErr w:type="spellStart"/>
      <w:r w:rsidRPr="00E220D4">
        <w:rPr>
          <w:rFonts w:ascii="Arial" w:hAnsi="Arial" w:cs="Arial"/>
          <w:sz w:val="24"/>
          <w:szCs w:val="24"/>
        </w:rPr>
        <w:t>Te</w:t>
      </w:r>
      <w:proofErr w:type="spellEnd"/>
      <w:r w:rsidRPr="00E220D4">
        <w:rPr>
          <w:rFonts w:ascii="Arial" w:hAnsi="Arial" w:cs="Arial"/>
          <w:sz w:val="24"/>
          <w:szCs w:val="24"/>
        </w:rPr>
        <w:t xml:space="preserve"> Toi </w:t>
      </w:r>
      <w:proofErr w:type="spellStart"/>
      <w:r w:rsidRPr="00E220D4">
        <w:rPr>
          <w:rFonts w:ascii="Arial" w:hAnsi="Arial" w:cs="Arial"/>
          <w:sz w:val="24"/>
          <w:szCs w:val="24"/>
        </w:rPr>
        <w:t>Mahana</w:t>
      </w:r>
      <w:proofErr w:type="spellEnd"/>
      <w:r w:rsidRPr="00E220D4">
        <w:rPr>
          <w:rFonts w:ascii="Arial" w:hAnsi="Arial" w:cs="Arial"/>
          <w:sz w:val="24"/>
          <w:szCs w:val="24"/>
        </w:rPr>
        <w:t xml:space="preserve"> </w:t>
      </w:r>
      <w:r w:rsidRPr="00E220D4">
        <w:rPr>
          <w:rFonts w:ascii="Arial" w:hAnsi="Arial" w:cs="Arial"/>
          <w:sz w:val="24"/>
          <w:szCs w:val="24"/>
          <w:rtl/>
        </w:rPr>
        <w:t>، أو</w:t>
      </w:r>
    </w:p>
    <w:p w14:paraId="6D193DFC" w14:textId="73519FAD" w:rsidR="009F66DE" w:rsidRPr="00E220D4" w:rsidRDefault="00E220D4" w:rsidP="00E220D4">
      <w:pPr>
        <w:bidi/>
        <w:spacing w:after="0"/>
        <w:rPr>
          <w:rFonts w:ascii="Arial" w:hAnsi="Arial" w:cs="Arial"/>
          <w:sz w:val="24"/>
          <w:szCs w:val="24"/>
          <w:rtl/>
        </w:rPr>
      </w:pPr>
      <w:r w:rsidRPr="00E220D4">
        <w:rPr>
          <w:rFonts w:ascii="Arial" w:hAnsi="Arial" w:cs="Arial"/>
          <w:sz w:val="24"/>
          <w:szCs w:val="24"/>
          <w:rtl/>
        </w:rPr>
        <w:t xml:space="preserve">• </w:t>
      </w:r>
      <w:r w:rsidRPr="00E220D4">
        <w:rPr>
          <w:rFonts w:ascii="Arial" w:hAnsi="Arial" w:cs="Arial" w:hint="cs"/>
          <w:sz w:val="24"/>
          <w:szCs w:val="24"/>
          <w:rtl/>
        </w:rPr>
        <w:t xml:space="preserve">  </w:t>
      </w:r>
      <w:r w:rsidR="009225D3" w:rsidRPr="00BD1BA8">
        <w:rPr>
          <w:rFonts w:ascii="Arial" w:hAnsi="Arial" w:cs="Arial" w:hint="cs"/>
          <w:sz w:val="24"/>
          <w:szCs w:val="24"/>
          <w:rtl/>
        </w:rPr>
        <w:t>تحدث</w:t>
      </w:r>
      <w:r w:rsidRPr="00BD1BA8">
        <w:rPr>
          <w:rFonts w:ascii="Arial" w:hAnsi="Arial" w:cs="Arial"/>
          <w:sz w:val="24"/>
          <w:szCs w:val="24"/>
          <w:rtl/>
        </w:rPr>
        <w:t xml:space="preserve"> </w:t>
      </w:r>
      <w:r w:rsidR="009225D3" w:rsidRPr="00BD1BA8">
        <w:rPr>
          <w:rFonts w:ascii="Arial" w:hAnsi="Arial" w:cs="Arial" w:hint="cs"/>
          <w:sz w:val="24"/>
          <w:szCs w:val="24"/>
          <w:rtl/>
        </w:rPr>
        <w:t>عن</w:t>
      </w:r>
      <w:r w:rsidRPr="00BD1BA8">
        <w:rPr>
          <w:rFonts w:ascii="Arial" w:hAnsi="Arial" w:cs="Arial"/>
          <w:sz w:val="24"/>
          <w:szCs w:val="24"/>
          <w:rtl/>
        </w:rPr>
        <w:t xml:space="preserve"> مهمة الصيانة</w:t>
      </w:r>
      <w:r w:rsidRPr="00E220D4">
        <w:rPr>
          <w:rFonts w:ascii="Arial" w:hAnsi="Arial" w:cs="Arial"/>
          <w:sz w:val="24"/>
          <w:szCs w:val="24"/>
          <w:rtl/>
        </w:rPr>
        <w:t xml:space="preserve"> مع مستشار الإيجار الخاص بك.</w:t>
      </w:r>
    </w:p>
    <w:p w14:paraId="471F7B63" w14:textId="77777777" w:rsidR="00835720" w:rsidRDefault="00835720" w:rsidP="006C551D">
      <w:pPr>
        <w:bidi/>
        <w:spacing w:after="0"/>
        <w:rPr>
          <w:rFonts w:ascii="Arial" w:hAnsi="Arial" w:cs="Arial"/>
          <w:b/>
          <w:bCs/>
          <w:sz w:val="24"/>
          <w:szCs w:val="24"/>
          <w:rtl/>
        </w:rPr>
      </w:pPr>
    </w:p>
    <w:p w14:paraId="657BD48F" w14:textId="77777777" w:rsidR="006C551D" w:rsidRPr="00FE46B5" w:rsidRDefault="006C551D" w:rsidP="006C551D">
      <w:pPr>
        <w:bidi/>
        <w:spacing w:after="0"/>
        <w:rPr>
          <w:rStyle w:val="rynqvb"/>
          <w:b/>
          <w:bCs/>
          <w:sz w:val="24"/>
          <w:szCs w:val="24"/>
          <w:rtl/>
          <w:lang w:bidi="ar"/>
        </w:rPr>
      </w:pPr>
      <w:r w:rsidRPr="00FE46B5">
        <w:rPr>
          <w:rStyle w:val="rynqvb"/>
          <w:rFonts w:hint="cs"/>
          <w:b/>
          <w:bCs/>
          <w:sz w:val="24"/>
          <w:szCs w:val="24"/>
          <w:rtl/>
          <w:lang w:bidi="ar"/>
        </w:rPr>
        <w:t>من سيكون مستشار الإيجار الخاص بي؟</w:t>
      </w:r>
    </w:p>
    <w:p w14:paraId="182A5FA4" w14:textId="4790B695" w:rsidR="006C551D" w:rsidRPr="00FE46B5" w:rsidRDefault="006C551D" w:rsidP="006C551D">
      <w:pPr>
        <w:bidi/>
        <w:spacing w:after="0"/>
        <w:rPr>
          <w:rFonts w:ascii="Arial" w:hAnsi="Arial" w:cs="Arial"/>
          <w:b/>
          <w:bCs/>
          <w:sz w:val="24"/>
          <w:szCs w:val="24"/>
          <w:rtl/>
        </w:rPr>
      </w:pPr>
      <w:r w:rsidRPr="00FE46B5">
        <w:rPr>
          <w:rStyle w:val="rynqvb"/>
          <w:rFonts w:hint="cs"/>
          <w:sz w:val="24"/>
          <w:szCs w:val="24"/>
          <w:rtl/>
          <w:lang w:bidi="ar"/>
        </w:rPr>
        <w:t xml:space="preserve"> سيتولى معظم موظف</w:t>
      </w:r>
      <w:r w:rsidR="00347B1E" w:rsidRPr="00FE46B5">
        <w:rPr>
          <w:rStyle w:val="rynqvb"/>
          <w:rFonts w:hint="cs"/>
          <w:sz w:val="24"/>
          <w:szCs w:val="24"/>
          <w:rtl/>
          <w:lang w:bidi="ar"/>
        </w:rPr>
        <w:t>ي</w:t>
      </w:r>
      <w:r w:rsidR="007C7925">
        <w:rPr>
          <w:rStyle w:val="rynqvb"/>
          <w:rFonts w:hint="cs"/>
          <w:sz w:val="24"/>
          <w:szCs w:val="24"/>
          <w:rtl/>
          <w:lang w:bidi="ar"/>
        </w:rPr>
        <w:t xml:space="preserve"> ال</w:t>
      </w:r>
      <w:r w:rsidR="00347B1E" w:rsidRPr="00FE46B5">
        <w:rPr>
          <w:rStyle w:val="rynqvb"/>
          <w:rFonts w:hint="cs"/>
          <w:sz w:val="24"/>
          <w:szCs w:val="24"/>
          <w:rtl/>
          <w:lang w:bidi="ar"/>
        </w:rPr>
        <w:t xml:space="preserve">إسكان </w:t>
      </w:r>
      <w:r w:rsidR="00526A2E" w:rsidRPr="00FE46B5">
        <w:rPr>
          <w:rStyle w:val="rynqvb"/>
          <w:rFonts w:hint="cs"/>
          <w:sz w:val="24"/>
          <w:szCs w:val="24"/>
          <w:rtl/>
          <w:lang w:bidi="ar"/>
        </w:rPr>
        <w:t>ا</w:t>
      </w:r>
      <w:r w:rsidR="007C7925">
        <w:rPr>
          <w:rStyle w:val="rynqvb"/>
          <w:rFonts w:hint="cs"/>
          <w:sz w:val="24"/>
          <w:szCs w:val="24"/>
          <w:rtl/>
          <w:lang w:val="en-US"/>
        </w:rPr>
        <w:t>لاجتماعي</w:t>
      </w:r>
      <w:r w:rsidR="00526A2E" w:rsidRPr="00FE46B5">
        <w:rPr>
          <w:rStyle w:val="rynqvb"/>
          <w:rFonts w:hint="cs"/>
          <w:sz w:val="24"/>
          <w:szCs w:val="24"/>
          <w:rtl/>
          <w:lang w:bidi="ar"/>
        </w:rPr>
        <w:t xml:space="preserve"> </w:t>
      </w:r>
      <w:r w:rsidR="00B51073">
        <w:rPr>
          <w:rStyle w:val="rynqvb"/>
          <w:rFonts w:hint="cs"/>
          <w:sz w:val="24"/>
          <w:szCs w:val="24"/>
          <w:rtl/>
        </w:rPr>
        <w:t>(</w:t>
      </w:r>
      <w:r w:rsidR="00B51073">
        <w:rPr>
          <w:rStyle w:val="rynqvb"/>
          <w:sz w:val="24"/>
          <w:szCs w:val="24"/>
          <w:lang w:val="en-AU"/>
        </w:rPr>
        <w:t>City housing</w:t>
      </w:r>
      <w:r w:rsidR="00B51073">
        <w:rPr>
          <w:rStyle w:val="rynqvb"/>
          <w:rFonts w:hint="cs"/>
          <w:sz w:val="24"/>
          <w:szCs w:val="24"/>
          <w:rtl/>
          <w:lang w:val="en-AU"/>
        </w:rPr>
        <w:t xml:space="preserve">) </w:t>
      </w:r>
      <w:r w:rsidR="00B51073" w:rsidRPr="00FE46B5">
        <w:rPr>
          <w:rStyle w:val="rynqvb"/>
          <w:rFonts w:hint="cs"/>
          <w:sz w:val="24"/>
          <w:szCs w:val="24"/>
          <w:rtl/>
          <w:lang w:val="en-AU" w:bidi="ar"/>
        </w:rPr>
        <w:t>وظائ</w:t>
      </w:r>
      <w:r w:rsidR="00B51073" w:rsidRPr="00FE46B5">
        <w:rPr>
          <w:rStyle w:val="rynqvb"/>
          <w:rFonts w:hint="eastAsia"/>
          <w:sz w:val="24"/>
          <w:szCs w:val="24"/>
          <w:rtl/>
          <w:lang w:val="en-AU" w:bidi="ar"/>
        </w:rPr>
        <w:t>ف</w:t>
      </w:r>
      <w:r w:rsidR="00347B1E" w:rsidRPr="00FE46B5">
        <w:rPr>
          <w:rStyle w:val="rynqvb"/>
          <w:rFonts w:hint="cs"/>
          <w:sz w:val="24"/>
          <w:szCs w:val="24"/>
          <w:rtl/>
          <w:lang w:val="en-AU"/>
        </w:rPr>
        <w:t xml:space="preserve"> </w:t>
      </w:r>
      <w:r w:rsidRPr="00FE46B5">
        <w:rPr>
          <w:rStyle w:val="rynqvb"/>
          <w:rFonts w:hint="cs"/>
          <w:sz w:val="24"/>
          <w:szCs w:val="24"/>
          <w:rtl/>
          <w:lang w:bidi="ar"/>
        </w:rPr>
        <w:t>مماثلة م</w:t>
      </w:r>
      <w:r w:rsidR="00347B1E" w:rsidRPr="00FE46B5">
        <w:rPr>
          <w:rStyle w:val="rynqvb"/>
          <w:rFonts w:hint="cs"/>
          <w:sz w:val="24"/>
          <w:szCs w:val="24"/>
          <w:rtl/>
          <w:lang w:bidi="ar"/>
        </w:rPr>
        <w:t xml:space="preserve">ع شركة </w:t>
      </w:r>
      <w:proofErr w:type="spellStart"/>
      <w:r w:rsidRPr="00FE46B5">
        <w:rPr>
          <w:rStyle w:val="rynqvb"/>
          <w:rFonts w:hint="cs"/>
          <w:sz w:val="24"/>
          <w:szCs w:val="24"/>
          <w:lang w:bidi="ar"/>
        </w:rPr>
        <w:t>Te</w:t>
      </w:r>
      <w:proofErr w:type="spellEnd"/>
      <w:r w:rsidRPr="00FE46B5">
        <w:rPr>
          <w:rStyle w:val="rynqvb"/>
          <w:rFonts w:hint="cs"/>
          <w:sz w:val="24"/>
          <w:szCs w:val="24"/>
          <w:lang w:bidi="ar"/>
        </w:rPr>
        <w:t xml:space="preserve"> Toi </w:t>
      </w:r>
      <w:proofErr w:type="spellStart"/>
      <w:r w:rsidR="009F66DE" w:rsidRPr="00FE46B5">
        <w:rPr>
          <w:rStyle w:val="rynqvb"/>
          <w:sz w:val="24"/>
          <w:szCs w:val="24"/>
          <w:lang w:bidi="ar"/>
        </w:rPr>
        <w:t>Mahana</w:t>
      </w:r>
      <w:proofErr w:type="spellEnd"/>
      <w:r w:rsidR="009F66DE" w:rsidRPr="00FE46B5">
        <w:rPr>
          <w:rStyle w:val="rynqvb"/>
          <w:sz w:val="24"/>
          <w:szCs w:val="24"/>
          <w:rtl/>
          <w:lang w:bidi="ar"/>
        </w:rPr>
        <w:t>،</w:t>
      </w:r>
      <w:r w:rsidRPr="00FE46B5">
        <w:rPr>
          <w:rStyle w:val="rynqvb"/>
          <w:rFonts w:hint="cs"/>
          <w:sz w:val="24"/>
          <w:szCs w:val="24"/>
          <w:rtl/>
          <w:lang w:bidi="ar"/>
        </w:rPr>
        <w:t xml:space="preserve"> بما في ذلك مستشاري الإيجار وفريق تنمية المجتمع وفريق صيانة المراف</w:t>
      </w:r>
      <w:r w:rsidR="00347B1E" w:rsidRPr="00FE46B5">
        <w:rPr>
          <w:rStyle w:val="rynqvb"/>
          <w:rFonts w:hint="cs"/>
          <w:sz w:val="24"/>
          <w:szCs w:val="24"/>
          <w:rtl/>
          <w:lang w:bidi="ar"/>
        </w:rPr>
        <w:t>ق.</w:t>
      </w:r>
      <w:r w:rsidRPr="00FE46B5">
        <w:rPr>
          <w:rStyle w:val="hwtze"/>
          <w:rFonts w:hint="cs"/>
          <w:sz w:val="24"/>
          <w:szCs w:val="24"/>
          <w:lang w:bidi="ar"/>
        </w:rPr>
        <w:t xml:space="preserve"> </w:t>
      </w:r>
      <w:r w:rsidRPr="00FE46B5">
        <w:rPr>
          <w:rStyle w:val="rynqvb"/>
          <w:rFonts w:hint="cs"/>
          <w:sz w:val="24"/>
          <w:szCs w:val="24"/>
          <w:rtl/>
          <w:lang w:bidi="ar"/>
        </w:rPr>
        <w:t>ستقوم</w:t>
      </w:r>
      <w:r w:rsidRPr="00FE46B5">
        <w:rPr>
          <w:rStyle w:val="rynqvb"/>
          <w:rFonts w:hint="cs"/>
          <w:sz w:val="24"/>
          <w:szCs w:val="24"/>
          <w:lang w:bidi="ar"/>
        </w:rPr>
        <w:t xml:space="preserve"> </w:t>
      </w:r>
      <w:r w:rsidR="009F66DE" w:rsidRPr="00FE46B5">
        <w:rPr>
          <w:rStyle w:val="rynqvb"/>
          <w:rFonts w:hint="cs"/>
          <w:sz w:val="24"/>
          <w:szCs w:val="24"/>
          <w:rtl/>
        </w:rPr>
        <w:t xml:space="preserve">شركة </w:t>
      </w:r>
      <w:proofErr w:type="spellStart"/>
      <w:r w:rsidR="009F66DE" w:rsidRPr="00FE46B5">
        <w:rPr>
          <w:rStyle w:val="rynqvb"/>
          <w:sz w:val="24"/>
          <w:szCs w:val="24"/>
          <w:lang w:bidi="ar"/>
        </w:rPr>
        <w:t>Te</w:t>
      </w:r>
      <w:proofErr w:type="spellEnd"/>
      <w:r w:rsidR="00526A2E" w:rsidRPr="00FE46B5">
        <w:rPr>
          <w:rStyle w:val="rynqvb"/>
          <w:rFonts w:hint="cs"/>
          <w:sz w:val="24"/>
          <w:szCs w:val="24"/>
          <w:lang w:bidi="ar"/>
        </w:rPr>
        <w:t xml:space="preserve"> Toi </w:t>
      </w:r>
      <w:proofErr w:type="spellStart"/>
      <w:r w:rsidR="00526A2E" w:rsidRPr="00FE46B5">
        <w:rPr>
          <w:rStyle w:val="rynqvb"/>
          <w:rFonts w:hint="cs"/>
          <w:sz w:val="24"/>
          <w:szCs w:val="24"/>
          <w:lang w:bidi="ar"/>
        </w:rPr>
        <w:t>Mahana</w:t>
      </w:r>
      <w:proofErr w:type="spellEnd"/>
      <w:r w:rsidR="00526A2E" w:rsidRPr="00FE46B5">
        <w:rPr>
          <w:rStyle w:val="rynqvb"/>
          <w:rFonts w:hint="cs"/>
          <w:sz w:val="24"/>
          <w:szCs w:val="24"/>
          <w:rtl/>
          <w:lang w:bidi="ar"/>
        </w:rPr>
        <w:t xml:space="preserve"> </w:t>
      </w:r>
      <w:r w:rsidRPr="00FE46B5">
        <w:rPr>
          <w:rStyle w:val="rynqvb"/>
          <w:rFonts w:hint="cs"/>
          <w:sz w:val="24"/>
          <w:szCs w:val="24"/>
          <w:rtl/>
          <w:lang w:bidi="ar"/>
        </w:rPr>
        <w:t>بتأكيد</w:t>
      </w:r>
      <w:r w:rsidR="0039772E" w:rsidRPr="00FE46B5">
        <w:rPr>
          <w:rStyle w:val="rynqvb"/>
          <w:rFonts w:hint="cs"/>
          <w:sz w:val="24"/>
          <w:szCs w:val="24"/>
          <w:rtl/>
          <w:lang w:bidi="ar"/>
        </w:rPr>
        <w:t xml:space="preserve"> </w:t>
      </w:r>
      <w:r w:rsidR="009F66DE" w:rsidRPr="00FE46B5">
        <w:rPr>
          <w:rStyle w:val="rynqvb"/>
          <w:rFonts w:hint="cs"/>
          <w:sz w:val="24"/>
          <w:szCs w:val="24"/>
          <w:rtl/>
          <w:lang w:bidi="ar"/>
        </w:rPr>
        <w:t>ذلك وتقديم</w:t>
      </w:r>
      <w:r w:rsidRPr="00FE46B5">
        <w:rPr>
          <w:rStyle w:val="rynqvb"/>
          <w:rFonts w:hint="cs"/>
          <w:sz w:val="24"/>
          <w:szCs w:val="24"/>
          <w:rtl/>
          <w:lang w:bidi="ar"/>
        </w:rPr>
        <w:t xml:space="preserve"> مستشار الإيجار الخاص بك عندما تتولى المهمة في </w:t>
      </w:r>
      <w:r w:rsidR="002E200F">
        <w:rPr>
          <w:rFonts w:asciiTheme="minorBidi" w:eastAsia="Times New Roman" w:hAnsiTheme="minorBidi"/>
          <w:sz w:val="24"/>
          <w:szCs w:val="24"/>
          <w:rtl/>
          <w:lang w:val="en-AU" w:eastAsia="en-AU" w:bidi="ar"/>
        </w:rPr>
        <w:t>أغسطس</w:t>
      </w:r>
      <w:r w:rsidRPr="00FE46B5">
        <w:rPr>
          <w:rStyle w:val="rynqvb"/>
          <w:rFonts w:hint="cs"/>
          <w:sz w:val="24"/>
          <w:szCs w:val="24"/>
          <w:lang w:bidi="ar"/>
        </w:rPr>
        <w:t>.</w:t>
      </w:r>
    </w:p>
    <w:p w14:paraId="23D8BDC2" w14:textId="77777777" w:rsidR="006C551D" w:rsidRPr="00FE46B5" w:rsidRDefault="006C551D" w:rsidP="006C551D">
      <w:pPr>
        <w:bidi/>
        <w:spacing w:after="0"/>
        <w:rPr>
          <w:rFonts w:ascii="Arial" w:hAnsi="Arial" w:cs="Arial"/>
          <w:b/>
          <w:bCs/>
          <w:sz w:val="24"/>
          <w:szCs w:val="24"/>
        </w:rPr>
      </w:pPr>
    </w:p>
    <w:p w14:paraId="62041379" w14:textId="4C1797F4" w:rsidR="0074291D" w:rsidRPr="0074291D" w:rsidRDefault="0074291D" w:rsidP="0074291D">
      <w:pPr>
        <w:bidi/>
        <w:spacing w:after="0"/>
        <w:rPr>
          <w:rFonts w:ascii="Arial" w:hAnsi="Arial" w:cs="Arial"/>
          <w:b/>
          <w:bCs/>
          <w:sz w:val="24"/>
          <w:szCs w:val="24"/>
          <w:rtl/>
        </w:rPr>
      </w:pPr>
      <w:r w:rsidRPr="0074291D">
        <w:rPr>
          <w:rFonts w:ascii="Arial" w:hAnsi="Arial" w:cs="Arial"/>
          <w:b/>
          <w:bCs/>
          <w:sz w:val="24"/>
          <w:szCs w:val="24"/>
          <w:rtl/>
        </w:rPr>
        <w:t>كيف ستختار</w:t>
      </w:r>
      <w:r w:rsidRPr="0074291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74291D">
        <w:rPr>
          <w:rFonts w:ascii="Arial" w:hAnsi="Arial" w:cs="Arial"/>
          <w:b/>
          <w:bCs/>
          <w:sz w:val="24"/>
          <w:szCs w:val="24"/>
        </w:rPr>
        <w:t>Te</w:t>
      </w:r>
      <w:proofErr w:type="spellEnd"/>
      <w:r w:rsidRPr="0074291D">
        <w:rPr>
          <w:rFonts w:ascii="Arial" w:hAnsi="Arial" w:cs="Arial"/>
          <w:b/>
          <w:bCs/>
          <w:sz w:val="24"/>
          <w:szCs w:val="24"/>
        </w:rPr>
        <w:t xml:space="preserve"> Toi </w:t>
      </w:r>
      <w:proofErr w:type="spellStart"/>
      <w:r w:rsidRPr="0074291D">
        <w:rPr>
          <w:rFonts w:ascii="Arial" w:hAnsi="Arial" w:cs="Arial"/>
          <w:b/>
          <w:bCs/>
          <w:sz w:val="24"/>
          <w:szCs w:val="24"/>
        </w:rPr>
        <w:t>Mahana</w:t>
      </w:r>
      <w:proofErr w:type="spellEnd"/>
      <w:r w:rsidRPr="0074291D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 w:hint="cs"/>
          <w:b/>
          <w:bCs/>
          <w:sz w:val="24"/>
          <w:szCs w:val="24"/>
          <w:rtl/>
        </w:rPr>
        <w:t>ال</w:t>
      </w:r>
      <w:r w:rsidRPr="0074291D">
        <w:rPr>
          <w:rFonts w:ascii="Arial" w:hAnsi="Arial" w:cs="Arial"/>
          <w:b/>
          <w:bCs/>
          <w:sz w:val="24"/>
          <w:szCs w:val="24"/>
          <w:rtl/>
        </w:rPr>
        <w:t xml:space="preserve">مستأجرين </w:t>
      </w:r>
      <w:r>
        <w:rPr>
          <w:rFonts w:ascii="Arial" w:hAnsi="Arial" w:cs="Arial" w:hint="cs"/>
          <w:b/>
          <w:bCs/>
          <w:sz w:val="24"/>
          <w:szCs w:val="24"/>
          <w:rtl/>
        </w:rPr>
        <w:t>ال</w:t>
      </w:r>
      <w:r w:rsidRPr="0074291D">
        <w:rPr>
          <w:rFonts w:ascii="Arial" w:hAnsi="Arial" w:cs="Arial"/>
          <w:b/>
          <w:bCs/>
          <w:sz w:val="24"/>
          <w:szCs w:val="24"/>
          <w:rtl/>
        </w:rPr>
        <w:t>جدد؟</w:t>
      </w:r>
    </w:p>
    <w:p w14:paraId="388BF492" w14:textId="6BF76DD2" w:rsidR="00D35C8D" w:rsidRPr="002F50BE" w:rsidRDefault="007A4FED" w:rsidP="0074291D">
      <w:pPr>
        <w:bidi/>
        <w:spacing w:after="0"/>
        <w:rPr>
          <w:rFonts w:ascii="Arial" w:hAnsi="Arial" w:cs="Arial"/>
          <w:sz w:val="24"/>
          <w:szCs w:val="24"/>
          <w:lang w:val="en-AU"/>
        </w:rPr>
      </w:pPr>
      <w:r w:rsidRPr="007A4FED">
        <w:rPr>
          <w:rFonts w:ascii="Arial" w:hAnsi="Arial" w:cs="Arial"/>
          <w:sz w:val="24"/>
          <w:szCs w:val="24"/>
          <w:rtl/>
        </w:rPr>
        <w:t>مع ظهور مساكن شاغرة</w:t>
      </w:r>
      <w:r>
        <w:rPr>
          <w:rFonts w:ascii="Arial" w:hAnsi="Arial" w:cs="Arial" w:hint="cs"/>
          <w:sz w:val="24"/>
          <w:szCs w:val="24"/>
          <w:rtl/>
          <w:lang w:val="en-US"/>
        </w:rPr>
        <w:t xml:space="preserve">، </w:t>
      </w:r>
      <w:r w:rsidR="0074291D" w:rsidRPr="002F50BE">
        <w:rPr>
          <w:rFonts w:ascii="Arial" w:hAnsi="Arial" w:cs="Arial"/>
          <w:sz w:val="24"/>
          <w:szCs w:val="24"/>
          <w:rtl/>
        </w:rPr>
        <w:t xml:space="preserve">ستحصل </w:t>
      </w:r>
      <w:proofErr w:type="spellStart"/>
      <w:r w:rsidR="0074291D" w:rsidRPr="002F50BE">
        <w:rPr>
          <w:rFonts w:ascii="Arial" w:hAnsi="Arial" w:cs="Arial"/>
          <w:sz w:val="24"/>
          <w:szCs w:val="24"/>
        </w:rPr>
        <w:t>Te</w:t>
      </w:r>
      <w:proofErr w:type="spellEnd"/>
      <w:r w:rsidR="0074291D" w:rsidRPr="002F50BE">
        <w:rPr>
          <w:rFonts w:ascii="Arial" w:hAnsi="Arial" w:cs="Arial"/>
          <w:sz w:val="24"/>
          <w:szCs w:val="24"/>
        </w:rPr>
        <w:t xml:space="preserve"> Toi </w:t>
      </w:r>
      <w:proofErr w:type="spellStart"/>
      <w:r w:rsidR="0074291D" w:rsidRPr="002F50BE">
        <w:rPr>
          <w:rFonts w:ascii="Arial" w:hAnsi="Arial" w:cs="Arial"/>
          <w:sz w:val="24"/>
          <w:szCs w:val="24"/>
        </w:rPr>
        <w:t>Mahana</w:t>
      </w:r>
      <w:proofErr w:type="spellEnd"/>
      <w:r w:rsidR="0074291D" w:rsidRPr="002F50BE">
        <w:rPr>
          <w:rFonts w:ascii="Arial" w:hAnsi="Arial" w:cs="Arial"/>
          <w:sz w:val="24"/>
          <w:szCs w:val="24"/>
          <w:rtl/>
        </w:rPr>
        <w:t xml:space="preserve"> على مستأجرين </w:t>
      </w:r>
      <w:r w:rsidR="00D14C30" w:rsidRPr="002F50BE">
        <w:rPr>
          <w:rFonts w:ascii="Arial" w:hAnsi="Arial" w:cs="Arial" w:hint="cs"/>
          <w:sz w:val="24"/>
          <w:szCs w:val="24"/>
          <w:rtl/>
        </w:rPr>
        <w:t>جدد</w:t>
      </w:r>
      <w:r>
        <w:rPr>
          <w:rFonts w:ascii="Arial" w:hAnsi="Arial" w:cs="Arial" w:hint="cs"/>
          <w:sz w:val="24"/>
          <w:szCs w:val="24"/>
          <w:rtl/>
        </w:rPr>
        <w:t xml:space="preserve"> </w:t>
      </w:r>
      <w:r w:rsidR="0074291D" w:rsidRPr="002F50BE">
        <w:rPr>
          <w:rFonts w:ascii="Arial" w:hAnsi="Arial" w:cs="Arial"/>
          <w:sz w:val="24"/>
          <w:szCs w:val="24"/>
          <w:rtl/>
        </w:rPr>
        <w:t xml:space="preserve">من سجل الإسكان العام في </w:t>
      </w:r>
      <w:r w:rsidR="0074291D" w:rsidRPr="002F50BE">
        <w:rPr>
          <w:rFonts w:ascii="Arial" w:hAnsi="Arial" w:cs="Arial"/>
          <w:sz w:val="24"/>
          <w:szCs w:val="24"/>
        </w:rPr>
        <w:t>MSD</w:t>
      </w:r>
      <w:r w:rsidR="0074291D" w:rsidRPr="002F50BE">
        <w:rPr>
          <w:rFonts w:ascii="Arial" w:hAnsi="Arial" w:cs="Arial"/>
          <w:sz w:val="24"/>
          <w:szCs w:val="24"/>
          <w:rtl/>
        </w:rPr>
        <w:t>.</w:t>
      </w:r>
    </w:p>
    <w:p w14:paraId="2C4E475C" w14:textId="77777777" w:rsidR="00E4625B" w:rsidRDefault="00E4625B" w:rsidP="00E25C30">
      <w:pPr>
        <w:bidi/>
        <w:spacing w:after="0"/>
        <w:rPr>
          <w:rFonts w:ascii="Arial" w:hAnsi="Arial" w:cs="Arial"/>
          <w:sz w:val="24"/>
          <w:szCs w:val="24"/>
          <w:rtl/>
        </w:rPr>
      </w:pPr>
    </w:p>
    <w:p w14:paraId="1A16270C" w14:textId="610FC57C" w:rsidR="005F1B8E" w:rsidRPr="005F1B8E" w:rsidRDefault="005F1B8E" w:rsidP="005F1B8E">
      <w:pPr>
        <w:bidi/>
        <w:spacing w:after="0"/>
        <w:rPr>
          <w:rFonts w:ascii="Arial" w:hAnsi="Arial" w:cs="Arial"/>
          <w:b/>
          <w:bCs/>
          <w:sz w:val="24"/>
          <w:szCs w:val="24"/>
          <w:rtl/>
        </w:rPr>
      </w:pPr>
      <w:r w:rsidRPr="005F1B8E">
        <w:rPr>
          <w:rFonts w:ascii="Arial" w:hAnsi="Arial" w:cs="Arial"/>
          <w:b/>
          <w:bCs/>
          <w:sz w:val="24"/>
          <w:szCs w:val="24"/>
          <w:rtl/>
        </w:rPr>
        <w:t>هل ستقوم</w:t>
      </w:r>
      <w:r>
        <w:rPr>
          <w:rFonts w:ascii="Arial" w:hAnsi="Arial" w:cs="Arial" w:hint="cs"/>
          <w:b/>
          <w:bCs/>
          <w:sz w:val="24"/>
          <w:szCs w:val="24"/>
          <w:rtl/>
        </w:rPr>
        <w:t>ون</w:t>
      </w:r>
      <w:r w:rsidRPr="005F1B8E">
        <w:rPr>
          <w:rFonts w:ascii="Arial" w:hAnsi="Arial" w:cs="Arial"/>
          <w:b/>
          <w:bCs/>
          <w:sz w:val="24"/>
          <w:szCs w:val="24"/>
          <w:rtl/>
        </w:rPr>
        <w:t xml:space="preserve"> بتحديث اللافتات؟</w:t>
      </w:r>
    </w:p>
    <w:p w14:paraId="732A8547" w14:textId="657D0F0D" w:rsidR="00E4625B" w:rsidRDefault="005F1B8E" w:rsidP="005F1B8E">
      <w:pPr>
        <w:bidi/>
        <w:spacing w:after="0"/>
        <w:rPr>
          <w:rFonts w:ascii="Arial" w:hAnsi="Arial" w:cs="Arial"/>
          <w:sz w:val="24"/>
          <w:szCs w:val="24"/>
          <w:rtl/>
        </w:rPr>
      </w:pPr>
      <w:r w:rsidRPr="005F1B8E">
        <w:rPr>
          <w:rFonts w:ascii="Arial" w:hAnsi="Arial" w:cs="Arial" w:hint="cs"/>
          <w:sz w:val="24"/>
          <w:szCs w:val="24"/>
          <w:rtl/>
        </w:rPr>
        <w:t>نعم،</w:t>
      </w:r>
      <w:r w:rsidRPr="005F1B8E">
        <w:rPr>
          <w:rFonts w:ascii="Arial" w:hAnsi="Arial" w:cs="Arial"/>
          <w:sz w:val="24"/>
          <w:szCs w:val="24"/>
          <w:rtl/>
        </w:rPr>
        <w:t xml:space="preserve"> سنقوم بتحديث اللافتات في المجمعات السكنية </w:t>
      </w:r>
      <w:r w:rsidRPr="00014C80">
        <w:rPr>
          <w:rFonts w:ascii="Arial" w:hAnsi="Arial" w:cs="Arial"/>
          <w:sz w:val="24"/>
          <w:szCs w:val="24"/>
          <w:rtl/>
        </w:rPr>
        <w:t>لتعكس</w:t>
      </w:r>
      <w:r w:rsidR="00014C80">
        <w:rPr>
          <w:rFonts w:ascii="Arial" w:hAnsi="Arial" w:cs="Arial" w:hint="cs"/>
          <w:sz w:val="24"/>
          <w:szCs w:val="24"/>
          <w:rtl/>
        </w:rPr>
        <w:t xml:space="preserve"> اسم شركة</w:t>
      </w:r>
      <w:r w:rsidRPr="005F1B8E">
        <w:rPr>
          <w:rFonts w:ascii="Arial" w:hAnsi="Arial" w:cs="Arial"/>
          <w:sz w:val="24"/>
          <w:szCs w:val="24"/>
          <w:rtl/>
        </w:rPr>
        <w:t xml:space="preserve"> </w:t>
      </w:r>
      <w:proofErr w:type="spellStart"/>
      <w:r w:rsidRPr="005F1B8E">
        <w:rPr>
          <w:rFonts w:ascii="Arial" w:hAnsi="Arial" w:cs="Arial"/>
          <w:sz w:val="24"/>
          <w:szCs w:val="24"/>
        </w:rPr>
        <w:t>Te</w:t>
      </w:r>
      <w:proofErr w:type="spellEnd"/>
      <w:r w:rsidRPr="005F1B8E">
        <w:rPr>
          <w:rFonts w:ascii="Arial" w:hAnsi="Arial" w:cs="Arial"/>
          <w:sz w:val="24"/>
          <w:szCs w:val="24"/>
        </w:rPr>
        <w:t xml:space="preserve"> Toi </w:t>
      </w:r>
      <w:proofErr w:type="spellStart"/>
      <w:r w:rsidRPr="005F1B8E">
        <w:rPr>
          <w:rFonts w:ascii="Arial" w:hAnsi="Arial" w:cs="Arial"/>
          <w:sz w:val="24"/>
          <w:szCs w:val="24"/>
        </w:rPr>
        <w:t>Mahana</w:t>
      </w:r>
      <w:proofErr w:type="spellEnd"/>
      <w:r w:rsidRPr="005F1B8E">
        <w:rPr>
          <w:rFonts w:ascii="Arial" w:hAnsi="Arial" w:cs="Arial"/>
          <w:sz w:val="24"/>
          <w:szCs w:val="24"/>
          <w:rtl/>
        </w:rPr>
        <w:t xml:space="preserve">. سنقوم بإزالة </w:t>
      </w:r>
      <w:r w:rsidR="00014C80">
        <w:rPr>
          <w:rFonts w:ascii="Arial" w:hAnsi="Arial" w:cs="Arial" w:hint="cs"/>
          <w:sz w:val="24"/>
          <w:szCs w:val="24"/>
          <w:rtl/>
        </w:rPr>
        <w:t>شعار</w:t>
      </w:r>
      <w:r w:rsidRPr="005F1B8E">
        <w:rPr>
          <w:rFonts w:ascii="Arial" w:hAnsi="Arial" w:cs="Arial"/>
          <w:sz w:val="24"/>
          <w:szCs w:val="24"/>
        </w:rPr>
        <w:t>Wellington City Council</w:t>
      </w:r>
      <w:r w:rsidRPr="005F1B8E">
        <w:rPr>
          <w:rFonts w:ascii="Arial" w:hAnsi="Arial" w:cs="Arial"/>
          <w:sz w:val="24"/>
          <w:szCs w:val="24"/>
          <w:rtl/>
        </w:rPr>
        <w:t xml:space="preserve">. سيستغرق هذا بعض الوقت حتى </w:t>
      </w:r>
      <w:r w:rsidRPr="005F1B8E">
        <w:rPr>
          <w:rFonts w:ascii="Arial" w:hAnsi="Arial" w:cs="Arial" w:hint="cs"/>
          <w:sz w:val="24"/>
          <w:szCs w:val="24"/>
          <w:rtl/>
        </w:rPr>
        <w:t>يكتمل،</w:t>
      </w:r>
      <w:r w:rsidRPr="005F1B8E">
        <w:rPr>
          <w:rFonts w:ascii="Arial" w:hAnsi="Arial" w:cs="Arial"/>
          <w:sz w:val="24"/>
          <w:szCs w:val="24"/>
          <w:rtl/>
        </w:rPr>
        <w:t xml:space="preserve"> لذا قد تلاحظ تغييرات بمرور الوقت. قد يستمر بعض المقاولين الذين يعملون في منزلك في امتلاك سيارات و</w:t>
      </w:r>
      <w:r>
        <w:rPr>
          <w:rFonts w:ascii="Arial" w:hAnsi="Arial" w:cs="Arial" w:hint="cs"/>
          <w:sz w:val="24"/>
          <w:szCs w:val="24"/>
          <w:rtl/>
        </w:rPr>
        <w:t>ملابس</w:t>
      </w:r>
      <w:r w:rsidRPr="005F1B8E">
        <w:rPr>
          <w:rFonts w:ascii="Arial" w:hAnsi="Arial" w:cs="Arial"/>
          <w:sz w:val="24"/>
          <w:szCs w:val="24"/>
          <w:rtl/>
        </w:rPr>
        <w:t xml:space="preserve"> </w:t>
      </w:r>
      <w:r w:rsidR="00DA184C" w:rsidRPr="005F1B8E">
        <w:rPr>
          <w:rFonts w:ascii="Arial" w:hAnsi="Arial" w:cs="Arial" w:hint="cs"/>
          <w:sz w:val="24"/>
          <w:szCs w:val="24"/>
          <w:rtl/>
        </w:rPr>
        <w:t xml:space="preserve">تحمل </w:t>
      </w:r>
      <w:r w:rsidR="00DA184C">
        <w:rPr>
          <w:rFonts w:ascii="Arial" w:hAnsi="Arial" w:cs="Arial" w:hint="cs"/>
          <w:sz w:val="24"/>
          <w:szCs w:val="24"/>
          <w:rtl/>
        </w:rPr>
        <w:t>شعار</w:t>
      </w:r>
      <w:r w:rsidR="00141AA8">
        <w:rPr>
          <w:rFonts w:ascii="Arial" w:hAnsi="Arial" w:cs="Arial" w:hint="cs"/>
          <w:sz w:val="24"/>
          <w:szCs w:val="24"/>
          <w:rtl/>
        </w:rPr>
        <w:t xml:space="preserve"> المجلس </w:t>
      </w:r>
      <w:r w:rsidR="00141AA8" w:rsidRPr="004B05CC">
        <w:rPr>
          <w:rFonts w:ascii="Arial" w:hAnsi="Arial" w:cs="Arial" w:hint="cs"/>
          <w:sz w:val="24"/>
          <w:szCs w:val="24"/>
          <w:rtl/>
        </w:rPr>
        <w:t>المحلي</w:t>
      </w:r>
      <w:r w:rsidRPr="004B05CC">
        <w:rPr>
          <w:rFonts w:ascii="Arial" w:hAnsi="Arial" w:cs="Arial" w:hint="cs"/>
          <w:sz w:val="24"/>
          <w:szCs w:val="24"/>
          <w:rtl/>
        </w:rPr>
        <w:t xml:space="preserve"> </w:t>
      </w:r>
      <w:r w:rsidR="00141AA8" w:rsidRPr="004B05CC">
        <w:rPr>
          <w:rFonts w:ascii="Arial" w:hAnsi="Arial" w:cs="Arial" w:hint="cs"/>
          <w:sz w:val="24"/>
          <w:szCs w:val="24"/>
          <w:rtl/>
        </w:rPr>
        <w:t xml:space="preserve">في </w:t>
      </w:r>
      <w:r w:rsidR="004B05CC" w:rsidRPr="004B05CC">
        <w:rPr>
          <w:rFonts w:ascii="Arial" w:hAnsi="Arial" w:cs="Arial" w:hint="cs"/>
          <w:sz w:val="24"/>
          <w:szCs w:val="24"/>
          <w:rtl/>
        </w:rPr>
        <w:t>تلك الأثناء</w:t>
      </w:r>
      <w:r w:rsidR="004B05CC">
        <w:rPr>
          <w:rFonts w:ascii="Arial" w:hAnsi="Arial" w:cs="Arial" w:hint="cs"/>
          <w:sz w:val="24"/>
          <w:szCs w:val="24"/>
          <w:rtl/>
        </w:rPr>
        <w:t>.</w:t>
      </w:r>
    </w:p>
    <w:p w14:paraId="4B79CED7" w14:textId="77777777" w:rsidR="00BA5D16" w:rsidRDefault="00BA5D16" w:rsidP="00E25C30">
      <w:pPr>
        <w:bidi/>
        <w:spacing w:after="0"/>
        <w:rPr>
          <w:rFonts w:ascii="Arial" w:hAnsi="Arial" w:cs="Arial"/>
          <w:sz w:val="24"/>
          <w:szCs w:val="24"/>
          <w:rtl/>
        </w:rPr>
      </w:pPr>
    </w:p>
    <w:p w14:paraId="750606C5" w14:textId="77777777" w:rsidR="00BA5D16" w:rsidRPr="00B917EE" w:rsidRDefault="00BA5D16" w:rsidP="00BA5D16">
      <w:pPr>
        <w:bidi/>
        <w:spacing w:after="0"/>
        <w:rPr>
          <w:rFonts w:ascii="Arial" w:hAnsi="Arial" w:cs="Arial"/>
          <w:b/>
          <w:bCs/>
          <w:sz w:val="24"/>
          <w:szCs w:val="24"/>
          <w:rtl/>
        </w:rPr>
      </w:pPr>
      <w:r w:rsidRPr="00B917EE">
        <w:rPr>
          <w:rFonts w:ascii="Arial" w:hAnsi="Arial" w:cs="Arial"/>
          <w:b/>
          <w:bCs/>
          <w:sz w:val="24"/>
          <w:szCs w:val="24"/>
          <w:rtl/>
        </w:rPr>
        <w:t>ما هو الدعم المتاح للمستأجرين الذين لا يتحدثون الإنجليزية؟</w:t>
      </w:r>
    </w:p>
    <w:p w14:paraId="033E9A39" w14:textId="389C50EB" w:rsidR="00BA5D16" w:rsidRPr="00BA5D16" w:rsidRDefault="00BA5D16" w:rsidP="00BA5D16">
      <w:pPr>
        <w:bidi/>
        <w:spacing w:after="0"/>
        <w:rPr>
          <w:rFonts w:ascii="Arial" w:hAnsi="Arial" w:cs="Arial"/>
          <w:sz w:val="24"/>
          <w:szCs w:val="24"/>
          <w:rtl/>
        </w:rPr>
      </w:pPr>
      <w:r w:rsidRPr="00BA5D16">
        <w:rPr>
          <w:rFonts w:ascii="Arial" w:hAnsi="Arial" w:cs="Arial"/>
          <w:sz w:val="24"/>
          <w:szCs w:val="24"/>
          <w:rtl/>
        </w:rPr>
        <w:t xml:space="preserve">إذا كنت بحاجة إلى مساعدة </w:t>
      </w:r>
      <w:r w:rsidR="00B917EE" w:rsidRPr="00BA5D16">
        <w:rPr>
          <w:rFonts w:ascii="Arial" w:hAnsi="Arial" w:cs="Arial" w:hint="cs"/>
          <w:sz w:val="24"/>
          <w:szCs w:val="24"/>
          <w:rtl/>
        </w:rPr>
        <w:t>بلغتك،</w:t>
      </w:r>
      <w:r w:rsidRPr="00BA5D16">
        <w:rPr>
          <w:rFonts w:ascii="Arial" w:hAnsi="Arial" w:cs="Arial"/>
          <w:sz w:val="24"/>
          <w:szCs w:val="24"/>
          <w:rtl/>
        </w:rPr>
        <w:t xml:space="preserve"> من فضلك</w:t>
      </w:r>
      <w:r w:rsidRPr="00BA5D16">
        <w:rPr>
          <w:rFonts w:ascii="Arial" w:hAnsi="Arial" w:cs="Arial"/>
          <w:sz w:val="24"/>
          <w:szCs w:val="24"/>
        </w:rPr>
        <w:t>:</w:t>
      </w:r>
    </w:p>
    <w:p w14:paraId="13AF2A7E" w14:textId="73F87DB7" w:rsidR="00BA5D16" w:rsidRPr="00BA5D16" w:rsidRDefault="00BA5D16" w:rsidP="00BA5D16">
      <w:pPr>
        <w:bidi/>
        <w:spacing w:after="0"/>
        <w:rPr>
          <w:rFonts w:ascii="Arial" w:hAnsi="Arial" w:cs="Arial"/>
          <w:sz w:val="24"/>
          <w:szCs w:val="24"/>
          <w:rtl/>
        </w:rPr>
      </w:pPr>
      <w:r w:rsidRPr="00BA5D16">
        <w:rPr>
          <w:rFonts w:ascii="Arial" w:hAnsi="Arial" w:cs="Arial"/>
          <w:sz w:val="24"/>
          <w:szCs w:val="24"/>
        </w:rPr>
        <w:t>•</w:t>
      </w:r>
      <w:r w:rsidR="00B917EE">
        <w:rPr>
          <w:rFonts w:ascii="Arial" w:hAnsi="Arial" w:cs="Arial" w:hint="cs"/>
          <w:sz w:val="24"/>
          <w:szCs w:val="24"/>
          <w:rtl/>
        </w:rPr>
        <w:t xml:space="preserve">   </w:t>
      </w:r>
      <w:r w:rsidRPr="00BA5D16">
        <w:rPr>
          <w:rFonts w:ascii="Arial" w:hAnsi="Arial" w:cs="Arial"/>
          <w:sz w:val="24"/>
          <w:szCs w:val="24"/>
          <w:rtl/>
        </w:rPr>
        <w:t>اتصل بالمجلس</w:t>
      </w:r>
      <w:r w:rsidR="00B917EE">
        <w:rPr>
          <w:rFonts w:ascii="Arial" w:hAnsi="Arial" w:cs="Arial" w:hint="cs"/>
          <w:sz w:val="24"/>
          <w:szCs w:val="24"/>
          <w:rtl/>
        </w:rPr>
        <w:t xml:space="preserve"> المحلي</w:t>
      </w:r>
      <w:r w:rsidRPr="00BA5D16">
        <w:rPr>
          <w:rFonts w:ascii="Arial" w:hAnsi="Arial" w:cs="Arial"/>
          <w:sz w:val="24"/>
          <w:szCs w:val="24"/>
          <w:rtl/>
        </w:rPr>
        <w:t xml:space="preserve"> على </w:t>
      </w:r>
      <w:r w:rsidR="0037627D">
        <w:rPr>
          <w:rFonts w:ascii="Arial" w:hAnsi="Arial" w:cs="Arial"/>
          <w:sz w:val="24"/>
          <w:szCs w:val="24"/>
          <w:rtl/>
        </w:rPr>
        <w:t>0449944</w:t>
      </w:r>
      <w:r w:rsidR="0037627D">
        <w:rPr>
          <w:rFonts w:ascii="Arial" w:hAnsi="Arial" w:cs="Arial" w:hint="cs"/>
          <w:sz w:val="24"/>
          <w:szCs w:val="24"/>
          <w:rtl/>
        </w:rPr>
        <w:t>4</w:t>
      </w:r>
      <w:r w:rsidR="0037627D">
        <w:rPr>
          <w:rFonts w:ascii="Arial" w:hAnsi="Arial" w:cs="Arial"/>
          <w:sz w:val="24"/>
          <w:szCs w:val="24"/>
          <w:rtl/>
        </w:rPr>
        <w:t>4</w:t>
      </w:r>
      <w:r w:rsidR="0037627D">
        <w:rPr>
          <w:rFonts w:ascii="Arial" w:hAnsi="Arial" w:cs="Arial" w:hint="cs"/>
          <w:sz w:val="24"/>
          <w:szCs w:val="24"/>
          <w:rtl/>
        </w:rPr>
        <w:t xml:space="preserve"> </w:t>
      </w:r>
      <w:r w:rsidRPr="00BA5D16">
        <w:rPr>
          <w:rFonts w:ascii="Arial" w:hAnsi="Arial" w:cs="Arial"/>
          <w:sz w:val="24"/>
          <w:szCs w:val="24"/>
          <w:rtl/>
        </w:rPr>
        <w:t>واطلب مترجم.</w:t>
      </w:r>
      <w:r w:rsidR="00B917EE">
        <w:rPr>
          <w:rFonts w:ascii="Arial" w:hAnsi="Arial" w:cs="Arial" w:hint="cs"/>
          <w:sz w:val="24"/>
          <w:szCs w:val="24"/>
          <w:rtl/>
        </w:rPr>
        <w:t xml:space="preserve"> يتوفر </w:t>
      </w:r>
      <w:r w:rsidR="00B917EE" w:rsidRPr="00BA5D16">
        <w:rPr>
          <w:rFonts w:ascii="Arial" w:hAnsi="Arial" w:cs="Arial" w:hint="cs"/>
          <w:sz w:val="24"/>
          <w:szCs w:val="24"/>
          <w:rtl/>
        </w:rPr>
        <w:t>أكثر</w:t>
      </w:r>
      <w:r w:rsidRPr="00BA5D16">
        <w:rPr>
          <w:rFonts w:ascii="Arial" w:hAnsi="Arial" w:cs="Arial"/>
          <w:sz w:val="24"/>
          <w:szCs w:val="24"/>
          <w:rtl/>
        </w:rPr>
        <w:t xml:space="preserve"> من 60 لغة</w:t>
      </w:r>
    </w:p>
    <w:p w14:paraId="41FDD694" w14:textId="3A268CE8" w:rsidR="00BA5D16" w:rsidRPr="00BA5D16" w:rsidRDefault="00BA5D16" w:rsidP="00BA5D16">
      <w:pPr>
        <w:bidi/>
        <w:spacing w:after="0"/>
        <w:rPr>
          <w:rFonts w:ascii="Arial" w:hAnsi="Arial" w:cs="Arial"/>
          <w:sz w:val="24"/>
          <w:szCs w:val="24"/>
          <w:rtl/>
        </w:rPr>
      </w:pPr>
      <w:r w:rsidRPr="00BA5D16">
        <w:rPr>
          <w:rFonts w:ascii="Arial" w:hAnsi="Arial" w:cs="Arial"/>
          <w:sz w:val="24"/>
          <w:szCs w:val="24"/>
        </w:rPr>
        <w:t>•</w:t>
      </w:r>
      <w:r w:rsidR="00B917EE">
        <w:rPr>
          <w:rFonts w:ascii="Arial" w:hAnsi="Arial" w:cs="Arial" w:hint="cs"/>
          <w:sz w:val="24"/>
          <w:szCs w:val="24"/>
          <w:rtl/>
        </w:rPr>
        <w:t xml:space="preserve">   </w:t>
      </w:r>
      <w:r w:rsidRPr="00BA5D16">
        <w:rPr>
          <w:rFonts w:ascii="Arial" w:hAnsi="Arial" w:cs="Arial"/>
          <w:sz w:val="24"/>
          <w:szCs w:val="24"/>
          <w:rtl/>
        </w:rPr>
        <w:t>تحدث إلى مستشار الإيجار الخاص بك ، فيمكنه ترتيب دعم لغوي ومترجم</w:t>
      </w:r>
    </w:p>
    <w:p w14:paraId="6A77BAAE" w14:textId="1EFBC2BA" w:rsidR="00E77ECC" w:rsidRPr="00AB1C68" w:rsidRDefault="00BA5D16" w:rsidP="00DD7147">
      <w:pPr>
        <w:bidi/>
        <w:spacing w:after="0"/>
        <w:rPr>
          <w:rFonts w:ascii="Arial" w:hAnsi="Arial" w:cs="Arial"/>
          <w:sz w:val="24"/>
          <w:szCs w:val="24"/>
        </w:rPr>
      </w:pPr>
      <w:r w:rsidRPr="00BA5D16">
        <w:rPr>
          <w:rFonts w:ascii="Arial" w:hAnsi="Arial" w:cs="Arial"/>
          <w:sz w:val="24"/>
          <w:szCs w:val="24"/>
          <w:rtl/>
        </w:rPr>
        <w:t>•</w:t>
      </w:r>
      <w:r w:rsidR="00B917EE">
        <w:rPr>
          <w:rFonts w:ascii="Arial" w:hAnsi="Arial" w:cs="Arial" w:hint="cs"/>
          <w:sz w:val="24"/>
          <w:szCs w:val="24"/>
          <w:rtl/>
        </w:rPr>
        <w:t xml:space="preserve">  </w:t>
      </w:r>
      <w:r w:rsidRPr="00BA5D16">
        <w:rPr>
          <w:rFonts w:ascii="Arial" w:hAnsi="Arial" w:cs="Arial"/>
          <w:sz w:val="24"/>
          <w:szCs w:val="24"/>
          <w:rtl/>
        </w:rPr>
        <w:t xml:space="preserve"> تتوفر </w:t>
      </w:r>
      <w:r w:rsidR="00B917EE">
        <w:rPr>
          <w:rFonts w:ascii="Arial" w:hAnsi="Arial" w:cs="Arial" w:hint="cs"/>
          <w:sz w:val="24"/>
          <w:szCs w:val="24"/>
          <w:rtl/>
        </w:rPr>
        <w:t>ص</w:t>
      </w:r>
      <w:r w:rsidR="00186E72">
        <w:rPr>
          <w:rFonts w:ascii="Arial" w:hAnsi="Arial" w:cs="Arial" w:hint="cs"/>
          <w:sz w:val="24"/>
          <w:szCs w:val="24"/>
          <w:rtl/>
        </w:rPr>
        <w:t>حيف</w:t>
      </w:r>
      <w:r w:rsidR="00B917EE">
        <w:rPr>
          <w:rFonts w:ascii="Arial" w:hAnsi="Arial" w:cs="Arial" w:hint="cs"/>
          <w:sz w:val="24"/>
          <w:szCs w:val="24"/>
          <w:rtl/>
        </w:rPr>
        <w:t xml:space="preserve">ة </w:t>
      </w:r>
      <w:r w:rsidR="00B917EE" w:rsidRPr="00BA5D16">
        <w:rPr>
          <w:rFonts w:ascii="Arial" w:hAnsi="Arial" w:cs="Arial" w:hint="cs"/>
          <w:sz w:val="24"/>
          <w:szCs w:val="24"/>
          <w:rtl/>
        </w:rPr>
        <w:t>المعلومات</w:t>
      </w:r>
      <w:r w:rsidRPr="00BA5D16">
        <w:rPr>
          <w:rFonts w:ascii="Arial" w:hAnsi="Arial" w:cs="Arial"/>
          <w:sz w:val="24"/>
          <w:szCs w:val="24"/>
          <w:rtl/>
        </w:rPr>
        <w:t xml:space="preserve"> هذه </w:t>
      </w:r>
      <w:r w:rsidR="00B917EE">
        <w:rPr>
          <w:rFonts w:ascii="Arial" w:hAnsi="Arial" w:cs="Arial" w:hint="cs"/>
          <w:sz w:val="24"/>
          <w:szCs w:val="24"/>
          <w:rtl/>
        </w:rPr>
        <w:t>بلغات</w:t>
      </w:r>
      <w:r w:rsidRPr="00BA5D16">
        <w:rPr>
          <w:rFonts w:ascii="Arial" w:hAnsi="Arial" w:cs="Arial"/>
          <w:sz w:val="24"/>
          <w:szCs w:val="24"/>
          <w:rtl/>
        </w:rPr>
        <w:t xml:space="preserve"> </w:t>
      </w:r>
      <w:proofErr w:type="spellStart"/>
      <w:r w:rsidRPr="00BA5D16">
        <w:rPr>
          <w:rFonts w:ascii="Arial" w:hAnsi="Arial" w:cs="Arial"/>
          <w:sz w:val="24"/>
          <w:szCs w:val="24"/>
        </w:rPr>
        <w:t>Te</w:t>
      </w:r>
      <w:proofErr w:type="spellEnd"/>
      <w:r w:rsidRPr="00BA5D16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BA5D16">
        <w:rPr>
          <w:rFonts w:ascii="Arial" w:hAnsi="Arial" w:cs="Arial"/>
          <w:sz w:val="24"/>
          <w:szCs w:val="24"/>
        </w:rPr>
        <w:t>Reo</w:t>
      </w:r>
      <w:proofErr w:type="spellEnd"/>
      <w:r w:rsidRPr="00BA5D16">
        <w:rPr>
          <w:rFonts w:ascii="Arial" w:hAnsi="Arial" w:cs="Arial"/>
          <w:sz w:val="24"/>
          <w:szCs w:val="24"/>
        </w:rPr>
        <w:t xml:space="preserve"> </w:t>
      </w:r>
      <w:r w:rsidR="00186E72" w:rsidRPr="00BA5D16">
        <w:rPr>
          <w:rFonts w:ascii="Arial" w:hAnsi="Arial" w:cs="Arial"/>
          <w:sz w:val="24"/>
          <w:szCs w:val="24"/>
        </w:rPr>
        <w:t>Māori</w:t>
      </w:r>
      <w:r w:rsidR="00186E72" w:rsidRPr="00BA5D16">
        <w:rPr>
          <w:rFonts w:ascii="Arial" w:hAnsi="Arial" w:cs="Arial" w:hint="cs"/>
          <w:sz w:val="24"/>
          <w:szCs w:val="24"/>
          <w:rtl/>
        </w:rPr>
        <w:t>،</w:t>
      </w:r>
      <w:r w:rsidRPr="00BA5D16">
        <w:rPr>
          <w:rFonts w:ascii="Arial" w:hAnsi="Arial" w:cs="Arial"/>
          <w:sz w:val="24"/>
          <w:szCs w:val="24"/>
          <w:rtl/>
        </w:rPr>
        <w:t xml:space="preserve"> والصينية المبسطة، والإسبانية، والعربية، والفارسية، والساموية، والتاميلية، والهندية، والخميرية، والروسية، والصومالية، والبورمية. وهي متاحة على موقع </w:t>
      </w:r>
      <w:hyperlink r:id="rId10" w:history="1">
        <w:r w:rsidR="00B917EE" w:rsidRPr="00D20758">
          <w:rPr>
            <w:rStyle w:val="Hyperlink"/>
            <w:rFonts w:ascii="Arial" w:hAnsi="Arial" w:cs="Arial"/>
            <w:sz w:val="24"/>
            <w:szCs w:val="24"/>
          </w:rPr>
          <w:t>wellington.govt.nz/community</w:t>
        </w:r>
        <w:r w:rsidR="00B917EE">
          <w:rPr>
            <w:rStyle w:val="Hyperlink"/>
            <w:rFonts w:ascii="Arial" w:hAnsi="Arial" w:cs="Arial"/>
            <w:sz w:val="24"/>
            <w:szCs w:val="24"/>
          </w:rPr>
          <w:t>-</w:t>
        </w:r>
        <w:r w:rsidR="00B917EE" w:rsidRPr="00D20758">
          <w:rPr>
            <w:rStyle w:val="Hyperlink"/>
            <w:rFonts w:ascii="Arial" w:hAnsi="Arial" w:cs="Arial"/>
            <w:sz w:val="24"/>
            <w:szCs w:val="24"/>
          </w:rPr>
          <w:t>housing</w:t>
        </w:r>
        <w:r w:rsidR="00B917EE">
          <w:rPr>
            <w:rStyle w:val="Hyperlink"/>
            <w:rFonts w:ascii="Arial" w:hAnsi="Arial" w:cs="Arial"/>
            <w:sz w:val="24"/>
            <w:szCs w:val="24"/>
          </w:rPr>
          <w:t>-</w:t>
        </w:r>
        <w:r w:rsidR="00B917EE" w:rsidRPr="00D20758">
          <w:rPr>
            <w:rStyle w:val="Hyperlink"/>
            <w:rFonts w:ascii="Arial" w:hAnsi="Arial" w:cs="Arial"/>
            <w:sz w:val="24"/>
            <w:szCs w:val="24"/>
          </w:rPr>
          <w:t>provider</w:t>
        </w:r>
      </w:hyperlink>
      <w:r w:rsidR="00B917EE">
        <w:rPr>
          <w:rStyle w:val="Hyperlink"/>
          <w:rFonts w:ascii="Arial" w:hAnsi="Arial" w:cs="Arial" w:hint="cs"/>
          <w:sz w:val="24"/>
          <w:szCs w:val="24"/>
          <w:rtl/>
        </w:rPr>
        <w:t xml:space="preserve"> </w:t>
      </w:r>
      <w:r w:rsidRPr="00BA5D16">
        <w:rPr>
          <w:rFonts w:ascii="Arial" w:hAnsi="Arial" w:cs="Arial"/>
          <w:sz w:val="24"/>
          <w:szCs w:val="24"/>
          <w:rtl/>
        </w:rPr>
        <w:t xml:space="preserve">ومن </w:t>
      </w:r>
      <w:r w:rsidR="00B917EE">
        <w:rPr>
          <w:rFonts w:ascii="Arial" w:hAnsi="Arial" w:cs="Arial" w:hint="cs"/>
          <w:sz w:val="24"/>
          <w:szCs w:val="24"/>
          <w:rtl/>
        </w:rPr>
        <w:t xml:space="preserve">خلال </w:t>
      </w:r>
      <w:r w:rsidRPr="00BA5D16">
        <w:rPr>
          <w:rFonts w:ascii="Arial" w:hAnsi="Arial" w:cs="Arial"/>
          <w:sz w:val="24"/>
          <w:szCs w:val="24"/>
          <w:rtl/>
        </w:rPr>
        <w:t>مستشاري الإيجار.</w:t>
      </w:r>
    </w:p>
    <w:p w14:paraId="2B4B9A31" w14:textId="77777777" w:rsidR="00BC72D1" w:rsidRPr="00AB1C68" w:rsidRDefault="00BC72D1" w:rsidP="00BC72D1">
      <w:pPr>
        <w:spacing w:after="0"/>
        <w:rPr>
          <w:rFonts w:asciiTheme="minorBidi" w:hAnsiTheme="minorBidi"/>
          <w:sz w:val="24"/>
          <w:szCs w:val="24"/>
          <w:rtl/>
        </w:rPr>
      </w:pPr>
    </w:p>
    <w:p w14:paraId="1D4886B7" w14:textId="4C707D90" w:rsidR="00BC72D1" w:rsidRPr="00AB1C68" w:rsidRDefault="00BC72D1" w:rsidP="00BC72D1">
      <w:pPr>
        <w:bidi/>
        <w:spacing w:after="0"/>
        <w:rPr>
          <w:rFonts w:asciiTheme="minorBidi" w:hAnsiTheme="minorBidi"/>
          <w:b/>
          <w:bCs/>
          <w:sz w:val="24"/>
          <w:szCs w:val="24"/>
        </w:rPr>
      </w:pPr>
      <w:r w:rsidRPr="00AB1C68">
        <w:rPr>
          <w:rFonts w:asciiTheme="minorBidi" w:hAnsiTheme="minorBidi"/>
          <w:b/>
          <w:bCs/>
          <w:sz w:val="24"/>
          <w:szCs w:val="24"/>
          <w:rtl/>
        </w:rPr>
        <w:t>من أين يمكنني الحصول على مزيد من المعلومات؟</w:t>
      </w:r>
    </w:p>
    <w:p w14:paraId="31444D3A" w14:textId="77BB714C" w:rsidR="00BC72D1" w:rsidRPr="00AB1C68" w:rsidRDefault="00BC72D1" w:rsidP="00AB1C68">
      <w:pPr>
        <w:bidi/>
        <w:spacing w:after="0"/>
        <w:rPr>
          <w:rStyle w:val="rynqvb"/>
          <w:rFonts w:asciiTheme="minorBidi" w:hAnsiTheme="minorBidi"/>
          <w:sz w:val="24"/>
          <w:szCs w:val="24"/>
        </w:rPr>
      </w:pPr>
      <w:r w:rsidRPr="00AB1C68">
        <w:rPr>
          <w:rStyle w:val="rynqvb"/>
          <w:rFonts w:asciiTheme="minorBidi" w:hAnsiTheme="minorBidi"/>
          <w:sz w:val="24"/>
          <w:szCs w:val="24"/>
          <w:rtl/>
          <w:lang w:bidi="ar"/>
        </w:rPr>
        <w:t>يمكنك الحصول على مزيد من المعلومات</w:t>
      </w:r>
    </w:p>
    <w:p w14:paraId="79CC9DD8" w14:textId="68D7CED4" w:rsidR="00BC72D1" w:rsidRPr="00AB1C68" w:rsidRDefault="005B1419" w:rsidP="00BC72D1">
      <w:pPr>
        <w:pStyle w:val="ListParagraph"/>
        <w:numPr>
          <w:ilvl w:val="0"/>
          <w:numId w:val="7"/>
        </w:numPr>
        <w:bidi/>
        <w:spacing w:after="0"/>
        <w:rPr>
          <w:rStyle w:val="rynqvb"/>
          <w:rFonts w:asciiTheme="minorBidi" w:hAnsiTheme="minorBidi"/>
          <w:sz w:val="24"/>
          <w:szCs w:val="24"/>
        </w:rPr>
      </w:pPr>
      <w:r>
        <w:rPr>
          <w:rStyle w:val="rynqvb"/>
          <w:rFonts w:asciiTheme="minorBidi" w:hAnsiTheme="minorBidi"/>
          <w:sz w:val="24"/>
          <w:szCs w:val="24"/>
          <w:lang w:bidi="ar"/>
        </w:rPr>
        <w:t xml:space="preserve"> </w:t>
      </w:r>
      <w:r w:rsidR="00BC72D1" w:rsidRPr="00AB1C68">
        <w:rPr>
          <w:rStyle w:val="rynqvb"/>
          <w:rFonts w:asciiTheme="minorBidi" w:hAnsiTheme="minorBidi"/>
          <w:sz w:val="24"/>
          <w:szCs w:val="24"/>
          <w:rtl/>
          <w:lang w:bidi="ar"/>
        </w:rPr>
        <w:t>عبر الإنترنت على موقع</w:t>
      </w:r>
      <w:r w:rsidR="00BC72D1" w:rsidRPr="00AB1C68">
        <w:rPr>
          <w:rStyle w:val="rynqvb"/>
          <w:rFonts w:asciiTheme="minorBidi" w:hAnsiTheme="minorBidi"/>
          <w:sz w:val="24"/>
          <w:szCs w:val="24"/>
          <w:lang w:bidi="ar"/>
        </w:rPr>
        <w:t xml:space="preserve"> </w:t>
      </w:r>
      <w:r w:rsidR="00BC72D1" w:rsidRPr="00AB1C68">
        <w:rPr>
          <w:rStyle w:val="rynqvb"/>
          <w:rFonts w:asciiTheme="minorBidi" w:hAnsiTheme="minorBidi"/>
          <w:sz w:val="24"/>
          <w:szCs w:val="24"/>
          <w:rtl/>
          <w:lang w:bidi="ar"/>
        </w:rPr>
        <w:t xml:space="preserve"> </w:t>
      </w:r>
      <w:hyperlink r:id="rId11" w:history="1">
        <w:r w:rsidR="00BC72D1" w:rsidRPr="00AB1C68">
          <w:rPr>
            <w:rStyle w:val="Hyperlink"/>
            <w:rFonts w:asciiTheme="minorBidi" w:hAnsiTheme="minorBidi"/>
            <w:sz w:val="24"/>
            <w:szCs w:val="24"/>
          </w:rPr>
          <w:t>wellington.govt.nz/community-housing-provider</w:t>
        </w:r>
      </w:hyperlink>
    </w:p>
    <w:p w14:paraId="33C13C9A" w14:textId="2781AF98" w:rsidR="00BC72D1" w:rsidRPr="00AB1C68" w:rsidRDefault="00BC72D1" w:rsidP="00BC72D1">
      <w:pPr>
        <w:pStyle w:val="ListParagraph"/>
        <w:numPr>
          <w:ilvl w:val="0"/>
          <w:numId w:val="7"/>
        </w:numPr>
        <w:bidi/>
        <w:spacing w:after="0"/>
        <w:rPr>
          <w:rStyle w:val="rynqvb"/>
          <w:rFonts w:asciiTheme="minorBidi" w:hAnsiTheme="minorBidi"/>
          <w:sz w:val="24"/>
          <w:szCs w:val="24"/>
        </w:rPr>
      </w:pPr>
      <w:r w:rsidRPr="00AB1C68">
        <w:rPr>
          <w:rStyle w:val="rynqvb"/>
          <w:rFonts w:asciiTheme="minorBidi" w:hAnsiTheme="minorBidi"/>
          <w:sz w:val="24"/>
          <w:szCs w:val="24"/>
          <w:lang w:bidi="ar"/>
        </w:rPr>
        <w:t xml:space="preserve"> </w:t>
      </w:r>
      <w:r w:rsidRPr="00AB1C68">
        <w:rPr>
          <w:rStyle w:val="rynqvb"/>
          <w:rFonts w:asciiTheme="minorBidi" w:hAnsiTheme="minorBidi"/>
          <w:sz w:val="24"/>
          <w:szCs w:val="24"/>
          <w:rtl/>
          <w:lang w:bidi="ar"/>
        </w:rPr>
        <w:t xml:space="preserve">من مستشار الإيجار الخاص بك </w:t>
      </w:r>
    </w:p>
    <w:p w14:paraId="0B4678B7" w14:textId="77777777" w:rsidR="00BC72D1" w:rsidRPr="00AB1C68" w:rsidRDefault="00BC72D1" w:rsidP="00BC72D1">
      <w:pPr>
        <w:pStyle w:val="ListParagraph"/>
        <w:numPr>
          <w:ilvl w:val="0"/>
          <w:numId w:val="7"/>
        </w:numPr>
        <w:bidi/>
        <w:spacing w:after="0"/>
        <w:rPr>
          <w:rStyle w:val="rynqvb"/>
          <w:rFonts w:asciiTheme="minorBidi" w:hAnsiTheme="minorBidi"/>
          <w:sz w:val="24"/>
          <w:szCs w:val="24"/>
        </w:rPr>
      </w:pPr>
      <w:r w:rsidRPr="00AB1C68">
        <w:rPr>
          <w:rStyle w:val="rynqvb"/>
          <w:rFonts w:asciiTheme="minorBidi" w:hAnsiTheme="minorBidi"/>
          <w:sz w:val="24"/>
          <w:szCs w:val="24"/>
          <w:lang w:bidi="ar"/>
        </w:rPr>
        <w:t xml:space="preserve"> </w:t>
      </w:r>
      <w:r w:rsidRPr="00AB1C68">
        <w:rPr>
          <w:rStyle w:val="rynqvb"/>
          <w:rFonts w:asciiTheme="minorBidi" w:hAnsiTheme="minorBidi"/>
          <w:sz w:val="24"/>
          <w:szCs w:val="24"/>
          <w:rtl/>
          <w:lang w:bidi="ar"/>
        </w:rPr>
        <w:t xml:space="preserve">في رسائلنا إليك </w:t>
      </w:r>
    </w:p>
    <w:p w14:paraId="5AB0F5D4" w14:textId="164B14A4" w:rsidR="00BC72D1" w:rsidRPr="00AB1C68" w:rsidRDefault="00BC72D1" w:rsidP="00BC72D1">
      <w:pPr>
        <w:pStyle w:val="ListParagraph"/>
        <w:numPr>
          <w:ilvl w:val="0"/>
          <w:numId w:val="7"/>
        </w:numPr>
        <w:bidi/>
        <w:spacing w:after="0"/>
        <w:rPr>
          <w:rFonts w:asciiTheme="minorBidi" w:hAnsiTheme="minorBidi"/>
          <w:sz w:val="24"/>
          <w:szCs w:val="24"/>
        </w:rPr>
      </w:pPr>
      <w:r w:rsidRPr="00AB1C68">
        <w:rPr>
          <w:rStyle w:val="rynqvb"/>
          <w:rFonts w:asciiTheme="minorBidi" w:hAnsiTheme="minorBidi"/>
          <w:sz w:val="24"/>
          <w:szCs w:val="24"/>
          <w:lang w:bidi="ar"/>
        </w:rPr>
        <w:t xml:space="preserve"> </w:t>
      </w:r>
      <w:r w:rsidRPr="00AB1C68">
        <w:rPr>
          <w:rStyle w:val="rynqvb"/>
          <w:rFonts w:asciiTheme="minorBidi" w:hAnsiTheme="minorBidi"/>
          <w:sz w:val="24"/>
          <w:szCs w:val="24"/>
          <w:rtl/>
          <w:lang w:bidi="ar"/>
        </w:rPr>
        <w:t>في ال</w:t>
      </w:r>
      <w:r w:rsidR="00CC3D4F" w:rsidRPr="00AB1C68">
        <w:rPr>
          <w:rStyle w:val="rynqvb"/>
          <w:rFonts w:asciiTheme="minorBidi" w:hAnsiTheme="minorBidi"/>
          <w:sz w:val="24"/>
          <w:szCs w:val="24"/>
          <w:rtl/>
          <w:lang w:bidi="ar"/>
        </w:rPr>
        <w:t>صحيفة</w:t>
      </w:r>
      <w:r w:rsidRPr="00AB1C68">
        <w:rPr>
          <w:rStyle w:val="rynqvb"/>
          <w:rFonts w:asciiTheme="minorBidi" w:hAnsiTheme="minorBidi"/>
          <w:sz w:val="24"/>
          <w:szCs w:val="24"/>
          <w:rtl/>
          <w:lang w:bidi="ar"/>
        </w:rPr>
        <w:t xml:space="preserve"> </w:t>
      </w:r>
      <w:r w:rsidR="00D4725A" w:rsidRPr="00AB1C68">
        <w:rPr>
          <w:rStyle w:val="rynqvb"/>
          <w:rFonts w:asciiTheme="minorBidi" w:hAnsiTheme="minorBidi"/>
          <w:sz w:val="24"/>
          <w:szCs w:val="24"/>
          <w:rtl/>
          <w:lang w:bidi="ar"/>
        </w:rPr>
        <w:t>الإخبارية الخاصة</w:t>
      </w:r>
      <w:r w:rsidRPr="00AB1C68">
        <w:rPr>
          <w:rStyle w:val="rynqvb"/>
          <w:rFonts w:asciiTheme="minorBidi" w:hAnsiTheme="minorBidi"/>
          <w:sz w:val="24"/>
          <w:szCs w:val="24"/>
          <w:rtl/>
          <w:lang w:bidi="ar"/>
        </w:rPr>
        <w:t xml:space="preserve"> بالمستأجر</w:t>
      </w:r>
    </w:p>
    <w:p w14:paraId="66249C12" w14:textId="77777777" w:rsidR="00BC72D1" w:rsidRPr="00AB1C68" w:rsidRDefault="00BC72D1" w:rsidP="00BC72D1">
      <w:pPr>
        <w:spacing w:after="0"/>
        <w:rPr>
          <w:rFonts w:asciiTheme="minorBidi" w:hAnsiTheme="minorBidi"/>
          <w:sz w:val="24"/>
          <w:szCs w:val="24"/>
        </w:rPr>
      </w:pPr>
    </w:p>
    <w:sectPr w:rsidR="00BC72D1" w:rsidRPr="00AB1C68" w:rsidSect="008A449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1906" w:h="16838"/>
      <w:pgMar w:top="1560" w:right="1133" w:bottom="426" w:left="1440" w:header="708" w:footer="4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E0633" w14:textId="77777777" w:rsidR="002A3A01" w:rsidRDefault="002A3A01" w:rsidP="00077FF3">
      <w:pPr>
        <w:spacing w:after="0" w:line="240" w:lineRule="auto"/>
      </w:pPr>
      <w:r>
        <w:separator/>
      </w:r>
    </w:p>
  </w:endnote>
  <w:endnote w:type="continuationSeparator" w:id="0">
    <w:p w14:paraId="01B630F6" w14:textId="77777777" w:rsidR="002A3A01" w:rsidRDefault="002A3A01" w:rsidP="00077FF3">
      <w:pPr>
        <w:spacing w:after="0" w:line="240" w:lineRule="auto"/>
      </w:pPr>
      <w:r>
        <w:continuationSeparator/>
      </w:r>
    </w:p>
  </w:endnote>
  <w:endnote w:type="continuationNotice" w:id="1">
    <w:p w14:paraId="7E0AB2AB" w14:textId="77777777" w:rsidR="002A3A01" w:rsidRDefault="002A3A0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3A49E" w14:textId="77777777" w:rsidR="008B4272" w:rsidRDefault="008B42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55C2B" w14:textId="77777777" w:rsidR="008B4272" w:rsidRDefault="008B427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27B36" w14:textId="77777777" w:rsidR="008B4272" w:rsidRDefault="008B42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F4A21B" w14:textId="77777777" w:rsidR="002A3A01" w:rsidRDefault="002A3A01" w:rsidP="00077FF3">
      <w:pPr>
        <w:spacing w:after="0" w:line="240" w:lineRule="auto"/>
      </w:pPr>
      <w:r>
        <w:separator/>
      </w:r>
    </w:p>
  </w:footnote>
  <w:footnote w:type="continuationSeparator" w:id="0">
    <w:p w14:paraId="31388F7E" w14:textId="77777777" w:rsidR="002A3A01" w:rsidRDefault="002A3A01" w:rsidP="00077FF3">
      <w:pPr>
        <w:spacing w:after="0" w:line="240" w:lineRule="auto"/>
      </w:pPr>
      <w:r>
        <w:continuationSeparator/>
      </w:r>
    </w:p>
  </w:footnote>
  <w:footnote w:type="continuationNotice" w:id="1">
    <w:p w14:paraId="43EFA8A1" w14:textId="77777777" w:rsidR="002A3A01" w:rsidRDefault="002A3A0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60D57" w14:textId="77777777" w:rsidR="008B4272" w:rsidRDefault="008B427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05560" w14:textId="107BED65" w:rsidR="00077FF3" w:rsidRDefault="00077FF3">
    <w:pPr>
      <w:pStyle w:val="Header"/>
    </w:pPr>
    <w:r>
      <w:rPr>
        <w:noProof/>
        <w:lang w:val="en-US"/>
      </w:rPr>
      <w:drawing>
        <wp:anchor distT="0" distB="0" distL="114300" distR="114300" simplePos="0" relativeHeight="251660288" behindDoc="1" locked="0" layoutInCell="1" allowOverlap="1" wp14:anchorId="7E0D6578" wp14:editId="0C302C06">
          <wp:simplePos x="0" y="0"/>
          <wp:positionH relativeFrom="column">
            <wp:posOffset>4603806</wp:posOffset>
          </wp:positionH>
          <wp:positionV relativeFrom="paragraph">
            <wp:posOffset>62976</wp:posOffset>
          </wp:positionV>
          <wp:extent cx="1625600" cy="407520"/>
          <wp:effectExtent l="0" t="0" r="0" b="0"/>
          <wp:wrapNone/>
          <wp:docPr id="1757978995" name="Picture 1757978995" title="Wellington City Council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CC Logo BL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5600" cy="40752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06961" w14:textId="77777777" w:rsidR="008B4272" w:rsidRDefault="008B42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8086C"/>
    <w:multiLevelType w:val="hybridMultilevel"/>
    <w:tmpl w:val="6CE2992E"/>
    <w:lvl w:ilvl="0" w:tplc="777AF03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980B6F"/>
    <w:multiLevelType w:val="hybridMultilevel"/>
    <w:tmpl w:val="A6323C98"/>
    <w:lvl w:ilvl="0" w:tplc="BE148BF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950C20"/>
    <w:multiLevelType w:val="hybridMultilevel"/>
    <w:tmpl w:val="9D565D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431DD7"/>
    <w:multiLevelType w:val="hybridMultilevel"/>
    <w:tmpl w:val="F71C7484"/>
    <w:lvl w:ilvl="0" w:tplc="BE148BF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4644D1"/>
    <w:multiLevelType w:val="hybridMultilevel"/>
    <w:tmpl w:val="100285FC"/>
    <w:lvl w:ilvl="0" w:tplc="777AF03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E70F1B"/>
    <w:multiLevelType w:val="hybridMultilevel"/>
    <w:tmpl w:val="4D1A6D22"/>
    <w:lvl w:ilvl="0" w:tplc="DC60D440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3E583A"/>
    <w:multiLevelType w:val="hybridMultilevel"/>
    <w:tmpl w:val="F51004A6"/>
    <w:lvl w:ilvl="0" w:tplc="20FE32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942E41"/>
    <w:multiLevelType w:val="hybridMultilevel"/>
    <w:tmpl w:val="6254AE1E"/>
    <w:lvl w:ilvl="0" w:tplc="BE148BF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560048"/>
    <w:multiLevelType w:val="hybridMultilevel"/>
    <w:tmpl w:val="1220CDD4"/>
    <w:lvl w:ilvl="0" w:tplc="BE148BF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3735114">
    <w:abstractNumId w:val="6"/>
  </w:num>
  <w:num w:numId="2" w16cid:durableId="25179682">
    <w:abstractNumId w:val="4"/>
  </w:num>
  <w:num w:numId="3" w16cid:durableId="899289064">
    <w:abstractNumId w:val="0"/>
  </w:num>
  <w:num w:numId="4" w16cid:durableId="1986665612">
    <w:abstractNumId w:val="7"/>
  </w:num>
  <w:num w:numId="5" w16cid:durableId="936214295">
    <w:abstractNumId w:val="5"/>
  </w:num>
  <w:num w:numId="6" w16cid:durableId="698050637">
    <w:abstractNumId w:val="3"/>
  </w:num>
  <w:num w:numId="7" w16cid:durableId="908615332">
    <w:abstractNumId w:val="1"/>
  </w:num>
  <w:num w:numId="8" w16cid:durableId="1979262434">
    <w:abstractNumId w:val="8"/>
  </w:num>
  <w:num w:numId="9" w16cid:durableId="19148976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3MDW3MDAxsbSwNDRV0lEKTi0uzszPAykwrwUASIQH8ywAAAA="/>
  </w:docVars>
  <w:rsids>
    <w:rsidRoot w:val="00C87853"/>
    <w:rsid w:val="000021A5"/>
    <w:rsid w:val="000053EA"/>
    <w:rsid w:val="0000567F"/>
    <w:rsid w:val="00013983"/>
    <w:rsid w:val="000141B4"/>
    <w:rsid w:val="00014C80"/>
    <w:rsid w:val="00016174"/>
    <w:rsid w:val="000171ED"/>
    <w:rsid w:val="00017201"/>
    <w:rsid w:val="000205BF"/>
    <w:rsid w:val="00021580"/>
    <w:rsid w:val="000225E6"/>
    <w:rsid w:val="00026195"/>
    <w:rsid w:val="0003073D"/>
    <w:rsid w:val="000356B0"/>
    <w:rsid w:val="00036E91"/>
    <w:rsid w:val="000407B4"/>
    <w:rsid w:val="0004330F"/>
    <w:rsid w:val="00043C08"/>
    <w:rsid w:val="0005005A"/>
    <w:rsid w:val="0005051E"/>
    <w:rsid w:val="00055139"/>
    <w:rsid w:val="00055ADE"/>
    <w:rsid w:val="00055EEA"/>
    <w:rsid w:val="00060444"/>
    <w:rsid w:val="00060A99"/>
    <w:rsid w:val="000624E8"/>
    <w:rsid w:val="0006296E"/>
    <w:rsid w:val="000650E2"/>
    <w:rsid w:val="00065DD1"/>
    <w:rsid w:val="0006710A"/>
    <w:rsid w:val="00070A42"/>
    <w:rsid w:val="00071C7E"/>
    <w:rsid w:val="00073FE2"/>
    <w:rsid w:val="00074C0A"/>
    <w:rsid w:val="00075027"/>
    <w:rsid w:val="00076D6B"/>
    <w:rsid w:val="00077FF3"/>
    <w:rsid w:val="00080823"/>
    <w:rsid w:val="000832EB"/>
    <w:rsid w:val="0008355F"/>
    <w:rsid w:val="00083808"/>
    <w:rsid w:val="000841A0"/>
    <w:rsid w:val="00090213"/>
    <w:rsid w:val="000918B8"/>
    <w:rsid w:val="00095176"/>
    <w:rsid w:val="00097268"/>
    <w:rsid w:val="0009736B"/>
    <w:rsid w:val="000A16A9"/>
    <w:rsid w:val="000A17A7"/>
    <w:rsid w:val="000A48CE"/>
    <w:rsid w:val="000A51A8"/>
    <w:rsid w:val="000A68F6"/>
    <w:rsid w:val="000A723C"/>
    <w:rsid w:val="000B1D3A"/>
    <w:rsid w:val="000B75FE"/>
    <w:rsid w:val="000B7762"/>
    <w:rsid w:val="000C4AB3"/>
    <w:rsid w:val="000C51B3"/>
    <w:rsid w:val="000C523C"/>
    <w:rsid w:val="000D21EF"/>
    <w:rsid w:val="000D281D"/>
    <w:rsid w:val="000D7061"/>
    <w:rsid w:val="000D79F9"/>
    <w:rsid w:val="000E2ECA"/>
    <w:rsid w:val="000E57BF"/>
    <w:rsid w:val="000F1331"/>
    <w:rsid w:val="000F189E"/>
    <w:rsid w:val="000F27C0"/>
    <w:rsid w:val="000F435C"/>
    <w:rsid w:val="000F450B"/>
    <w:rsid w:val="000F4F42"/>
    <w:rsid w:val="000F5FA9"/>
    <w:rsid w:val="000F6AFE"/>
    <w:rsid w:val="001016C1"/>
    <w:rsid w:val="00101E7A"/>
    <w:rsid w:val="00101F76"/>
    <w:rsid w:val="0010548C"/>
    <w:rsid w:val="00107FB5"/>
    <w:rsid w:val="001112AF"/>
    <w:rsid w:val="00111568"/>
    <w:rsid w:val="00112EF3"/>
    <w:rsid w:val="001135AE"/>
    <w:rsid w:val="00116F29"/>
    <w:rsid w:val="00121882"/>
    <w:rsid w:val="00122ACC"/>
    <w:rsid w:val="00124650"/>
    <w:rsid w:val="00126E4C"/>
    <w:rsid w:val="00130174"/>
    <w:rsid w:val="00130692"/>
    <w:rsid w:val="001306A3"/>
    <w:rsid w:val="00131292"/>
    <w:rsid w:val="001313EB"/>
    <w:rsid w:val="00131690"/>
    <w:rsid w:val="00132F1A"/>
    <w:rsid w:val="0013418B"/>
    <w:rsid w:val="0013439B"/>
    <w:rsid w:val="00135B6D"/>
    <w:rsid w:val="00140FF4"/>
    <w:rsid w:val="00141AA8"/>
    <w:rsid w:val="00141AFF"/>
    <w:rsid w:val="00142774"/>
    <w:rsid w:val="00142F65"/>
    <w:rsid w:val="00143B17"/>
    <w:rsid w:val="00143BB4"/>
    <w:rsid w:val="0015013C"/>
    <w:rsid w:val="001565DB"/>
    <w:rsid w:val="00156927"/>
    <w:rsid w:val="0016250F"/>
    <w:rsid w:val="0016268C"/>
    <w:rsid w:val="001630CD"/>
    <w:rsid w:val="00165F39"/>
    <w:rsid w:val="00166F63"/>
    <w:rsid w:val="00167271"/>
    <w:rsid w:val="001676F7"/>
    <w:rsid w:val="0017129D"/>
    <w:rsid w:val="0017152D"/>
    <w:rsid w:val="00172129"/>
    <w:rsid w:val="00172608"/>
    <w:rsid w:val="00172E08"/>
    <w:rsid w:val="00177147"/>
    <w:rsid w:val="00181229"/>
    <w:rsid w:val="00181258"/>
    <w:rsid w:val="001823BA"/>
    <w:rsid w:val="00183BDA"/>
    <w:rsid w:val="00184206"/>
    <w:rsid w:val="001847BD"/>
    <w:rsid w:val="00186E72"/>
    <w:rsid w:val="0019389F"/>
    <w:rsid w:val="001953BB"/>
    <w:rsid w:val="00197A44"/>
    <w:rsid w:val="001A3436"/>
    <w:rsid w:val="001A443C"/>
    <w:rsid w:val="001B0EDA"/>
    <w:rsid w:val="001B1EE7"/>
    <w:rsid w:val="001B34C2"/>
    <w:rsid w:val="001B4D3C"/>
    <w:rsid w:val="001C10B1"/>
    <w:rsid w:val="001C2460"/>
    <w:rsid w:val="001C44A3"/>
    <w:rsid w:val="001C50E3"/>
    <w:rsid w:val="001C59BD"/>
    <w:rsid w:val="001C6924"/>
    <w:rsid w:val="001D1C04"/>
    <w:rsid w:val="001D26C8"/>
    <w:rsid w:val="001D3BB0"/>
    <w:rsid w:val="001D4CEF"/>
    <w:rsid w:val="001D7C2F"/>
    <w:rsid w:val="001E2C65"/>
    <w:rsid w:val="001E573B"/>
    <w:rsid w:val="001F04D6"/>
    <w:rsid w:val="001F27F9"/>
    <w:rsid w:val="001F41C2"/>
    <w:rsid w:val="001F4207"/>
    <w:rsid w:val="001F5F3E"/>
    <w:rsid w:val="001F68F8"/>
    <w:rsid w:val="001F72EB"/>
    <w:rsid w:val="002037CB"/>
    <w:rsid w:val="00203CE9"/>
    <w:rsid w:val="00207DB7"/>
    <w:rsid w:val="00211F87"/>
    <w:rsid w:val="0021313D"/>
    <w:rsid w:val="002153D7"/>
    <w:rsid w:val="00220DE7"/>
    <w:rsid w:val="00221E6E"/>
    <w:rsid w:val="00225395"/>
    <w:rsid w:val="00232E29"/>
    <w:rsid w:val="00235CB8"/>
    <w:rsid w:val="0023667B"/>
    <w:rsid w:val="0023684E"/>
    <w:rsid w:val="002378E2"/>
    <w:rsid w:val="00240637"/>
    <w:rsid w:val="002439BE"/>
    <w:rsid w:val="00245FB2"/>
    <w:rsid w:val="00250379"/>
    <w:rsid w:val="00253F47"/>
    <w:rsid w:val="0025473C"/>
    <w:rsid w:val="0026178F"/>
    <w:rsid w:val="00266920"/>
    <w:rsid w:val="00273378"/>
    <w:rsid w:val="00274652"/>
    <w:rsid w:val="002772C3"/>
    <w:rsid w:val="00277A1B"/>
    <w:rsid w:val="0028010D"/>
    <w:rsid w:val="002822AC"/>
    <w:rsid w:val="00284278"/>
    <w:rsid w:val="00286EFD"/>
    <w:rsid w:val="002878B0"/>
    <w:rsid w:val="002916B9"/>
    <w:rsid w:val="00295637"/>
    <w:rsid w:val="002A1DF8"/>
    <w:rsid w:val="002A2BBE"/>
    <w:rsid w:val="002A3A01"/>
    <w:rsid w:val="002A5DA2"/>
    <w:rsid w:val="002A67CF"/>
    <w:rsid w:val="002A7803"/>
    <w:rsid w:val="002A784B"/>
    <w:rsid w:val="002A787F"/>
    <w:rsid w:val="002B03EA"/>
    <w:rsid w:val="002B1817"/>
    <w:rsid w:val="002B4A20"/>
    <w:rsid w:val="002C014B"/>
    <w:rsid w:val="002C087F"/>
    <w:rsid w:val="002C0F60"/>
    <w:rsid w:val="002C191D"/>
    <w:rsid w:val="002C4714"/>
    <w:rsid w:val="002C63D1"/>
    <w:rsid w:val="002D2E88"/>
    <w:rsid w:val="002D3615"/>
    <w:rsid w:val="002D5212"/>
    <w:rsid w:val="002D63C0"/>
    <w:rsid w:val="002D6B41"/>
    <w:rsid w:val="002D6BDA"/>
    <w:rsid w:val="002D77A1"/>
    <w:rsid w:val="002E084C"/>
    <w:rsid w:val="002E1D36"/>
    <w:rsid w:val="002E200F"/>
    <w:rsid w:val="002E41BE"/>
    <w:rsid w:val="002E4553"/>
    <w:rsid w:val="002E4A6E"/>
    <w:rsid w:val="002E4ACE"/>
    <w:rsid w:val="002E564B"/>
    <w:rsid w:val="002E6116"/>
    <w:rsid w:val="002E749C"/>
    <w:rsid w:val="002F173F"/>
    <w:rsid w:val="002F33F8"/>
    <w:rsid w:val="002F50BE"/>
    <w:rsid w:val="002F750A"/>
    <w:rsid w:val="00301123"/>
    <w:rsid w:val="00301743"/>
    <w:rsid w:val="00301D5A"/>
    <w:rsid w:val="0030368D"/>
    <w:rsid w:val="00306BF0"/>
    <w:rsid w:val="00307A31"/>
    <w:rsid w:val="00310A0E"/>
    <w:rsid w:val="0031194B"/>
    <w:rsid w:val="00316F34"/>
    <w:rsid w:val="0031725F"/>
    <w:rsid w:val="003203EA"/>
    <w:rsid w:val="00320C05"/>
    <w:rsid w:val="00320D5C"/>
    <w:rsid w:val="003238FB"/>
    <w:rsid w:val="00327C84"/>
    <w:rsid w:val="003310F0"/>
    <w:rsid w:val="003320C2"/>
    <w:rsid w:val="00333348"/>
    <w:rsid w:val="003356FC"/>
    <w:rsid w:val="00342B10"/>
    <w:rsid w:val="00343313"/>
    <w:rsid w:val="003457A0"/>
    <w:rsid w:val="00346E2E"/>
    <w:rsid w:val="00347B1E"/>
    <w:rsid w:val="0035184B"/>
    <w:rsid w:val="00351D75"/>
    <w:rsid w:val="00353DDD"/>
    <w:rsid w:val="00360D9A"/>
    <w:rsid w:val="00366139"/>
    <w:rsid w:val="00373D0B"/>
    <w:rsid w:val="0037627D"/>
    <w:rsid w:val="00380ADF"/>
    <w:rsid w:val="00380DA2"/>
    <w:rsid w:val="00380F7A"/>
    <w:rsid w:val="00381220"/>
    <w:rsid w:val="0038153B"/>
    <w:rsid w:val="0038238E"/>
    <w:rsid w:val="0038369A"/>
    <w:rsid w:val="00383B0E"/>
    <w:rsid w:val="00384D1E"/>
    <w:rsid w:val="0038520E"/>
    <w:rsid w:val="00385E10"/>
    <w:rsid w:val="003868EB"/>
    <w:rsid w:val="00391808"/>
    <w:rsid w:val="003932E5"/>
    <w:rsid w:val="003976AE"/>
    <w:rsid w:val="0039772E"/>
    <w:rsid w:val="003A00ED"/>
    <w:rsid w:val="003A255A"/>
    <w:rsid w:val="003A3124"/>
    <w:rsid w:val="003A53AC"/>
    <w:rsid w:val="003A6739"/>
    <w:rsid w:val="003A6755"/>
    <w:rsid w:val="003B4C55"/>
    <w:rsid w:val="003B651F"/>
    <w:rsid w:val="003B7296"/>
    <w:rsid w:val="003B7EDD"/>
    <w:rsid w:val="003C174E"/>
    <w:rsid w:val="003C1ED5"/>
    <w:rsid w:val="003C3762"/>
    <w:rsid w:val="003C79D7"/>
    <w:rsid w:val="003D0F82"/>
    <w:rsid w:val="003D16E5"/>
    <w:rsid w:val="003D4666"/>
    <w:rsid w:val="003D4C0C"/>
    <w:rsid w:val="003D5E2B"/>
    <w:rsid w:val="003D743E"/>
    <w:rsid w:val="003D779A"/>
    <w:rsid w:val="003E0B0B"/>
    <w:rsid w:val="003E12CC"/>
    <w:rsid w:val="003E1692"/>
    <w:rsid w:val="003E4164"/>
    <w:rsid w:val="003E4B7B"/>
    <w:rsid w:val="003E524D"/>
    <w:rsid w:val="003F122B"/>
    <w:rsid w:val="003F24B7"/>
    <w:rsid w:val="003F2953"/>
    <w:rsid w:val="003F7B24"/>
    <w:rsid w:val="0040582B"/>
    <w:rsid w:val="00413713"/>
    <w:rsid w:val="00413DB3"/>
    <w:rsid w:val="004162B8"/>
    <w:rsid w:val="004178B1"/>
    <w:rsid w:val="00417D8F"/>
    <w:rsid w:val="0042020D"/>
    <w:rsid w:val="00420567"/>
    <w:rsid w:val="004208A5"/>
    <w:rsid w:val="00420B4E"/>
    <w:rsid w:val="00421D7E"/>
    <w:rsid w:val="00424BBF"/>
    <w:rsid w:val="00425A7C"/>
    <w:rsid w:val="00432740"/>
    <w:rsid w:val="00433C1B"/>
    <w:rsid w:val="00433CC5"/>
    <w:rsid w:val="004347DC"/>
    <w:rsid w:val="00435B50"/>
    <w:rsid w:val="0044232B"/>
    <w:rsid w:val="00442917"/>
    <w:rsid w:val="00442C12"/>
    <w:rsid w:val="004448F6"/>
    <w:rsid w:val="0044524B"/>
    <w:rsid w:val="0044525E"/>
    <w:rsid w:val="00446A65"/>
    <w:rsid w:val="00447386"/>
    <w:rsid w:val="00451411"/>
    <w:rsid w:val="00452A9A"/>
    <w:rsid w:val="004541EA"/>
    <w:rsid w:val="0045756C"/>
    <w:rsid w:val="00457C51"/>
    <w:rsid w:val="00461114"/>
    <w:rsid w:val="0046435D"/>
    <w:rsid w:val="00464CCE"/>
    <w:rsid w:val="00466720"/>
    <w:rsid w:val="00470E35"/>
    <w:rsid w:val="0047338F"/>
    <w:rsid w:val="0047787D"/>
    <w:rsid w:val="00477E2C"/>
    <w:rsid w:val="00481B1D"/>
    <w:rsid w:val="004831FF"/>
    <w:rsid w:val="0048368B"/>
    <w:rsid w:val="004918DD"/>
    <w:rsid w:val="00496BC9"/>
    <w:rsid w:val="004A2E58"/>
    <w:rsid w:val="004A3405"/>
    <w:rsid w:val="004A5368"/>
    <w:rsid w:val="004A612A"/>
    <w:rsid w:val="004B05CC"/>
    <w:rsid w:val="004B1625"/>
    <w:rsid w:val="004B1974"/>
    <w:rsid w:val="004B28DC"/>
    <w:rsid w:val="004B2EBB"/>
    <w:rsid w:val="004B6A3D"/>
    <w:rsid w:val="004C157E"/>
    <w:rsid w:val="004D03CC"/>
    <w:rsid w:val="004D14FB"/>
    <w:rsid w:val="004D1C6F"/>
    <w:rsid w:val="004D27CC"/>
    <w:rsid w:val="004E0AA2"/>
    <w:rsid w:val="004E2181"/>
    <w:rsid w:val="004E339A"/>
    <w:rsid w:val="004E3956"/>
    <w:rsid w:val="004F047F"/>
    <w:rsid w:val="004F78C3"/>
    <w:rsid w:val="00503332"/>
    <w:rsid w:val="00503AD4"/>
    <w:rsid w:val="00506504"/>
    <w:rsid w:val="0051047F"/>
    <w:rsid w:val="00514227"/>
    <w:rsid w:val="005144A7"/>
    <w:rsid w:val="0051602C"/>
    <w:rsid w:val="0051664B"/>
    <w:rsid w:val="00520219"/>
    <w:rsid w:val="00525BCD"/>
    <w:rsid w:val="00526A2E"/>
    <w:rsid w:val="00526E30"/>
    <w:rsid w:val="00527790"/>
    <w:rsid w:val="00527E8F"/>
    <w:rsid w:val="00532BD4"/>
    <w:rsid w:val="005330FE"/>
    <w:rsid w:val="00533E4A"/>
    <w:rsid w:val="00535863"/>
    <w:rsid w:val="00535C61"/>
    <w:rsid w:val="00537308"/>
    <w:rsid w:val="00537832"/>
    <w:rsid w:val="00541DB5"/>
    <w:rsid w:val="0054428E"/>
    <w:rsid w:val="005455D3"/>
    <w:rsid w:val="00551311"/>
    <w:rsid w:val="00552DA0"/>
    <w:rsid w:val="00552F4A"/>
    <w:rsid w:val="005533AF"/>
    <w:rsid w:val="00554F5F"/>
    <w:rsid w:val="005559C3"/>
    <w:rsid w:val="005610D1"/>
    <w:rsid w:val="005659A7"/>
    <w:rsid w:val="005709DC"/>
    <w:rsid w:val="005721B1"/>
    <w:rsid w:val="00577B1E"/>
    <w:rsid w:val="00580325"/>
    <w:rsid w:val="0058488D"/>
    <w:rsid w:val="0058616A"/>
    <w:rsid w:val="005864C1"/>
    <w:rsid w:val="0059018E"/>
    <w:rsid w:val="00590E70"/>
    <w:rsid w:val="005924CB"/>
    <w:rsid w:val="00594CAE"/>
    <w:rsid w:val="00595719"/>
    <w:rsid w:val="00595DA3"/>
    <w:rsid w:val="00597E22"/>
    <w:rsid w:val="005A31DD"/>
    <w:rsid w:val="005A5F63"/>
    <w:rsid w:val="005A656D"/>
    <w:rsid w:val="005A709C"/>
    <w:rsid w:val="005A75F4"/>
    <w:rsid w:val="005B1419"/>
    <w:rsid w:val="005B25AD"/>
    <w:rsid w:val="005B5ABC"/>
    <w:rsid w:val="005C091F"/>
    <w:rsid w:val="005C0CE2"/>
    <w:rsid w:val="005C0FE2"/>
    <w:rsid w:val="005C2110"/>
    <w:rsid w:val="005C23FA"/>
    <w:rsid w:val="005C59AE"/>
    <w:rsid w:val="005C6379"/>
    <w:rsid w:val="005D24D2"/>
    <w:rsid w:val="005D41F6"/>
    <w:rsid w:val="005D46B0"/>
    <w:rsid w:val="005E0BDC"/>
    <w:rsid w:val="005E177C"/>
    <w:rsid w:val="005E184E"/>
    <w:rsid w:val="005E5739"/>
    <w:rsid w:val="005F1B8E"/>
    <w:rsid w:val="005F1C43"/>
    <w:rsid w:val="005F34B4"/>
    <w:rsid w:val="005F3B0A"/>
    <w:rsid w:val="005F44EB"/>
    <w:rsid w:val="005F5998"/>
    <w:rsid w:val="005F6161"/>
    <w:rsid w:val="005F7071"/>
    <w:rsid w:val="0060219B"/>
    <w:rsid w:val="00604DB7"/>
    <w:rsid w:val="00605C9C"/>
    <w:rsid w:val="006078A4"/>
    <w:rsid w:val="00617B5C"/>
    <w:rsid w:val="006203EB"/>
    <w:rsid w:val="00622C66"/>
    <w:rsid w:val="00624817"/>
    <w:rsid w:val="00625381"/>
    <w:rsid w:val="00627126"/>
    <w:rsid w:val="00634F15"/>
    <w:rsid w:val="00635102"/>
    <w:rsid w:val="00636474"/>
    <w:rsid w:val="00636AE4"/>
    <w:rsid w:val="00637591"/>
    <w:rsid w:val="00637F45"/>
    <w:rsid w:val="00640DEF"/>
    <w:rsid w:val="00642036"/>
    <w:rsid w:val="00643707"/>
    <w:rsid w:val="00647CA6"/>
    <w:rsid w:val="00651B83"/>
    <w:rsid w:val="00654829"/>
    <w:rsid w:val="006552AF"/>
    <w:rsid w:val="006561F6"/>
    <w:rsid w:val="006571FB"/>
    <w:rsid w:val="006572A8"/>
    <w:rsid w:val="0065754D"/>
    <w:rsid w:val="00657A86"/>
    <w:rsid w:val="006605E2"/>
    <w:rsid w:val="00661509"/>
    <w:rsid w:val="00661B5B"/>
    <w:rsid w:val="00663B6C"/>
    <w:rsid w:val="00665927"/>
    <w:rsid w:val="00666E57"/>
    <w:rsid w:val="00675F95"/>
    <w:rsid w:val="00677600"/>
    <w:rsid w:val="00677C62"/>
    <w:rsid w:val="00677F0B"/>
    <w:rsid w:val="00680AF4"/>
    <w:rsid w:val="00680CAF"/>
    <w:rsid w:val="006837F1"/>
    <w:rsid w:val="00684194"/>
    <w:rsid w:val="006850E9"/>
    <w:rsid w:val="00685F6A"/>
    <w:rsid w:val="00686704"/>
    <w:rsid w:val="00690A5E"/>
    <w:rsid w:val="006912B5"/>
    <w:rsid w:val="006A2A74"/>
    <w:rsid w:val="006A2D69"/>
    <w:rsid w:val="006A37FC"/>
    <w:rsid w:val="006A4AB6"/>
    <w:rsid w:val="006A57C5"/>
    <w:rsid w:val="006B037A"/>
    <w:rsid w:val="006B7025"/>
    <w:rsid w:val="006C0FFC"/>
    <w:rsid w:val="006C551D"/>
    <w:rsid w:val="006C6D02"/>
    <w:rsid w:val="006C7BCE"/>
    <w:rsid w:val="006D1255"/>
    <w:rsid w:val="006D1A38"/>
    <w:rsid w:val="006D4F29"/>
    <w:rsid w:val="006D5AC7"/>
    <w:rsid w:val="006D61DB"/>
    <w:rsid w:val="006D7E01"/>
    <w:rsid w:val="006E03DF"/>
    <w:rsid w:val="006E04E3"/>
    <w:rsid w:val="006E276F"/>
    <w:rsid w:val="006E36B6"/>
    <w:rsid w:val="006E616E"/>
    <w:rsid w:val="006E63E0"/>
    <w:rsid w:val="006F4F7A"/>
    <w:rsid w:val="007007E3"/>
    <w:rsid w:val="00701705"/>
    <w:rsid w:val="00701B2C"/>
    <w:rsid w:val="00702F7A"/>
    <w:rsid w:val="0070335A"/>
    <w:rsid w:val="007033EA"/>
    <w:rsid w:val="00705DD2"/>
    <w:rsid w:val="00711530"/>
    <w:rsid w:val="007121E6"/>
    <w:rsid w:val="00712CF9"/>
    <w:rsid w:val="00712F0C"/>
    <w:rsid w:val="007143E7"/>
    <w:rsid w:val="00716E4D"/>
    <w:rsid w:val="00717E35"/>
    <w:rsid w:val="007215F9"/>
    <w:rsid w:val="00721703"/>
    <w:rsid w:val="00722CB5"/>
    <w:rsid w:val="0072451D"/>
    <w:rsid w:val="00724527"/>
    <w:rsid w:val="007344CD"/>
    <w:rsid w:val="00734CD9"/>
    <w:rsid w:val="0073530B"/>
    <w:rsid w:val="0073530D"/>
    <w:rsid w:val="00735940"/>
    <w:rsid w:val="0073619D"/>
    <w:rsid w:val="0074241E"/>
    <w:rsid w:val="0074291D"/>
    <w:rsid w:val="00743E22"/>
    <w:rsid w:val="00745D76"/>
    <w:rsid w:val="00751140"/>
    <w:rsid w:val="007532EA"/>
    <w:rsid w:val="007541E4"/>
    <w:rsid w:val="00754778"/>
    <w:rsid w:val="0076065F"/>
    <w:rsid w:val="00764231"/>
    <w:rsid w:val="00771901"/>
    <w:rsid w:val="00774C64"/>
    <w:rsid w:val="00774F22"/>
    <w:rsid w:val="00777FC8"/>
    <w:rsid w:val="00780C79"/>
    <w:rsid w:val="0078153D"/>
    <w:rsid w:val="00781CD6"/>
    <w:rsid w:val="00781CDF"/>
    <w:rsid w:val="00782705"/>
    <w:rsid w:val="00783B19"/>
    <w:rsid w:val="007848F1"/>
    <w:rsid w:val="00784DE3"/>
    <w:rsid w:val="0078753C"/>
    <w:rsid w:val="00787597"/>
    <w:rsid w:val="00790487"/>
    <w:rsid w:val="007919A7"/>
    <w:rsid w:val="00791FDA"/>
    <w:rsid w:val="00792521"/>
    <w:rsid w:val="00796F93"/>
    <w:rsid w:val="007A1A54"/>
    <w:rsid w:val="007A20F4"/>
    <w:rsid w:val="007A4FED"/>
    <w:rsid w:val="007B1794"/>
    <w:rsid w:val="007B2B81"/>
    <w:rsid w:val="007B6CA5"/>
    <w:rsid w:val="007C1F08"/>
    <w:rsid w:val="007C7925"/>
    <w:rsid w:val="007C7B8B"/>
    <w:rsid w:val="007D2BB1"/>
    <w:rsid w:val="007E061F"/>
    <w:rsid w:val="007E0B27"/>
    <w:rsid w:val="007E281C"/>
    <w:rsid w:val="007E4C9C"/>
    <w:rsid w:val="007E5A38"/>
    <w:rsid w:val="007E5DD8"/>
    <w:rsid w:val="007E5EF9"/>
    <w:rsid w:val="007F5713"/>
    <w:rsid w:val="007F67EF"/>
    <w:rsid w:val="007F7752"/>
    <w:rsid w:val="00806B29"/>
    <w:rsid w:val="00807AAD"/>
    <w:rsid w:val="008108D7"/>
    <w:rsid w:val="00810FC0"/>
    <w:rsid w:val="00811B57"/>
    <w:rsid w:val="00817B37"/>
    <w:rsid w:val="00821FD7"/>
    <w:rsid w:val="00823A4A"/>
    <w:rsid w:val="00823E20"/>
    <w:rsid w:val="00824D84"/>
    <w:rsid w:val="008278B4"/>
    <w:rsid w:val="00827AA3"/>
    <w:rsid w:val="00830565"/>
    <w:rsid w:val="00831C86"/>
    <w:rsid w:val="00833FB3"/>
    <w:rsid w:val="008356A2"/>
    <w:rsid w:val="00835720"/>
    <w:rsid w:val="00842CCE"/>
    <w:rsid w:val="00846A1B"/>
    <w:rsid w:val="00847246"/>
    <w:rsid w:val="00850C70"/>
    <w:rsid w:val="008546E7"/>
    <w:rsid w:val="008558A0"/>
    <w:rsid w:val="00861474"/>
    <w:rsid w:val="008625F6"/>
    <w:rsid w:val="00862CE7"/>
    <w:rsid w:val="00864AD4"/>
    <w:rsid w:val="008655D8"/>
    <w:rsid w:val="0086625D"/>
    <w:rsid w:val="0086677B"/>
    <w:rsid w:val="00866960"/>
    <w:rsid w:val="00870008"/>
    <w:rsid w:val="00874262"/>
    <w:rsid w:val="008757E4"/>
    <w:rsid w:val="00875EEC"/>
    <w:rsid w:val="0087630A"/>
    <w:rsid w:val="00876EBE"/>
    <w:rsid w:val="0088231A"/>
    <w:rsid w:val="00886A24"/>
    <w:rsid w:val="00887B9B"/>
    <w:rsid w:val="00890E22"/>
    <w:rsid w:val="0089217E"/>
    <w:rsid w:val="00892D90"/>
    <w:rsid w:val="0089438A"/>
    <w:rsid w:val="008953D5"/>
    <w:rsid w:val="008966F7"/>
    <w:rsid w:val="008A21D5"/>
    <w:rsid w:val="008A449D"/>
    <w:rsid w:val="008A7572"/>
    <w:rsid w:val="008A78D4"/>
    <w:rsid w:val="008B0976"/>
    <w:rsid w:val="008B21B2"/>
    <w:rsid w:val="008B2586"/>
    <w:rsid w:val="008B4272"/>
    <w:rsid w:val="008B7654"/>
    <w:rsid w:val="008B7921"/>
    <w:rsid w:val="008C27E3"/>
    <w:rsid w:val="008C3445"/>
    <w:rsid w:val="008C5A06"/>
    <w:rsid w:val="008D1C31"/>
    <w:rsid w:val="008D2582"/>
    <w:rsid w:val="008D33F8"/>
    <w:rsid w:val="008D4373"/>
    <w:rsid w:val="008D4449"/>
    <w:rsid w:val="008D4D1A"/>
    <w:rsid w:val="008D5BA8"/>
    <w:rsid w:val="008D5ED5"/>
    <w:rsid w:val="008E1240"/>
    <w:rsid w:val="008E4B60"/>
    <w:rsid w:val="008E4ED6"/>
    <w:rsid w:val="008E5709"/>
    <w:rsid w:val="008E7366"/>
    <w:rsid w:val="008F0C99"/>
    <w:rsid w:val="008F1AFF"/>
    <w:rsid w:val="008F278F"/>
    <w:rsid w:val="008F56AE"/>
    <w:rsid w:val="008F74AA"/>
    <w:rsid w:val="0090059B"/>
    <w:rsid w:val="009021A9"/>
    <w:rsid w:val="00902917"/>
    <w:rsid w:val="0090325D"/>
    <w:rsid w:val="009041E9"/>
    <w:rsid w:val="00904B25"/>
    <w:rsid w:val="00904FD8"/>
    <w:rsid w:val="00905A8E"/>
    <w:rsid w:val="00907FEE"/>
    <w:rsid w:val="009102B1"/>
    <w:rsid w:val="009108A2"/>
    <w:rsid w:val="00911A9A"/>
    <w:rsid w:val="009144AF"/>
    <w:rsid w:val="00914CE7"/>
    <w:rsid w:val="00915CF1"/>
    <w:rsid w:val="00916B27"/>
    <w:rsid w:val="00916C7F"/>
    <w:rsid w:val="00920418"/>
    <w:rsid w:val="009225D3"/>
    <w:rsid w:val="009239C8"/>
    <w:rsid w:val="00927657"/>
    <w:rsid w:val="009306FE"/>
    <w:rsid w:val="009348D6"/>
    <w:rsid w:val="00936499"/>
    <w:rsid w:val="00940AF4"/>
    <w:rsid w:val="00942526"/>
    <w:rsid w:val="00943EEB"/>
    <w:rsid w:val="00947C0A"/>
    <w:rsid w:val="00951917"/>
    <w:rsid w:val="00952EB6"/>
    <w:rsid w:val="009551C4"/>
    <w:rsid w:val="00956E5D"/>
    <w:rsid w:val="009614D6"/>
    <w:rsid w:val="009655DD"/>
    <w:rsid w:val="00971642"/>
    <w:rsid w:val="00972032"/>
    <w:rsid w:val="009746D1"/>
    <w:rsid w:val="00977DE1"/>
    <w:rsid w:val="00982BE2"/>
    <w:rsid w:val="009842C1"/>
    <w:rsid w:val="009846C5"/>
    <w:rsid w:val="00984D15"/>
    <w:rsid w:val="0099241E"/>
    <w:rsid w:val="00992714"/>
    <w:rsid w:val="009935EF"/>
    <w:rsid w:val="00997F35"/>
    <w:rsid w:val="009A0C82"/>
    <w:rsid w:val="009A5C0F"/>
    <w:rsid w:val="009A7D33"/>
    <w:rsid w:val="009B653B"/>
    <w:rsid w:val="009C0F3C"/>
    <w:rsid w:val="009C21FE"/>
    <w:rsid w:val="009C439F"/>
    <w:rsid w:val="009C5424"/>
    <w:rsid w:val="009C6A7A"/>
    <w:rsid w:val="009D0E9D"/>
    <w:rsid w:val="009D1000"/>
    <w:rsid w:val="009D1BBF"/>
    <w:rsid w:val="009D43BD"/>
    <w:rsid w:val="009D47CA"/>
    <w:rsid w:val="009D4E3D"/>
    <w:rsid w:val="009D51C6"/>
    <w:rsid w:val="009D5DA9"/>
    <w:rsid w:val="009D6411"/>
    <w:rsid w:val="009E0410"/>
    <w:rsid w:val="009E4169"/>
    <w:rsid w:val="009E4489"/>
    <w:rsid w:val="009E5E8F"/>
    <w:rsid w:val="009E7A47"/>
    <w:rsid w:val="009F2436"/>
    <w:rsid w:val="009F26E9"/>
    <w:rsid w:val="009F5AD4"/>
    <w:rsid w:val="009F66DE"/>
    <w:rsid w:val="00A007C5"/>
    <w:rsid w:val="00A022A2"/>
    <w:rsid w:val="00A0695F"/>
    <w:rsid w:val="00A13EAF"/>
    <w:rsid w:val="00A13FAC"/>
    <w:rsid w:val="00A145BB"/>
    <w:rsid w:val="00A15E2E"/>
    <w:rsid w:val="00A23CB0"/>
    <w:rsid w:val="00A30B56"/>
    <w:rsid w:val="00A3238A"/>
    <w:rsid w:val="00A326EF"/>
    <w:rsid w:val="00A34279"/>
    <w:rsid w:val="00A342DE"/>
    <w:rsid w:val="00A34CEB"/>
    <w:rsid w:val="00A352EC"/>
    <w:rsid w:val="00A35ABC"/>
    <w:rsid w:val="00A36A0B"/>
    <w:rsid w:val="00A37547"/>
    <w:rsid w:val="00A415B7"/>
    <w:rsid w:val="00A46448"/>
    <w:rsid w:val="00A46896"/>
    <w:rsid w:val="00A5042D"/>
    <w:rsid w:val="00A5237D"/>
    <w:rsid w:val="00A53837"/>
    <w:rsid w:val="00A54B62"/>
    <w:rsid w:val="00A63FC8"/>
    <w:rsid w:val="00A65675"/>
    <w:rsid w:val="00A65D01"/>
    <w:rsid w:val="00A70705"/>
    <w:rsid w:val="00A70987"/>
    <w:rsid w:val="00A723C2"/>
    <w:rsid w:val="00A7485F"/>
    <w:rsid w:val="00A749A0"/>
    <w:rsid w:val="00A74B61"/>
    <w:rsid w:val="00A80D0F"/>
    <w:rsid w:val="00A8144C"/>
    <w:rsid w:val="00A83A62"/>
    <w:rsid w:val="00A85898"/>
    <w:rsid w:val="00A902A3"/>
    <w:rsid w:val="00A90DD9"/>
    <w:rsid w:val="00A92E92"/>
    <w:rsid w:val="00A9617A"/>
    <w:rsid w:val="00AA0EB3"/>
    <w:rsid w:val="00AA13BE"/>
    <w:rsid w:val="00AA18FE"/>
    <w:rsid w:val="00AA45F3"/>
    <w:rsid w:val="00AA5AED"/>
    <w:rsid w:val="00AA6D0E"/>
    <w:rsid w:val="00AB0EE9"/>
    <w:rsid w:val="00AB1C68"/>
    <w:rsid w:val="00AB261D"/>
    <w:rsid w:val="00AB26B4"/>
    <w:rsid w:val="00AB2FC6"/>
    <w:rsid w:val="00AC323F"/>
    <w:rsid w:val="00AC3600"/>
    <w:rsid w:val="00AC7C0E"/>
    <w:rsid w:val="00AC7F05"/>
    <w:rsid w:val="00AD05C2"/>
    <w:rsid w:val="00AD07E3"/>
    <w:rsid w:val="00AD4798"/>
    <w:rsid w:val="00AD600F"/>
    <w:rsid w:val="00AD72C4"/>
    <w:rsid w:val="00AD7411"/>
    <w:rsid w:val="00AE121E"/>
    <w:rsid w:val="00AE30E1"/>
    <w:rsid w:val="00AE3585"/>
    <w:rsid w:val="00AE41CC"/>
    <w:rsid w:val="00AE7572"/>
    <w:rsid w:val="00AE7B5C"/>
    <w:rsid w:val="00AF1DE1"/>
    <w:rsid w:val="00AF38C9"/>
    <w:rsid w:val="00AF432A"/>
    <w:rsid w:val="00AF4D5F"/>
    <w:rsid w:val="00B02D15"/>
    <w:rsid w:val="00B02F62"/>
    <w:rsid w:val="00B04AEB"/>
    <w:rsid w:val="00B05243"/>
    <w:rsid w:val="00B068BC"/>
    <w:rsid w:val="00B13E68"/>
    <w:rsid w:val="00B15D93"/>
    <w:rsid w:val="00B17FB0"/>
    <w:rsid w:val="00B208B0"/>
    <w:rsid w:val="00B2292E"/>
    <w:rsid w:val="00B23813"/>
    <w:rsid w:val="00B23D81"/>
    <w:rsid w:val="00B23FAF"/>
    <w:rsid w:val="00B24659"/>
    <w:rsid w:val="00B2473B"/>
    <w:rsid w:val="00B27F9F"/>
    <w:rsid w:val="00B370AC"/>
    <w:rsid w:val="00B40F5B"/>
    <w:rsid w:val="00B43048"/>
    <w:rsid w:val="00B441CD"/>
    <w:rsid w:val="00B444FD"/>
    <w:rsid w:val="00B45069"/>
    <w:rsid w:val="00B47A74"/>
    <w:rsid w:val="00B50A00"/>
    <w:rsid w:val="00B51073"/>
    <w:rsid w:val="00B514BF"/>
    <w:rsid w:val="00B515FF"/>
    <w:rsid w:val="00B52484"/>
    <w:rsid w:val="00B53BA1"/>
    <w:rsid w:val="00B558D7"/>
    <w:rsid w:val="00B607AD"/>
    <w:rsid w:val="00B60C0D"/>
    <w:rsid w:val="00B62E6F"/>
    <w:rsid w:val="00B63151"/>
    <w:rsid w:val="00B636F6"/>
    <w:rsid w:val="00B63D08"/>
    <w:rsid w:val="00B6563F"/>
    <w:rsid w:val="00B65962"/>
    <w:rsid w:val="00B66364"/>
    <w:rsid w:val="00B7016D"/>
    <w:rsid w:val="00B71631"/>
    <w:rsid w:val="00B71F82"/>
    <w:rsid w:val="00B73844"/>
    <w:rsid w:val="00B76BBD"/>
    <w:rsid w:val="00B76C63"/>
    <w:rsid w:val="00B7744E"/>
    <w:rsid w:val="00B77598"/>
    <w:rsid w:val="00B82394"/>
    <w:rsid w:val="00B831F1"/>
    <w:rsid w:val="00B8349F"/>
    <w:rsid w:val="00B835A6"/>
    <w:rsid w:val="00B85A25"/>
    <w:rsid w:val="00B85AD9"/>
    <w:rsid w:val="00B87F05"/>
    <w:rsid w:val="00B90431"/>
    <w:rsid w:val="00B917EE"/>
    <w:rsid w:val="00B952CE"/>
    <w:rsid w:val="00B96D20"/>
    <w:rsid w:val="00BA1BCC"/>
    <w:rsid w:val="00BA25B4"/>
    <w:rsid w:val="00BA4327"/>
    <w:rsid w:val="00BA5D16"/>
    <w:rsid w:val="00BB3A0D"/>
    <w:rsid w:val="00BB3C2E"/>
    <w:rsid w:val="00BB4693"/>
    <w:rsid w:val="00BB4DB7"/>
    <w:rsid w:val="00BC3643"/>
    <w:rsid w:val="00BC3D16"/>
    <w:rsid w:val="00BC55C3"/>
    <w:rsid w:val="00BC5A0F"/>
    <w:rsid w:val="00BC72D1"/>
    <w:rsid w:val="00BC7C06"/>
    <w:rsid w:val="00BD1BA8"/>
    <w:rsid w:val="00BD2B0E"/>
    <w:rsid w:val="00BD4C9A"/>
    <w:rsid w:val="00BE3737"/>
    <w:rsid w:val="00BE38C1"/>
    <w:rsid w:val="00BE5005"/>
    <w:rsid w:val="00BE5356"/>
    <w:rsid w:val="00BF0CEB"/>
    <w:rsid w:val="00BF2150"/>
    <w:rsid w:val="00BF2D68"/>
    <w:rsid w:val="00BF3DC8"/>
    <w:rsid w:val="00BF4CAA"/>
    <w:rsid w:val="00BF560F"/>
    <w:rsid w:val="00BF5888"/>
    <w:rsid w:val="00BF6A98"/>
    <w:rsid w:val="00BF7F46"/>
    <w:rsid w:val="00C0029D"/>
    <w:rsid w:val="00C004ED"/>
    <w:rsid w:val="00C01C45"/>
    <w:rsid w:val="00C01E86"/>
    <w:rsid w:val="00C051A7"/>
    <w:rsid w:val="00C068A0"/>
    <w:rsid w:val="00C10463"/>
    <w:rsid w:val="00C12125"/>
    <w:rsid w:val="00C1650F"/>
    <w:rsid w:val="00C20CEF"/>
    <w:rsid w:val="00C24E34"/>
    <w:rsid w:val="00C270B5"/>
    <w:rsid w:val="00C30D64"/>
    <w:rsid w:val="00C35C46"/>
    <w:rsid w:val="00C37246"/>
    <w:rsid w:val="00C37F3B"/>
    <w:rsid w:val="00C4040E"/>
    <w:rsid w:val="00C43296"/>
    <w:rsid w:val="00C452A0"/>
    <w:rsid w:val="00C51C98"/>
    <w:rsid w:val="00C5444A"/>
    <w:rsid w:val="00C56DC5"/>
    <w:rsid w:val="00C56DFE"/>
    <w:rsid w:val="00C605AB"/>
    <w:rsid w:val="00C6366B"/>
    <w:rsid w:val="00C63DEF"/>
    <w:rsid w:val="00C654AB"/>
    <w:rsid w:val="00C66E3C"/>
    <w:rsid w:val="00C705E8"/>
    <w:rsid w:val="00C71438"/>
    <w:rsid w:val="00C734D3"/>
    <w:rsid w:val="00C74E29"/>
    <w:rsid w:val="00C76157"/>
    <w:rsid w:val="00C77520"/>
    <w:rsid w:val="00C804CC"/>
    <w:rsid w:val="00C80CB8"/>
    <w:rsid w:val="00C820B2"/>
    <w:rsid w:val="00C83EC0"/>
    <w:rsid w:val="00C87853"/>
    <w:rsid w:val="00C879AE"/>
    <w:rsid w:val="00C906AD"/>
    <w:rsid w:val="00C9254A"/>
    <w:rsid w:val="00C927A5"/>
    <w:rsid w:val="00C93367"/>
    <w:rsid w:val="00C95C9A"/>
    <w:rsid w:val="00CA2723"/>
    <w:rsid w:val="00CA63AF"/>
    <w:rsid w:val="00CA646C"/>
    <w:rsid w:val="00CA743D"/>
    <w:rsid w:val="00CA7685"/>
    <w:rsid w:val="00CB0206"/>
    <w:rsid w:val="00CB0F45"/>
    <w:rsid w:val="00CB57B3"/>
    <w:rsid w:val="00CB6973"/>
    <w:rsid w:val="00CC18B8"/>
    <w:rsid w:val="00CC1DA2"/>
    <w:rsid w:val="00CC235B"/>
    <w:rsid w:val="00CC3D4F"/>
    <w:rsid w:val="00CC4B7E"/>
    <w:rsid w:val="00CD1888"/>
    <w:rsid w:val="00CD262A"/>
    <w:rsid w:val="00CD3678"/>
    <w:rsid w:val="00CD5DC8"/>
    <w:rsid w:val="00CD7B04"/>
    <w:rsid w:val="00CE03D5"/>
    <w:rsid w:val="00CE67E2"/>
    <w:rsid w:val="00CF1E79"/>
    <w:rsid w:val="00CF1F9D"/>
    <w:rsid w:val="00CF202F"/>
    <w:rsid w:val="00CF4785"/>
    <w:rsid w:val="00CF5543"/>
    <w:rsid w:val="00D0013B"/>
    <w:rsid w:val="00D004DB"/>
    <w:rsid w:val="00D008B9"/>
    <w:rsid w:val="00D0092F"/>
    <w:rsid w:val="00D010F5"/>
    <w:rsid w:val="00D01668"/>
    <w:rsid w:val="00D0352B"/>
    <w:rsid w:val="00D039C8"/>
    <w:rsid w:val="00D0443E"/>
    <w:rsid w:val="00D1353F"/>
    <w:rsid w:val="00D148E4"/>
    <w:rsid w:val="00D14C30"/>
    <w:rsid w:val="00D16888"/>
    <w:rsid w:val="00D174CB"/>
    <w:rsid w:val="00D2001C"/>
    <w:rsid w:val="00D20758"/>
    <w:rsid w:val="00D20A11"/>
    <w:rsid w:val="00D21AF4"/>
    <w:rsid w:val="00D22AAC"/>
    <w:rsid w:val="00D24D76"/>
    <w:rsid w:val="00D269FB"/>
    <w:rsid w:val="00D30CEC"/>
    <w:rsid w:val="00D317A0"/>
    <w:rsid w:val="00D330A9"/>
    <w:rsid w:val="00D33A5B"/>
    <w:rsid w:val="00D33EA2"/>
    <w:rsid w:val="00D35C8D"/>
    <w:rsid w:val="00D363D9"/>
    <w:rsid w:val="00D40112"/>
    <w:rsid w:val="00D418ED"/>
    <w:rsid w:val="00D44B68"/>
    <w:rsid w:val="00D4725A"/>
    <w:rsid w:val="00D47519"/>
    <w:rsid w:val="00D51E25"/>
    <w:rsid w:val="00D57D00"/>
    <w:rsid w:val="00D57D38"/>
    <w:rsid w:val="00D611D1"/>
    <w:rsid w:val="00D655E5"/>
    <w:rsid w:val="00D65896"/>
    <w:rsid w:val="00D66971"/>
    <w:rsid w:val="00D73D2A"/>
    <w:rsid w:val="00D73F83"/>
    <w:rsid w:val="00D74A93"/>
    <w:rsid w:val="00D76A0D"/>
    <w:rsid w:val="00D80B38"/>
    <w:rsid w:val="00D825BA"/>
    <w:rsid w:val="00D82EC1"/>
    <w:rsid w:val="00D83253"/>
    <w:rsid w:val="00D83274"/>
    <w:rsid w:val="00D83560"/>
    <w:rsid w:val="00D84521"/>
    <w:rsid w:val="00D86899"/>
    <w:rsid w:val="00D90853"/>
    <w:rsid w:val="00D918F7"/>
    <w:rsid w:val="00D9249A"/>
    <w:rsid w:val="00D930F3"/>
    <w:rsid w:val="00D95B64"/>
    <w:rsid w:val="00D972C0"/>
    <w:rsid w:val="00DA07E0"/>
    <w:rsid w:val="00DA184C"/>
    <w:rsid w:val="00DA4F6D"/>
    <w:rsid w:val="00DA6935"/>
    <w:rsid w:val="00DB0A20"/>
    <w:rsid w:val="00DB115F"/>
    <w:rsid w:val="00DC07DC"/>
    <w:rsid w:val="00DC6310"/>
    <w:rsid w:val="00DC777A"/>
    <w:rsid w:val="00DD5219"/>
    <w:rsid w:val="00DD694A"/>
    <w:rsid w:val="00DD7147"/>
    <w:rsid w:val="00DD7398"/>
    <w:rsid w:val="00DD7A6E"/>
    <w:rsid w:val="00DE1A3A"/>
    <w:rsid w:val="00DE280E"/>
    <w:rsid w:val="00DE622C"/>
    <w:rsid w:val="00DE75FF"/>
    <w:rsid w:val="00DF0B44"/>
    <w:rsid w:val="00DF58C4"/>
    <w:rsid w:val="00DF76D8"/>
    <w:rsid w:val="00E01552"/>
    <w:rsid w:val="00E018D4"/>
    <w:rsid w:val="00E03A59"/>
    <w:rsid w:val="00E0407F"/>
    <w:rsid w:val="00E05660"/>
    <w:rsid w:val="00E05929"/>
    <w:rsid w:val="00E0745B"/>
    <w:rsid w:val="00E07E5E"/>
    <w:rsid w:val="00E10C67"/>
    <w:rsid w:val="00E1141E"/>
    <w:rsid w:val="00E1170E"/>
    <w:rsid w:val="00E143D6"/>
    <w:rsid w:val="00E16E51"/>
    <w:rsid w:val="00E17EE7"/>
    <w:rsid w:val="00E200D3"/>
    <w:rsid w:val="00E216FD"/>
    <w:rsid w:val="00E220D4"/>
    <w:rsid w:val="00E223BC"/>
    <w:rsid w:val="00E25149"/>
    <w:rsid w:val="00E25C30"/>
    <w:rsid w:val="00E26870"/>
    <w:rsid w:val="00E26E71"/>
    <w:rsid w:val="00E274FD"/>
    <w:rsid w:val="00E3066B"/>
    <w:rsid w:val="00E341A4"/>
    <w:rsid w:val="00E34BBA"/>
    <w:rsid w:val="00E367B3"/>
    <w:rsid w:val="00E4171E"/>
    <w:rsid w:val="00E42052"/>
    <w:rsid w:val="00E420F1"/>
    <w:rsid w:val="00E4253B"/>
    <w:rsid w:val="00E42823"/>
    <w:rsid w:val="00E42A5C"/>
    <w:rsid w:val="00E4625B"/>
    <w:rsid w:val="00E46F9C"/>
    <w:rsid w:val="00E47679"/>
    <w:rsid w:val="00E477AB"/>
    <w:rsid w:val="00E56150"/>
    <w:rsid w:val="00E56E7C"/>
    <w:rsid w:val="00E60C4C"/>
    <w:rsid w:val="00E61C5A"/>
    <w:rsid w:val="00E644F9"/>
    <w:rsid w:val="00E64F3E"/>
    <w:rsid w:val="00E6624A"/>
    <w:rsid w:val="00E66D44"/>
    <w:rsid w:val="00E71AC0"/>
    <w:rsid w:val="00E72A3B"/>
    <w:rsid w:val="00E730FE"/>
    <w:rsid w:val="00E73134"/>
    <w:rsid w:val="00E76E8D"/>
    <w:rsid w:val="00E77ECC"/>
    <w:rsid w:val="00E819DF"/>
    <w:rsid w:val="00E82767"/>
    <w:rsid w:val="00E83191"/>
    <w:rsid w:val="00E869B1"/>
    <w:rsid w:val="00E90150"/>
    <w:rsid w:val="00E91D19"/>
    <w:rsid w:val="00E941BE"/>
    <w:rsid w:val="00E944CE"/>
    <w:rsid w:val="00E95C26"/>
    <w:rsid w:val="00E97F93"/>
    <w:rsid w:val="00EA0ED3"/>
    <w:rsid w:val="00EA2241"/>
    <w:rsid w:val="00EA4402"/>
    <w:rsid w:val="00EA46E0"/>
    <w:rsid w:val="00EA5B32"/>
    <w:rsid w:val="00EB4FC8"/>
    <w:rsid w:val="00EB601B"/>
    <w:rsid w:val="00EB6439"/>
    <w:rsid w:val="00EB6FCF"/>
    <w:rsid w:val="00EC23D9"/>
    <w:rsid w:val="00EC2890"/>
    <w:rsid w:val="00EC3570"/>
    <w:rsid w:val="00EC6834"/>
    <w:rsid w:val="00EC7188"/>
    <w:rsid w:val="00ED1683"/>
    <w:rsid w:val="00ED2084"/>
    <w:rsid w:val="00ED7C24"/>
    <w:rsid w:val="00EE13E0"/>
    <w:rsid w:val="00EE2506"/>
    <w:rsid w:val="00EE4E5C"/>
    <w:rsid w:val="00EF0767"/>
    <w:rsid w:val="00EF1567"/>
    <w:rsid w:val="00EF1E84"/>
    <w:rsid w:val="00EF2398"/>
    <w:rsid w:val="00EF349E"/>
    <w:rsid w:val="00EF3CF3"/>
    <w:rsid w:val="00EF4086"/>
    <w:rsid w:val="00F00A07"/>
    <w:rsid w:val="00F01B72"/>
    <w:rsid w:val="00F04165"/>
    <w:rsid w:val="00F063B2"/>
    <w:rsid w:val="00F12420"/>
    <w:rsid w:val="00F13E8B"/>
    <w:rsid w:val="00F142AC"/>
    <w:rsid w:val="00F17AF7"/>
    <w:rsid w:val="00F213CF"/>
    <w:rsid w:val="00F22880"/>
    <w:rsid w:val="00F26C4A"/>
    <w:rsid w:val="00F274C6"/>
    <w:rsid w:val="00F27D9A"/>
    <w:rsid w:val="00F3124C"/>
    <w:rsid w:val="00F32F52"/>
    <w:rsid w:val="00F35473"/>
    <w:rsid w:val="00F35867"/>
    <w:rsid w:val="00F3621B"/>
    <w:rsid w:val="00F364FF"/>
    <w:rsid w:val="00F37E75"/>
    <w:rsid w:val="00F4052E"/>
    <w:rsid w:val="00F43DF1"/>
    <w:rsid w:val="00F462F9"/>
    <w:rsid w:val="00F469B5"/>
    <w:rsid w:val="00F46FBC"/>
    <w:rsid w:val="00F52A7B"/>
    <w:rsid w:val="00F5353F"/>
    <w:rsid w:val="00F53C6D"/>
    <w:rsid w:val="00F53E6E"/>
    <w:rsid w:val="00F55300"/>
    <w:rsid w:val="00F563E9"/>
    <w:rsid w:val="00F57868"/>
    <w:rsid w:val="00F606C1"/>
    <w:rsid w:val="00F618F5"/>
    <w:rsid w:val="00F732C8"/>
    <w:rsid w:val="00F811BA"/>
    <w:rsid w:val="00F8120E"/>
    <w:rsid w:val="00F81953"/>
    <w:rsid w:val="00F83E06"/>
    <w:rsid w:val="00F8442A"/>
    <w:rsid w:val="00F84D1E"/>
    <w:rsid w:val="00F8692B"/>
    <w:rsid w:val="00F86F2E"/>
    <w:rsid w:val="00F90B77"/>
    <w:rsid w:val="00F94196"/>
    <w:rsid w:val="00F94A5A"/>
    <w:rsid w:val="00F94FCD"/>
    <w:rsid w:val="00F96D05"/>
    <w:rsid w:val="00F9723C"/>
    <w:rsid w:val="00F979CA"/>
    <w:rsid w:val="00FA02EE"/>
    <w:rsid w:val="00FA0CC9"/>
    <w:rsid w:val="00FA0F4C"/>
    <w:rsid w:val="00FA3604"/>
    <w:rsid w:val="00FA79E0"/>
    <w:rsid w:val="00FB12BC"/>
    <w:rsid w:val="00FB1D47"/>
    <w:rsid w:val="00FC425C"/>
    <w:rsid w:val="00FC6151"/>
    <w:rsid w:val="00FC6D0F"/>
    <w:rsid w:val="00FD063C"/>
    <w:rsid w:val="00FD313E"/>
    <w:rsid w:val="00FD4352"/>
    <w:rsid w:val="00FE0584"/>
    <w:rsid w:val="00FE46B5"/>
    <w:rsid w:val="00FE6782"/>
    <w:rsid w:val="00FF4589"/>
    <w:rsid w:val="01D2736F"/>
    <w:rsid w:val="036E983F"/>
    <w:rsid w:val="050C0A28"/>
    <w:rsid w:val="0553B7C7"/>
    <w:rsid w:val="05FF1EBE"/>
    <w:rsid w:val="062F1708"/>
    <w:rsid w:val="064BC337"/>
    <w:rsid w:val="08C791CF"/>
    <w:rsid w:val="0A17667F"/>
    <w:rsid w:val="0A9F41F2"/>
    <w:rsid w:val="0AE89367"/>
    <w:rsid w:val="0B274C59"/>
    <w:rsid w:val="0C15B4AE"/>
    <w:rsid w:val="0E804252"/>
    <w:rsid w:val="106A768F"/>
    <w:rsid w:val="10C45055"/>
    <w:rsid w:val="1114FE58"/>
    <w:rsid w:val="11243AFA"/>
    <w:rsid w:val="12262D26"/>
    <w:rsid w:val="154A0017"/>
    <w:rsid w:val="15630E17"/>
    <w:rsid w:val="1581E520"/>
    <w:rsid w:val="17C55D31"/>
    <w:rsid w:val="1911E280"/>
    <w:rsid w:val="1977A569"/>
    <w:rsid w:val="1B635F28"/>
    <w:rsid w:val="1BE0689E"/>
    <w:rsid w:val="1C4FDC77"/>
    <w:rsid w:val="1C75B63E"/>
    <w:rsid w:val="1CF56067"/>
    <w:rsid w:val="1F90EE27"/>
    <w:rsid w:val="20556910"/>
    <w:rsid w:val="23F5E4FC"/>
    <w:rsid w:val="258DF395"/>
    <w:rsid w:val="26A788E4"/>
    <w:rsid w:val="27520D7F"/>
    <w:rsid w:val="28B0E446"/>
    <w:rsid w:val="2A83364A"/>
    <w:rsid w:val="2B112522"/>
    <w:rsid w:val="2B331F95"/>
    <w:rsid w:val="2B5BD79E"/>
    <w:rsid w:val="2CC84149"/>
    <w:rsid w:val="2F09C8A9"/>
    <w:rsid w:val="306816D7"/>
    <w:rsid w:val="307A1413"/>
    <w:rsid w:val="315CFC56"/>
    <w:rsid w:val="32581A01"/>
    <w:rsid w:val="3A23A7D7"/>
    <w:rsid w:val="3A461FC5"/>
    <w:rsid w:val="3AEC9CBA"/>
    <w:rsid w:val="3B3169F2"/>
    <w:rsid w:val="3B9E0A73"/>
    <w:rsid w:val="3D56EC4A"/>
    <w:rsid w:val="3DBE189A"/>
    <w:rsid w:val="3DBE8348"/>
    <w:rsid w:val="3DCD5D09"/>
    <w:rsid w:val="3E33898F"/>
    <w:rsid w:val="412DBD33"/>
    <w:rsid w:val="440A9757"/>
    <w:rsid w:val="44FE57E1"/>
    <w:rsid w:val="46DB038E"/>
    <w:rsid w:val="4884C12B"/>
    <w:rsid w:val="489EB2DD"/>
    <w:rsid w:val="49074C53"/>
    <w:rsid w:val="4A0B7AD6"/>
    <w:rsid w:val="4D8189F1"/>
    <w:rsid w:val="4DC42367"/>
    <w:rsid w:val="508C8539"/>
    <w:rsid w:val="51416DB0"/>
    <w:rsid w:val="51AF8974"/>
    <w:rsid w:val="5424AD29"/>
    <w:rsid w:val="54A149A0"/>
    <w:rsid w:val="5521FAE4"/>
    <w:rsid w:val="56C96A93"/>
    <w:rsid w:val="56F435EE"/>
    <w:rsid w:val="570CE8FA"/>
    <w:rsid w:val="5718640A"/>
    <w:rsid w:val="57E2BDB6"/>
    <w:rsid w:val="5992810E"/>
    <w:rsid w:val="5AE3BC6D"/>
    <w:rsid w:val="5AE9F7BC"/>
    <w:rsid w:val="5B10A95F"/>
    <w:rsid w:val="5C9D47B7"/>
    <w:rsid w:val="602862C5"/>
    <w:rsid w:val="6152C22A"/>
    <w:rsid w:val="64FA10AF"/>
    <w:rsid w:val="665C7ABF"/>
    <w:rsid w:val="672C503E"/>
    <w:rsid w:val="68125889"/>
    <w:rsid w:val="6BB5900F"/>
    <w:rsid w:val="6C6515B6"/>
    <w:rsid w:val="6E4D9ABF"/>
    <w:rsid w:val="7129FCAD"/>
    <w:rsid w:val="719B15CB"/>
    <w:rsid w:val="721F2615"/>
    <w:rsid w:val="72B3BB4F"/>
    <w:rsid w:val="74E9FC6A"/>
    <w:rsid w:val="75E8F243"/>
    <w:rsid w:val="76506361"/>
    <w:rsid w:val="76DCA362"/>
    <w:rsid w:val="770343BA"/>
    <w:rsid w:val="777CB561"/>
    <w:rsid w:val="7994E918"/>
    <w:rsid w:val="79F3B4B3"/>
    <w:rsid w:val="79FBAE19"/>
    <w:rsid w:val="7A66C4CB"/>
    <w:rsid w:val="7AF894BA"/>
    <w:rsid w:val="7B5983E6"/>
    <w:rsid w:val="7C1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BEC28E"/>
  <w15:chartTrackingRefBased/>
  <w15:docId w15:val="{EED523B4-E985-4DEE-AB02-EC288849F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5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5"/>
    <w:qFormat/>
    <w:rsid w:val="007121E6"/>
    <w:pPr>
      <w:keepNext/>
      <w:spacing w:before="240" w:after="60" w:line="240" w:lineRule="auto"/>
      <w:outlineLvl w:val="0"/>
    </w:pPr>
    <w:rPr>
      <w:rFonts w:ascii="Arial" w:eastAsia="MS Gothic" w:hAnsi="Arial" w:cs="Times New Roman"/>
      <w:b/>
      <w:bCs/>
      <w:kern w:val="32"/>
      <w:sz w:val="4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785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378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2378E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03A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3A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3A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3A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3A59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F12420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8E4B6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77F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7FF3"/>
  </w:style>
  <w:style w:type="paragraph" w:styleId="Footer">
    <w:name w:val="footer"/>
    <w:basedOn w:val="Normal"/>
    <w:link w:val="FooterChar"/>
    <w:uiPriority w:val="99"/>
    <w:unhideWhenUsed/>
    <w:rsid w:val="00077F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7FF3"/>
  </w:style>
  <w:style w:type="character" w:customStyle="1" w:styleId="Heading1Char">
    <w:name w:val="Heading 1 Char"/>
    <w:basedOn w:val="DefaultParagraphFont"/>
    <w:link w:val="Heading1"/>
    <w:uiPriority w:val="5"/>
    <w:rsid w:val="007121E6"/>
    <w:rPr>
      <w:rFonts w:ascii="Arial" w:eastAsia="MS Gothic" w:hAnsi="Arial" w:cs="Times New Roman"/>
      <w:b/>
      <w:bCs/>
      <w:kern w:val="32"/>
      <w:sz w:val="48"/>
      <w:szCs w:val="32"/>
    </w:rPr>
  </w:style>
  <w:style w:type="table" w:styleId="TableGrid">
    <w:name w:val="Table Grid"/>
    <w:basedOn w:val="TableNormal"/>
    <w:uiPriority w:val="39"/>
    <w:rsid w:val="00C95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7143E7"/>
    <w:rPr>
      <w:i/>
      <w:iCs/>
    </w:rPr>
  </w:style>
  <w:style w:type="character" w:customStyle="1" w:styleId="hwtze">
    <w:name w:val="hwtze"/>
    <w:basedOn w:val="DefaultParagraphFont"/>
    <w:rsid w:val="000D281D"/>
  </w:style>
  <w:style w:type="character" w:customStyle="1" w:styleId="rynqvb">
    <w:name w:val="rynqvb"/>
    <w:basedOn w:val="DefaultParagraphFont"/>
    <w:rsid w:val="000D281D"/>
  </w:style>
  <w:style w:type="character" w:styleId="FollowedHyperlink">
    <w:name w:val="FollowedHyperlink"/>
    <w:basedOn w:val="DefaultParagraphFont"/>
    <w:uiPriority w:val="99"/>
    <w:semiHidden/>
    <w:unhideWhenUsed/>
    <w:rsid w:val="00E4625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352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6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6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6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wellington.govt.nz/communityhousingprovider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://www.wellington.govt.nz/communityhousingprovider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F69E7382AB59449AAE0C04ACB43CCA" ma:contentTypeVersion="16" ma:contentTypeDescription="Create a new document." ma:contentTypeScope="" ma:versionID="c4a3abd85e6a29e35842c62feeec9796">
  <xsd:schema xmlns:xsd="http://www.w3.org/2001/XMLSchema" xmlns:xs="http://www.w3.org/2001/XMLSchema" xmlns:p="http://schemas.microsoft.com/office/2006/metadata/properties" xmlns:ns2="f1753496-9449-445f-a37e-9b577803ea2b" xmlns:ns3="886134d7-aa77-463f-966d-104f836dc23a" xmlns:ns4="fcda6743-17dc-433e-88ab-476f65ba655b" targetNamespace="http://schemas.microsoft.com/office/2006/metadata/properties" ma:root="true" ma:fieldsID="6a64cf7d0831ab74a6fb25e18f64a39e" ns2:_="" ns3:_="" ns4:_="">
    <xsd:import namespace="f1753496-9449-445f-a37e-9b577803ea2b"/>
    <xsd:import namespace="886134d7-aa77-463f-966d-104f836dc23a"/>
    <xsd:import namespace="fcda6743-17dc-433e-88ab-476f65ba65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753496-9449-445f-a37e-9b577803ea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016afcd-db3d-4166-ac7a-d96cb2c298c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6134d7-aa77-463f-966d-104f836dc23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da6743-17dc-433e-88ab-476f65ba655b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9549bdc5-b851-4a4d-ad9c-3feb22584f07}" ma:internalName="TaxCatchAll" ma:showField="CatchAllData" ma:web="886134d7-aa77-463f-966d-104f836dc2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da6743-17dc-433e-88ab-476f65ba655b" xsi:nil="true"/>
    <lcf76f155ced4ddcb4097134ff3c332f xmlns="f1753496-9449-445f-a37e-9b577803ea2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D0ED9DC-A669-48B1-ADE0-7BEC8EF4B6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753496-9449-445f-a37e-9b577803ea2b"/>
    <ds:schemaRef ds:uri="886134d7-aa77-463f-966d-104f836dc23a"/>
    <ds:schemaRef ds:uri="fcda6743-17dc-433e-88ab-476f65ba65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225119-A534-47FB-9C6B-6AD7DE1E44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A18E66-3920-447C-A998-A1CA334EC8E8}">
  <ds:schemaRefs>
    <ds:schemaRef ds:uri="http://schemas.microsoft.com/office/2006/metadata/properties"/>
    <ds:schemaRef ds:uri="http://schemas.microsoft.com/office/infopath/2007/PartnerControls"/>
    <ds:schemaRef ds:uri="fcda6743-17dc-433e-88ab-476f65ba655b"/>
    <ds:schemaRef ds:uri="f1753496-9449-445f-a37e-9b577803ea2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22</Words>
  <Characters>354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3</CharactersWithSpaces>
  <SharedDoc>false</SharedDoc>
  <HLinks>
    <vt:vector size="12" baseType="variant">
      <vt:variant>
        <vt:i4>3932258</vt:i4>
      </vt:variant>
      <vt:variant>
        <vt:i4>3</vt:i4>
      </vt:variant>
      <vt:variant>
        <vt:i4>0</vt:i4>
      </vt:variant>
      <vt:variant>
        <vt:i4>5</vt:i4>
      </vt:variant>
      <vt:variant>
        <vt:lpwstr>http://www.wellington.govt.nz/communityhousingprovider</vt:lpwstr>
      </vt:variant>
      <vt:variant>
        <vt:lpwstr/>
      </vt:variant>
      <vt:variant>
        <vt:i4>3932258</vt:i4>
      </vt:variant>
      <vt:variant>
        <vt:i4>0</vt:i4>
      </vt:variant>
      <vt:variant>
        <vt:i4>0</vt:i4>
      </vt:variant>
      <vt:variant>
        <vt:i4>5</vt:i4>
      </vt:variant>
      <vt:variant>
        <vt:lpwstr>http://www.wellington.govt.nz/communityhousingprovide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Jane Christie</cp:lastModifiedBy>
  <cp:revision>4</cp:revision>
  <dcterms:created xsi:type="dcterms:W3CDTF">2023-06-27T03:04:00Z</dcterms:created>
  <dcterms:modified xsi:type="dcterms:W3CDTF">2023-06-27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F69E7382AB59449AAE0C04ACB43CCA</vt:lpwstr>
  </property>
  <property fmtid="{D5CDD505-2E9C-101B-9397-08002B2CF9AE}" pid="3" name="MediaServiceImageTags">
    <vt:lpwstr/>
  </property>
</Properties>
</file>